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A67DE" w14:textId="6927D811" w:rsidR="007E304F" w:rsidRPr="00A11B4B" w:rsidRDefault="0064537F" w:rsidP="007E304F">
      <w:pPr>
        <w:pStyle w:val="Title"/>
        <w:jc w:val="center"/>
        <w:rPr>
          <w:sz w:val="42"/>
          <w:szCs w:val="42"/>
        </w:rPr>
      </w:pPr>
      <w:r w:rsidRPr="00A11B4B">
        <w:rPr>
          <w:sz w:val="42"/>
          <w:szCs w:val="42"/>
          <w:lang w:val="en-US"/>
        </w:rPr>
        <w:t xml:space="preserve">ENEL </w:t>
      </w:r>
      <w:r w:rsidR="00FD15E3">
        <w:rPr>
          <w:sz w:val="42"/>
          <w:szCs w:val="42"/>
          <w:lang w:val="en-US"/>
        </w:rPr>
        <w:t>420 Advanced Signals</w:t>
      </w:r>
    </w:p>
    <w:p w14:paraId="2125AB1C" w14:textId="1F40D925" w:rsidR="007C3F20" w:rsidRPr="00A11B4B" w:rsidRDefault="007C3F20" w:rsidP="007C3F20">
      <w:pPr>
        <w:pStyle w:val="Title"/>
        <w:jc w:val="center"/>
        <w:rPr>
          <w:sz w:val="34"/>
          <w:szCs w:val="34"/>
        </w:rPr>
      </w:pPr>
      <w:r w:rsidRPr="00A11B4B">
        <w:rPr>
          <w:sz w:val="34"/>
          <w:szCs w:val="34"/>
        </w:rPr>
        <w:t xml:space="preserve">Department of Electrical and </w:t>
      </w:r>
      <w:r w:rsidRPr="00A11B4B">
        <w:rPr>
          <w:sz w:val="36"/>
          <w:szCs w:val="36"/>
        </w:rPr>
        <w:t>Electronic</w:t>
      </w:r>
      <w:r w:rsidRPr="00A11B4B">
        <w:rPr>
          <w:sz w:val="34"/>
          <w:szCs w:val="34"/>
        </w:rPr>
        <w:t xml:space="preserve"> Engineering</w:t>
      </w:r>
    </w:p>
    <w:p w14:paraId="15795D7E" w14:textId="295498E0" w:rsidR="007E304F" w:rsidRDefault="007C3F20" w:rsidP="007C3F20">
      <w:pPr>
        <w:pStyle w:val="Title"/>
        <w:jc w:val="center"/>
        <w:rPr>
          <w:sz w:val="36"/>
          <w:szCs w:val="36"/>
        </w:rPr>
      </w:pPr>
      <w:r w:rsidRPr="00A11B4B">
        <w:rPr>
          <w:sz w:val="36"/>
          <w:szCs w:val="36"/>
        </w:rPr>
        <w:t>University of Canterbury</w:t>
      </w:r>
    </w:p>
    <w:p w14:paraId="2D798BC3" w14:textId="2AF38F22" w:rsidR="00246710" w:rsidRDefault="00246710" w:rsidP="00A910FF"/>
    <w:p w14:paraId="5CC6D647" w14:textId="77777777" w:rsidR="00246710" w:rsidRPr="00246710" w:rsidRDefault="00246710" w:rsidP="00A910FF"/>
    <w:p w14:paraId="727ACFAB" w14:textId="25817AA7" w:rsidR="00A11B4B" w:rsidRDefault="00FD15E3" w:rsidP="00A11B4B">
      <w:pPr>
        <w:pStyle w:val="Title"/>
        <w:jc w:val="center"/>
        <w:rPr>
          <w:sz w:val="48"/>
          <w:szCs w:val="48"/>
        </w:rPr>
      </w:pPr>
      <w:r>
        <w:rPr>
          <w:sz w:val="48"/>
          <w:szCs w:val="48"/>
        </w:rPr>
        <w:t>Assignment 1</w:t>
      </w:r>
    </w:p>
    <w:p w14:paraId="41065D1B" w14:textId="0A434B3B" w:rsidR="00246710" w:rsidRDefault="00246710" w:rsidP="00A910FF"/>
    <w:p w14:paraId="52A9D2C0" w14:textId="5806F20E" w:rsidR="00205E2F" w:rsidRDefault="00205E2F" w:rsidP="00A910FF"/>
    <w:p w14:paraId="1D80E8EA" w14:textId="75742D13" w:rsidR="00205E2F" w:rsidRDefault="00205E2F" w:rsidP="00A910FF"/>
    <w:p w14:paraId="04F22A77" w14:textId="77777777" w:rsidR="00205E2F" w:rsidRPr="00246710" w:rsidRDefault="00205E2F" w:rsidP="00A910FF"/>
    <w:p w14:paraId="6C7DB952" w14:textId="4D7EF7EE" w:rsidR="00A11B4B" w:rsidRPr="00A11B4B" w:rsidRDefault="00A11B4B" w:rsidP="00A11B4B">
      <w:pPr>
        <w:pStyle w:val="Title"/>
        <w:jc w:val="center"/>
        <w:rPr>
          <w:rFonts w:ascii="Times New Roman" w:hAnsi="Times New Roman" w:cs="Times New Roman"/>
          <w:sz w:val="24"/>
          <w:szCs w:val="24"/>
          <w:lang w:val="en-US"/>
        </w:rPr>
      </w:pPr>
    </w:p>
    <w:p w14:paraId="2E3B75B4" w14:textId="46B6E815" w:rsidR="00A11B4B" w:rsidRDefault="003509EA" w:rsidP="00A11B4B">
      <w:pPr>
        <w:pStyle w:val="Title"/>
        <w:jc w:val="center"/>
      </w:pPr>
      <w:r>
        <w:t>IIR and FIR Filters for ECG Signals</w:t>
      </w:r>
    </w:p>
    <w:p w14:paraId="1484B846" w14:textId="429E1CFD" w:rsidR="00246710" w:rsidRDefault="00246710" w:rsidP="00A910FF"/>
    <w:p w14:paraId="46CADB4B" w14:textId="6F4BADBA" w:rsidR="00246710" w:rsidRDefault="00246710" w:rsidP="00A910FF"/>
    <w:p w14:paraId="1BFBDEEB" w14:textId="28A3AA06" w:rsidR="00A92514" w:rsidRDefault="00A92514" w:rsidP="00A910FF"/>
    <w:p w14:paraId="29BE7B0D" w14:textId="0B837785" w:rsidR="00A92514" w:rsidRDefault="00A92514" w:rsidP="00A910FF"/>
    <w:p w14:paraId="4D8CDBF8" w14:textId="2FDF8AD8" w:rsidR="00A92514" w:rsidRDefault="00A92514" w:rsidP="00A910FF"/>
    <w:p w14:paraId="2DDE3A77" w14:textId="4175B156" w:rsidR="00A92514" w:rsidRDefault="00A92514" w:rsidP="00A910FF"/>
    <w:p w14:paraId="5B20FC5E" w14:textId="77777777" w:rsidR="00A92514" w:rsidRDefault="00A92514" w:rsidP="00A910FF"/>
    <w:p w14:paraId="460F87D4" w14:textId="77777777" w:rsidR="00246710" w:rsidRPr="00246710" w:rsidRDefault="00246710" w:rsidP="00A910FF"/>
    <w:p w14:paraId="3A1F380F" w14:textId="0FE2018D" w:rsidR="00A11B4B" w:rsidRPr="00A11B4B" w:rsidRDefault="00A11B4B" w:rsidP="00A11B4B">
      <w:pPr>
        <w:pStyle w:val="Title"/>
        <w:jc w:val="center"/>
        <w:rPr>
          <w:rFonts w:ascii="Times New Roman" w:hAnsi="Times New Roman" w:cs="Times New Roman"/>
          <w:sz w:val="24"/>
          <w:szCs w:val="24"/>
          <w:lang w:val="en-US"/>
        </w:rPr>
      </w:pPr>
    </w:p>
    <w:p w14:paraId="5AB65DBB" w14:textId="79BED88B" w:rsidR="00A11B4B" w:rsidRPr="00A92514" w:rsidRDefault="00A11B4B" w:rsidP="00205E2F">
      <w:pPr>
        <w:pStyle w:val="Subtitle"/>
        <w:jc w:val="right"/>
        <w:rPr>
          <w:rFonts w:cs="Times New Roman"/>
          <w:sz w:val="36"/>
          <w:szCs w:val="36"/>
          <w:lang w:val="en-US"/>
        </w:rPr>
      </w:pPr>
      <w:r w:rsidRPr="00A92514">
        <w:rPr>
          <w:sz w:val="34"/>
          <w:szCs w:val="34"/>
        </w:rPr>
        <w:t xml:space="preserve">GROUP </w:t>
      </w:r>
      <w:r w:rsidR="00BB3671">
        <w:rPr>
          <w:sz w:val="34"/>
          <w:szCs w:val="34"/>
        </w:rPr>
        <w:t>19</w:t>
      </w:r>
    </w:p>
    <w:p w14:paraId="4B232C83" w14:textId="26C7DF44" w:rsidR="00A11B4B" w:rsidRPr="00A92514" w:rsidRDefault="00BB3671" w:rsidP="00205E2F">
      <w:pPr>
        <w:pStyle w:val="Subtitle"/>
        <w:jc w:val="right"/>
        <w:rPr>
          <w:rFonts w:cs="Times New Roman"/>
          <w:sz w:val="28"/>
          <w:szCs w:val="28"/>
          <w:lang w:val="en-US"/>
        </w:rPr>
      </w:pPr>
      <w:r>
        <w:rPr>
          <w:sz w:val="26"/>
          <w:szCs w:val="26"/>
        </w:rPr>
        <w:t>Pakorn Arunchayanon</w:t>
      </w:r>
      <w:r w:rsidR="00A11B4B" w:rsidRPr="00A92514">
        <w:rPr>
          <w:sz w:val="26"/>
          <w:szCs w:val="26"/>
        </w:rPr>
        <w:t xml:space="preserve"> (</w:t>
      </w:r>
      <w:proofErr w:type="spellStart"/>
      <w:r>
        <w:rPr>
          <w:sz w:val="26"/>
          <w:szCs w:val="26"/>
        </w:rPr>
        <w:t>xxxxxxxx</w:t>
      </w:r>
      <w:proofErr w:type="spellEnd"/>
      <w:r w:rsidR="00A11B4B" w:rsidRPr="00A92514">
        <w:rPr>
          <w:sz w:val="26"/>
          <w:szCs w:val="26"/>
        </w:rPr>
        <w:t>)</w:t>
      </w:r>
    </w:p>
    <w:p w14:paraId="1F6F7D20" w14:textId="29AC5E53" w:rsidR="00205E2F" w:rsidRDefault="00A11B4B" w:rsidP="00205E2F">
      <w:pPr>
        <w:pStyle w:val="Subtitle"/>
        <w:jc w:val="right"/>
        <w:rPr>
          <w:sz w:val="26"/>
          <w:szCs w:val="26"/>
        </w:rPr>
      </w:pPr>
      <w:r w:rsidRPr="00A92514">
        <w:rPr>
          <w:sz w:val="26"/>
          <w:szCs w:val="26"/>
        </w:rPr>
        <w:t>Sasiru Goonatillake (51643980)</w:t>
      </w:r>
    </w:p>
    <w:p w14:paraId="54AB5FBC" w14:textId="77777777" w:rsidR="00205E2F" w:rsidRDefault="00205E2F" w:rsidP="00A910FF">
      <w:pPr>
        <w:rPr>
          <w:rFonts w:eastAsiaTheme="minorEastAsia"/>
          <w:color w:val="5A5A5A" w:themeColor="text1" w:themeTint="A5"/>
          <w:spacing w:val="15"/>
        </w:rPr>
      </w:pPr>
      <w:r>
        <w:br w:type="page"/>
      </w:r>
    </w:p>
    <w:p w14:paraId="6465EA56" w14:textId="77777777" w:rsidR="005D3FCE" w:rsidRPr="00127DAF" w:rsidRDefault="005D3FCE" w:rsidP="005D3FCE">
      <w:pPr>
        <w:pStyle w:val="PreTOC"/>
      </w:pPr>
      <w:bookmarkStart w:id="0" w:name="_Toc15132663"/>
      <w:bookmarkStart w:id="1" w:name="_Toc15134101"/>
      <w:bookmarkStart w:id="2" w:name="_Toc15137927"/>
      <w:bookmarkStart w:id="3" w:name="_Toc48280307"/>
      <w:r w:rsidRPr="005D3FCE">
        <w:lastRenderedPageBreak/>
        <w:t>Abstract</w:t>
      </w:r>
      <w:bookmarkEnd w:id="0"/>
      <w:bookmarkEnd w:id="1"/>
      <w:bookmarkEnd w:id="2"/>
      <w:bookmarkEnd w:id="3"/>
    </w:p>
    <w:p w14:paraId="00E5E766" w14:textId="16CA9485" w:rsidR="00A41794" w:rsidRDefault="002368DB" w:rsidP="00A910FF">
      <w:r>
        <w:t xml:space="preserve">Abstract about the ENEL420 assignment 1 regarding using IIR and FIR filters </w:t>
      </w:r>
      <w:r w:rsidR="004900CB">
        <w:t>for ECG</w:t>
      </w:r>
      <w:r w:rsidR="00A41794">
        <w:t>. Abstract about the ENEL420 assignment 1 regarding using IIR and FIR filters for ECG. 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 xml:space="preserve">Abstract about the ENEL420 assignment 1 regarding using IIR and FIR filters for ECG Abstract about the ENEL420 </w:t>
      </w:r>
      <w:bookmarkStart w:id="4" w:name="_GoBack"/>
      <w:r w:rsidR="00A41794">
        <w:t>assignment 1 regarding using IIR and FIR filters for ECG.</w:t>
      </w:r>
    </w:p>
    <w:bookmarkEnd w:id="4"/>
    <w:p w14:paraId="34DBC65A" w14:textId="316B3CEA" w:rsidR="005D3FCE" w:rsidRDefault="005D3FCE" w:rsidP="00A910FF"/>
    <w:sdt>
      <w:sdtPr>
        <w:rPr>
          <w:rFonts w:ascii="Times New Roman" w:eastAsiaTheme="minorHAnsi" w:hAnsi="Times New Roman" w:cstheme="minorBidi"/>
          <w:color w:val="auto"/>
          <w:sz w:val="22"/>
          <w:szCs w:val="22"/>
        </w:rPr>
        <w:id w:val="429935740"/>
        <w:docPartObj>
          <w:docPartGallery w:val="Table of Contents"/>
          <w:docPartUnique/>
        </w:docPartObj>
      </w:sdtPr>
      <w:sdtEndPr>
        <w:rPr>
          <w:b/>
          <w:bCs/>
          <w:noProof/>
        </w:rPr>
      </w:sdtEndPr>
      <w:sdtContent>
        <w:p w14:paraId="73C9B0FD" w14:textId="6F543708" w:rsidR="00417B23" w:rsidRDefault="00417B23">
          <w:pPr>
            <w:pStyle w:val="TOCHeading"/>
          </w:pPr>
          <w:r>
            <w:t>Table of Contents</w:t>
          </w:r>
        </w:p>
        <w:p w14:paraId="28512856" w14:textId="5A2BC470" w:rsidR="00325668" w:rsidRDefault="00417B23">
          <w:pPr>
            <w:pStyle w:val="TOC1"/>
            <w:rPr>
              <w:rFonts w:asciiTheme="minorHAnsi" w:eastAsiaTheme="minorEastAsia" w:hAnsiTheme="minorHAnsi"/>
              <w:noProof/>
              <w:lang w:eastAsia="en-NZ"/>
            </w:rPr>
          </w:pPr>
          <w:r>
            <w:fldChar w:fldCharType="begin"/>
          </w:r>
          <w:r>
            <w:instrText xml:space="preserve"> TOC \o "1-3" \h \z \u </w:instrText>
          </w:r>
          <w:r>
            <w:fldChar w:fldCharType="separate"/>
          </w:r>
          <w:hyperlink w:anchor="_Toc48280307" w:history="1">
            <w:r w:rsidR="00325668" w:rsidRPr="00FE5327">
              <w:rPr>
                <w:rStyle w:val="Hyperlink"/>
                <w:noProof/>
              </w:rPr>
              <w:t>Abstract</w:t>
            </w:r>
            <w:r w:rsidR="00325668">
              <w:rPr>
                <w:noProof/>
                <w:webHidden/>
              </w:rPr>
              <w:tab/>
            </w:r>
            <w:r w:rsidR="00325668">
              <w:rPr>
                <w:noProof/>
                <w:webHidden/>
              </w:rPr>
              <w:fldChar w:fldCharType="begin"/>
            </w:r>
            <w:r w:rsidR="00325668">
              <w:rPr>
                <w:noProof/>
                <w:webHidden/>
              </w:rPr>
              <w:instrText xml:space="preserve"> PAGEREF _Toc48280307 \h </w:instrText>
            </w:r>
            <w:r w:rsidR="00325668">
              <w:rPr>
                <w:noProof/>
                <w:webHidden/>
              </w:rPr>
            </w:r>
            <w:r w:rsidR="00325668">
              <w:rPr>
                <w:noProof/>
                <w:webHidden/>
              </w:rPr>
              <w:fldChar w:fldCharType="separate"/>
            </w:r>
            <w:r w:rsidR="00325668">
              <w:rPr>
                <w:noProof/>
                <w:webHidden/>
              </w:rPr>
              <w:t>2</w:t>
            </w:r>
            <w:r w:rsidR="00325668">
              <w:rPr>
                <w:noProof/>
                <w:webHidden/>
              </w:rPr>
              <w:fldChar w:fldCharType="end"/>
            </w:r>
          </w:hyperlink>
        </w:p>
        <w:p w14:paraId="4C8534AC" w14:textId="0F0A6B2B" w:rsidR="00325668" w:rsidRDefault="00325668">
          <w:pPr>
            <w:pStyle w:val="TOC1"/>
            <w:rPr>
              <w:rFonts w:asciiTheme="minorHAnsi" w:eastAsiaTheme="minorEastAsia" w:hAnsiTheme="minorHAnsi"/>
              <w:noProof/>
              <w:lang w:eastAsia="en-NZ"/>
            </w:rPr>
          </w:pPr>
          <w:hyperlink w:anchor="_Toc48280308" w:history="1">
            <w:r w:rsidRPr="00FE5327">
              <w:rPr>
                <w:rStyle w:val="Hyperlink"/>
                <w:noProof/>
              </w:rPr>
              <w:t>1</w:t>
            </w:r>
            <w:r>
              <w:rPr>
                <w:rFonts w:asciiTheme="minorHAnsi" w:eastAsiaTheme="minorEastAsia" w:hAnsiTheme="minorHAnsi"/>
                <w:noProof/>
                <w:lang w:eastAsia="en-NZ"/>
              </w:rPr>
              <w:tab/>
            </w:r>
            <w:r w:rsidRPr="00FE5327">
              <w:rPr>
                <w:rStyle w:val="Hyperlink"/>
                <w:noProof/>
              </w:rPr>
              <w:t>Introduction</w:t>
            </w:r>
            <w:r>
              <w:rPr>
                <w:noProof/>
                <w:webHidden/>
              </w:rPr>
              <w:tab/>
            </w:r>
            <w:r>
              <w:rPr>
                <w:noProof/>
                <w:webHidden/>
              </w:rPr>
              <w:fldChar w:fldCharType="begin"/>
            </w:r>
            <w:r>
              <w:rPr>
                <w:noProof/>
                <w:webHidden/>
              </w:rPr>
              <w:instrText xml:space="preserve"> PAGEREF _Toc48280308 \h </w:instrText>
            </w:r>
            <w:r>
              <w:rPr>
                <w:noProof/>
                <w:webHidden/>
              </w:rPr>
            </w:r>
            <w:r>
              <w:rPr>
                <w:noProof/>
                <w:webHidden/>
              </w:rPr>
              <w:fldChar w:fldCharType="separate"/>
            </w:r>
            <w:r>
              <w:rPr>
                <w:noProof/>
                <w:webHidden/>
              </w:rPr>
              <w:t>3</w:t>
            </w:r>
            <w:r>
              <w:rPr>
                <w:noProof/>
                <w:webHidden/>
              </w:rPr>
              <w:fldChar w:fldCharType="end"/>
            </w:r>
          </w:hyperlink>
        </w:p>
        <w:p w14:paraId="2D4284A0" w14:textId="1BA9D384" w:rsidR="00325668" w:rsidRDefault="00325668">
          <w:pPr>
            <w:pStyle w:val="TOC1"/>
            <w:rPr>
              <w:rFonts w:asciiTheme="minorHAnsi" w:eastAsiaTheme="minorEastAsia" w:hAnsiTheme="minorHAnsi"/>
              <w:noProof/>
              <w:lang w:eastAsia="en-NZ"/>
            </w:rPr>
          </w:pPr>
          <w:hyperlink w:anchor="_Toc48280309" w:history="1">
            <w:r w:rsidRPr="00FE5327">
              <w:rPr>
                <w:rStyle w:val="Hyperlink"/>
                <w:noProof/>
              </w:rPr>
              <w:t>2</w:t>
            </w:r>
            <w:r>
              <w:rPr>
                <w:rFonts w:asciiTheme="minorHAnsi" w:eastAsiaTheme="minorEastAsia" w:hAnsiTheme="minorHAnsi"/>
                <w:noProof/>
                <w:lang w:eastAsia="en-NZ"/>
              </w:rPr>
              <w:tab/>
            </w:r>
            <w:r w:rsidRPr="00FE5327">
              <w:rPr>
                <w:rStyle w:val="Hyperlink"/>
                <w:noProof/>
              </w:rPr>
              <w:t>Discussion of Tasks</w:t>
            </w:r>
            <w:r>
              <w:rPr>
                <w:noProof/>
                <w:webHidden/>
              </w:rPr>
              <w:tab/>
            </w:r>
            <w:r>
              <w:rPr>
                <w:noProof/>
                <w:webHidden/>
              </w:rPr>
              <w:fldChar w:fldCharType="begin"/>
            </w:r>
            <w:r>
              <w:rPr>
                <w:noProof/>
                <w:webHidden/>
              </w:rPr>
              <w:instrText xml:space="preserve"> PAGEREF _Toc48280309 \h </w:instrText>
            </w:r>
            <w:r>
              <w:rPr>
                <w:noProof/>
                <w:webHidden/>
              </w:rPr>
            </w:r>
            <w:r>
              <w:rPr>
                <w:noProof/>
                <w:webHidden/>
              </w:rPr>
              <w:fldChar w:fldCharType="separate"/>
            </w:r>
            <w:r>
              <w:rPr>
                <w:noProof/>
                <w:webHidden/>
              </w:rPr>
              <w:t>4</w:t>
            </w:r>
            <w:r>
              <w:rPr>
                <w:noProof/>
                <w:webHidden/>
              </w:rPr>
              <w:fldChar w:fldCharType="end"/>
            </w:r>
          </w:hyperlink>
        </w:p>
        <w:p w14:paraId="6BE6B54E" w14:textId="2882DD5C"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0" w:history="1">
            <w:r w:rsidRPr="00FE5327">
              <w:rPr>
                <w:rStyle w:val="Hyperlink"/>
                <w:noProof/>
              </w:rPr>
              <w:t>2.1</w:t>
            </w:r>
            <w:r>
              <w:rPr>
                <w:rFonts w:asciiTheme="minorHAnsi" w:hAnsiTheme="minorHAnsi" w:cstheme="minorBidi"/>
                <w:noProof/>
                <w:lang w:val="en-NZ" w:eastAsia="en-NZ"/>
              </w:rPr>
              <w:tab/>
            </w:r>
            <w:r w:rsidRPr="00FE5327">
              <w:rPr>
                <w:rStyle w:val="Hyperlink"/>
                <w:noProof/>
              </w:rPr>
              <w:t>Task 1</w:t>
            </w:r>
            <w:r>
              <w:rPr>
                <w:noProof/>
                <w:webHidden/>
              </w:rPr>
              <w:tab/>
            </w:r>
            <w:r>
              <w:rPr>
                <w:noProof/>
                <w:webHidden/>
              </w:rPr>
              <w:fldChar w:fldCharType="begin"/>
            </w:r>
            <w:r>
              <w:rPr>
                <w:noProof/>
                <w:webHidden/>
              </w:rPr>
              <w:instrText xml:space="preserve"> PAGEREF _Toc48280310 \h </w:instrText>
            </w:r>
            <w:r>
              <w:rPr>
                <w:noProof/>
                <w:webHidden/>
              </w:rPr>
            </w:r>
            <w:r>
              <w:rPr>
                <w:noProof/>
                <w:webHidden/>
              </w:rPr>
              <w:fldChar w:fldCharType="separate"/>
            </w:r>
            <w:r>
              <w:rPr>
                <w:noProof/>
                <w:webHidden/>
              </w:rPr>
              <w:t>4</w:t>
            </w:r>
            <w:r>
              <w:rPr>
                <w:noProof/>
                <w:webHidden/>
              </w:rPr>
              <w:fldChar w:fldCharType="end"/>
            </w:r>
          </w:hyperlink>
        </w:p>
        <w:p w14:paraId="0CC6609C" w14:textId="45099FCD"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1" w:history="1">
            <w:r w:rsidRPr="00FE5327">
              <w:rPr>
                <w:rStyle w:val="Hyperlink"/>
                <w:noProof/>
              </w:rPr>
              <w:t>2.2</w:t>
            </w:r>
            <w:r>
              <w:rPr>
                <w:rFonts w:asciiTheme="minorHAnsi" w:hAnsiTheme="minorHAnsi" w:cstheme="minorBidi"/>
                <w:noProof/>
                <w:lang w:val="en-NZ" w:eastAsia="en-NZ"/>
              </w:rPr>
              <w:tab/>
            </w:r>
            <w:r w:rsidRPr="00FE5327">
              <w:rPr>
                <w:rStyle w:val="Hyperlink"/>
                <w:noProof/>
              </w:rPr>
              <w:t>Task 2</w:t>
            </w:r>
            <w:r>
              <w:rPr>
                <w:noProof/>
                <w:webHidden/>
              </w:rPr>
              <w:tab/>
            </w:r>
            <w:r>
              <w:rPr>
                <w:noProof/>
                <w:webHidden/>
              </w:rPr>
              <w:fldChar w:fldCharType="begin"/>
            </w:r>
            <w:r>
              <w:rPr>
                <w:noProof/>
                <w:webHidden/>
              </w:rPr>
              <w:instrText xml:space="preserve"> PAGEREF _Toc48280311 \h </w:instrText>
            </w:r>
            <w:r>
              <w:rPr>
                <w:noProof/>
                <w:webHidden/>
              </w:rPr>
            </w:r>
            <w:r>
              <w:rPr>
                <w:noProof/>
                <w:webHidden/>
              </w:rPr>
              <w:fldChar w:fldCharType="separate"/>
            </w:r>
            <w:r>
              <w:rPr>
                <w:noProof/>
                <w:webHidden/>
              </w:rPr>
              <w:t>5</w:t>
            </w:r>
            <w:r>
              <w:rPr>
                <w:noProof/>
                <w:webHidden/>
              </w:rPr>
              <w:fldChar w:fldCharType="end"/>
            </w:r>
          </w:hyperlink>
        </w:p>
        <w:p w14:paraId="3174EA1C" w14:textId="0AC4B659"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2" w:history="1">
            <w:r w:rsidRPr="00FE5327">
              <w:rPr>
                <w:rStyle w:val="Hyperlink"/>
                <w:noProof/>
              </w:rPr>
              <w:t>2.3</w:t>
            </w:r>
            <w:r>
              <w:rPr>
                <w:rFonts w:asciiTheme="minorHAnsi" w:hAnsiTheme="minorHAnsi" w:cstheme="minorBidi"/>
                <w:noProof/>
                <w:lang w:val="en-NZ" w:eastAsia="en-NZ"/>
              </w:rPr>
              <w:tab/>
            </w:r>
            <w:r w:rsidRPr="00FE5327">
              <w:rPr>
                <w:rStyle w:val="Hyperlink"/>
                <w:noProof/>
              </w:rPr>
              <w:t>Task 3</w:t>
            </w:r>
            <w:r>
              <w:rPr>
                <w:noProof/>
                <w:webHidden/>
              </w:rPr>
              <w:tab/>
            </w:r>
            <w:r>
              <w:rPr>
                <w:noProof/>
                <w:webHidden/>
              </w:rPr>
              <w:fldChar w:fldCharType="begin"/>
            </w:r>
            <w:r>
              <w:rPr>
                <w:noProof/>
                <w:webHidden/>
              </w:rPr>
              <w:instrText xml:space="preserve"> PAGEREF _Toc48280312 \h </w:instrText>
            </w:r>
            <w:r>
              <w:rPr>
                <w:noProof/>
                <w:webHidden/>
              </w:rPr>
            </w:r>
            <w:r>
              <w:rPr>
                <w:noProof/>
                <w:webHidden/>
              </w:rPr>
              <w:fldChar w:fldCharType="separate"/>
            </w:r>
            <w:r>
              <w:rPr>
                <w:noProof/>
                <w:webHidden/>
              </w:rPr>
              <w:t>6</w:t>
            </w:r>
            <w:r>
              <w:rPr>
                <w:noProof/>
                <w:webHidden/>
              </w:rPr>
              <w:fldChar w:fldCharType="end"/>
            </w:r>
          </w:hyperlink>
        </w:p>
        <w:p w14:paraId="6D45F8CE" w14:textId="77F06536"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3" w:history="1">
            <w:r w:rsidRPr="00FE5327">
              <w:rPr>
                <w:rStyle w:val="Hyperlink"/>
                <w:noProof/>
              </w:rPr>
              <w:t>2.4</w:t>
            </w:r>
            <w:r>
              <w:rPr>
                <w:rFonts w:asciiTheme="minorHAnsi" w:hAnsiTheme="minorHAnsi" w:cstheme="minorBidi"/>
                <w:noProof/>
                <w:lang w:val="en-NZ" w:eastAsia="en-NZ"/>
              </w:rPr>
              <w:tab/>
            </w:r>
            <w:r w:rsidRPr="00FE5327">
              <w:rPr>
                <w:rStyle w:val="Hyperlink"/>
                <w:noProof/>
              </w:rPr>
              <w:t>Task 4</w:t>
            </w:r>
            <w:r>
              <w:rPr>
                <w:noProof/>
                <w:webHidden/>
              </w:rPr>
              <w:tab/>
            </w:r>
            <w:r>
              <w:rPr>
                <w:noProof/>
                <w:webHidden/>
              </w:rPr>
              <w:fldChar w:fldCharType="begin"/>
            </w:r>
            <w:r>
              <w:rPr>
                <w:noProof/>
                <w:webHidden/>
              </w:rPr>
              <w:instrText xml:space="preserve"> PAGEREF _Toc48280313 \h </w:instrText>
            </w:r>
            <w:r>
              <w:rPr>
                <w:noProof/>
                <w:webHidden/>
              </w:rPr>
            </w:r>
            <w:r>
              <w:rPr>
                <w:noProof/>
                <w:webHidden/>
              </w:rPr>
              <w:fldChar w:fldCharType="separate"/>
            </w:r>
            <w:r>
              <w:rPr>
                <w:noProof/>
                <w:webHidden/>
              </w:rPr>
              <w:t>6</w:t>
            </w:r>
            <w:r>
              <w:rPr>
                <w:noProof/>
                <w:webHidden/>
              </w:rPr>
              <w:fldChar w:fldCharType="end"/>
            </w:r>
          </w:hyperlink>
        </w:p>
        <w:p w14:paraId="3066DF5D" w14:textId="2C863331"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4" w:history="1">
            <w:r w:rsidRPr="00FE5327">
              <w:rPr>
                <w:rStyle w:val="Hyperlink"/>
                <w:noProof/>
              </w:rPr>
              <w:t>2.5</w:t>
            </w:r>
            <w:r>
              <w:rPr>
                <w:rFonts w:asciiTheme="minorHAnsi" w:hAnsiTheme="minorHAnsi" w:cstheme="minorBidi"/>
                <w:noProof/>
                <w:lang w:val="en-NZ" w:eastAsia="en-NZ"/>
              </w:rPr>
              <w:tab/>
            </w:r>
            <w:r w:rsidRPr="00FE5327">
              <w:rPr>
                <w:rStyle w:val="Hyperlink"/>
                <w:noProof/>
              </w:rPr>
              <w:t>Task 5</w:t>
            </w:r>
            <w:r>
              <w:rPr>
                <w:noProof/>
                <w:webHidden/>
              </w:rPr>
              <w:tab/>
            </w:r>
            <w:r>
              <w:rPr>
                <w:noProof/>
                <w:webHidden/>
              </w:rPr>
              <w:fldChar w:fldCharType="begin"/>
            </w:r>
            <w:r>
              <w:rPr>
                <w:noProof/>
                <w:webHidden/>
              </w:rPr>
              <w:instrText xml:space="preserve"> PAGEREF _Toc48280314 \h </w:instrText>
            </w:r>
            <w:r>
              <w:rPr>
                <w:noProof/>
                <w:webHidden/>
              </w:rPr>
            </w:r>
            <w:r>
              <w:rPr>
                <w:noProof/>
                <w:webHidden/>
              </w:rPr>
              <w:fldChar w:fldCharType="separate"/>
            </w:r>
            <w:r>
              <w:rPr>
                <w:noProof/>
                <w:webHidden/>
              </w:rPr>
              <w:t>7</w:t>
            </w:r>
            <w:r>
              <w:rPr>
                <w:noProof/>
                <w:webHidden/>
              </w:rPr>
              <w:fldChar w:fldCharType="end"/>
            </w:r>
          </w:hyperlink>
        </w:p>
        <w:p w14:paraId="7593B53E" w14:textId="712DF977" w:rsidR="00325668" w:rsidRDefault="00325668">
          <w:pPr>
            <w:pStyle w:val="TOC3"/>
            <w:tabs>
              <w:tab w:val="left" w:pos="1320"/>
              <w:tab w:val="right" w:leader="dot" w:pos="9350"/>
            </w:tabs>
            <w:rPr>
              <w:rFonts w:asciiTheme="minorHAnsi" w:hAnsiTheme="minorHAnsi" w:cstheme="minorBidi"/>
              <w:noProof/>
              <w:lang w:val="en-NZ" w:eastAsia="en-NZ"/>
            </w:rPr>
          </w:pPr>
          <w:hyperlink w:anchor="_Toc48280315" w:history="1">
            <w:r w:rsidRPr="00FE5327">
              <w:rPr>
                <w:rStyle w:val="Hyperlink"/>
                <w:noProof/>
              </w:rPr>
              <w:t>2.5.1</w:t>
            </w:r>
            <w:r>
              <w:rPr>
                <w:rFonts w:asciiTheme="minorHAnsi" w:hAnsiTheme="minorHAnsi" w:cstheme="minorBidi"/>
                <w:noProof/>
                <w:lang w:val="en-NZ" w:eastAsia="en-NZ"/>
              </w:rPr>
              <w:tab/>
            </w:r>
            <w:r w:rsidRPr="00FE5327">
              <w:rPr>
                <w:rStyle w:val="Hyperlink"/>
                <w:noProof/>
              </w:rPr>
              <w:t>FIR Window Filter</w:t>
            </w:r>
            <w:r>
              <w:rPr>
                <w:noProof/>
                <w:webHidden/>
              </w:rPr>
              <w:tab/>
            </w:r>
            <w:r>
              <w:rPr>
                <w:noProof/>
                <w:webHidden/>
              </w:rPr>
              <w:fldChar w:fldCharType="begin"/>
            </w:r>
            <w:r>
              <w:rPr>
                <w:noProof/>
                <w:webHidden/>
              </w:rPr>
              <w:instrText xml:space="preserve"> PAGEREF _Toc48280315 \h </w:instrText>
            </w:r>
            <w:r>
              <w:rPr>
                <w:noProof/>
                <w:webHidden/>
              </w:rPr>
            </w:r>
            <w:r>
              <w:rPr>
                <w:noProof/>
                <w:webHidden/>
              </w:rPr>
              <w:fldChar w:fldCharType="separate"/>
            </w:r>
            <w:r>
              <w:rPr>
                <w:noProof/>
                <w:webHidden/>
              </w:rPr>
              <w:t>7</w:t>
            </w:r>
            <w:r>
              <w:rPr>
                <w:noProof/>
                <w:webHidden/>
              </w:rPr>
              <w:fldChar w:fldCharType="end"/>
            </w:r>
          </w:hyperlink>
        </w:p>
        <w:p w14:paraId="3E9D1026" w14:textId="10E21CFA" w:rsidR="00325668" w:rsidRDefault="00325668">
          <w:pPr>
            <w:pStyle w:val="TOC3"/>
            <w:tabs>
              <w:tab w:val="left" w:pos="1320"/>
              <w:tab w:val="right" w:leader="dot" w:pos="9350"/>
            </w:tabs>
            <w:rPr>
              <w:rFonts w:asciiTheme="minorHAnsi" w:hAnsiTheme="minorHAnsi" w:cstheme="minorBidi"/>
              <w:noProof/>
              <w:lang w:val="en-NZ" w:eastAsia="en-NZ"/>
            </w:rPr>
          </w:pPr>
          <w:hyperlink w:anchor="_Toc48280316" w:history="1">
            <w:r w:rsidRPr="00FE5327">
              <w:rPr>
                <w:rStyle w:val="Hyperlink"/>
                <w:noProof/>
              </w:rPr>
              <w:t>2.5.2</w:t>
            </w:r>
            <w:r>
              <w:rPr>
                <w:rFonts w:asciiTheme="minorHAnsi" w:hAnsiTheme="minorHAnsi" w:cstheme="minorBidi"/>
                <w:noProof/>
                <w:lang w:val="en-NZ" w:eastAsia="en-NZ"/>
              </w:rPr>
              <w:tab/>
            </w:r>
            <w:r w:rsidRPr="00FE5327">
              <w:rPr>
                <w:rStyle w:val="Hyperlink"/>
                <w:noProof/>
              </w:rPr>
              <w:t>FIR Optimal Method Filter</w:t>
            </w:r>
            <w:r>
              <w:rPr>
                <w:noProof/>
                <w:webHidden/>
              </w:rPr>
              <w:tab/>
            </w:r>
            <w:r>
              <w:rPr>
                <w:noProof/>
                <w:webHidden/>
              </w:rPr>
              <w:fldChar w:fldCharType="begin"/>
            </w:r>
            <w:r>
              <w:rPr>
                <w:noProof/>
                <w:webHidden/>
              </w:rPr>
              <w:instrText xml:space="preserve"> PAGEREF _Toc48280316 \h </w:instrText>
            </w:r>
            <w:r>
              <w:rPr>
                <w:noProof/>
                <w:webHidden/>
              </w:rPr>
            </w:r>
            <w:r>
              <w:rPr>
                <w:noProof/>
                <w:webHidden/>
              </w:rPr>
              <w:fldChar w:fldCharType="separate"/>
            </w:r>
            <w:r>
              <w:rPr>
                <w:noProof/>
                <w:webHidden/>
              </w:rPr>
              <w:t>7</w:t>
            </w:r>
            <w:r>
              <w:rPr>
                <w:noProof/>
                <w:webHidden/>
              </w:rPr>
              <w:fldChar w:fldCharType="end"/>
            </w:r>
          </w:hyperlink>
        </w:p>
        <w:p w14:paraId="2A8148C3" w14:textId="316C75E9" w:rsidR="00325668" w:rsidRDefault="00325668">
          <w:pPr>
            <w:pStyle w:val="TOC3"/>
            <w:tabs>
              <w:tab w:val="left" w:pos="1320"/>
              <w:tab w:val="right" w:leader="dot" w:pos="9350"/>
            </w:tabs>
            <w:rPr>
              <w:rFonts w:asciiTheme="minorHAnsi" w:hAnsiTheme="minorHAnsi" w:cstheme="minorBidi"/>
              <w:noProof/>
              <w:lang w:val="en-NZ" w:eastAsia="en-NZ"/>
            </w:rPr>
          </w:pPr>
          <w:hyperlink w:anchor="_Toc48280317" w:history="1">
            <w:r w:rsidRPr="00FE5327">
              <w:rPr>
                <w:rStyle w:val="Hyperlink"/>
                <w:noProof/>
              </w:rPr>
              <w:t>2.5.3</w:t>
            </w:r>
            <w:r>
              <w:rPr>
                <w:rFonts w:asciiTheme="minorHAnsi" w:hAnsiTheme="minorHAnsi" w:cstheme="minorBidi"/>
                <w:noProof/>
                <w:lang w:val="en-NZ" w:eastAsia="en-NZ"/>
              </w:rPr>
              <w:tab/>
            </w:r>
            <w:r w:rsidRPr="00FE5327">
              <w:rPr>
                <w:rStyle w:val="Hyperlink"/>
                <w:noProof/>
              </w:rPr>
              <w:t>FIR Frequency Sampling Filter</w:t>
            </w:r>
            <w:r>
              <w:rPr>
                <w:noProof/>
                <w:webHidden/>
              </w:rPr>
              <w:tab/>
            </w:r>
            <w:r>
              <w:rPr>
                <w:noProof/>
                <w:webHidden/>
              </w:rPr>
              <w:fldChar w:fldCharType="begin"/>
            </w:r>
            <w:r>
              <w:rPr>
                <w:noProof/>
                <w:webHidden/>
              </w:rPr>
              <w:instrText xml:space="preserve"> PAGEREF _Toc48280317 \h </w:instrText>
            </w:r>
            <w:r>
              <w:rPr>
                <w:noProof/>
                <w:webHidden/>
              </w:rPr>
            </w:r>
            <w:r>
              <w:rPr>
                <w:noProof/>
                <w:webHidden/>
              </w:rPr>
              <w:fldChar w:fldCharType="separate"/>
            </w:r>
            <w:r>
              <w:rPr>
                <w:noProof/>
                <w:webHidden/>
              </w:rPr>
              <w:t>7</w:t>
            </w:r>
            <w:r>
              <w:rPr>
                <w:noProof/>
                <w:webHidden/>
              </w:rPr>
              <w:fldChar w:fldCharType="end"/>
            </w:r>
          </w:hyperlink>
        </w:p>
        <w:p w14:paraId="3CD13B34" w14:textId="05C5615C"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8" w:history="1">
            <w:r w:rsidRPr="00FE5327">
              <w:rPr>
                <w:rStyle w:val="Hyperlink"/>
                <w:noProof/>
              </w:rPr>
              <w:t>2.6</w:t>
            </w:r>
            <w:r>
              <w:rPr>
                <w:rFonts w:asciiTheme="minorHAnsi" w:hAnsiTheme="minorHAnsi" w:cstheme="minorBidi"/>
                <w:noProof/>
                <w:lang w:val="en-NZ" w:eastAsia="en-NZ"/>
              </w:rPr>
              <w:tab/>
            </w:r>
            <w:r w:rsidRPr="00FE5327">
              <w:rPr>
                <w:rStyle w:val="Hyperlink"/>
                <w:noProof/>
              </w:rPr>
              <w:t>Task 6</w:t>
            </w:r>
            <w:r>
              <w:rPr>
                <w:noProof/>
                <w:webHidden/>
              </w:rPr>
              <w:tab/>
            </w:r>
            <w:r>
              <w:rPr>
                <w:noProof/>
                <w:webHidden/>
              </w:rPr>
              <w:fldChar w:fldCharType="begin"/>
            </w:r>
            <w:r>
              <w:rPr>
                <w:noProof/>
                <w:webHidden/>
              </w:rPr>
              <w:instrText xml:space="preserve"> PAGEREF _Toc48280318 \h </w:instrText>
            </w:r>
            <w:r>
              <w:rPr>
                <w:noProof/>
                <w:webHidden/>
              </w:rPr>
            </w:r>
            <w:r>
              <w:rPr>
                <w:noProof/>
                <w:webHidden/>
              </w:rPr>
              <w:fldChar w:fldCharType="separate"/>
            </w:r>
            <w:r>
              <w:rPr>
                <w:noProof/>
                <w:webHidden/>
              </w:rPr>
              <w:t>7</w:t>
            </w:r>
            <w:r>
              <w:rPr>
                <w:noProof/>
                <w:webHidden/>
              </w:rPr>
              <w:fldChar w:fldCharType="end"/>
            </w:r>
          </w:hyperlink>
        </w:p>
        <w:p w14:paraId="41D915FA" w14:textId="39523251" w:rsidR="00325668" w:rsidRDefault="00325668">
          <w:pPr>
            <w:pStyle w:val="TOC1"/>
            <w:rPr>
              <w:rFonts w:asciiTheme="minorHAnsi" w:eastAsiaTheme="minorEastAsia" w:hAnsiTheme="minorHAnsi"/>
              <w:noProof/>
              <w:lang w:eastAsia="en-NZ"/>
            </w:rPr>
          </w:pPr>
          <w:hyperlink w:anchor="_Toc48280319" w:history="1">
            <w:r w:rsidRPr="00FE5327">
              <w:rPr>
                <w:rStyle w:val="Hyperlink"/>
                <w:noProof/>
              </w:rPr>
              <w:t>3</w:t>
            </w:r>
            <w:r>
              <w:rPr>
                <w:rFonts w:asciiTheme="minorHAnsi" w:eastAsiaTheme="minorEastAsia" w:hAnsiTheme="minorHAnsi"/>
                <w:noProof/>
                <w:lang w:eastAsia="en-NZ"/>
              </w:rPr>
              <w:tab/>
            </w:r>
            <w:r w:rsidRPr="00FE5327">
              <w:rPr>
                <w:rStyle w:val="Hyperlink"/>
                <w:noProof/>
              </w:rPr>
              <w:t>Conclusion</w:t>
            </w:r>
            <w:r>
              <w:rPr>
                <w:noProof/>
                <w:webHidden/>
              </w:rPr>
              <w:tab/>
            </w:r>
            <w:r>
              <w:rPr>
                <w:noProof/>
                <w:webHidden/>
              </w:rPr>
              <w:fldChar w:fldCharType="begin"/>
            </w:r>
            <w:r>
              <w:rPr>
                <w:noProof/>
                <w:webHidden/>
              </w:rPr>
              <w:instrText xml:space="preserve"> PAGEREF _Toc48280319 \h </w:instrText>
            </w:r>
            <w:r>
              <w:rPr>
                <w:noProof/>
                <w:webHidden/>
              </w:rPr>
            </w:r>
            <w:r>
              <w:rPr>
                <w:noProof/>
                <w:webHidden/>
              </w:rPr>
              <w:fldChar w:fldCharType="separate"/>
            </w:r>
            <w:r>
              <w:rPr>
                <w:noProof/>
                <w:webHidden/>
              </w:rPr>
              <w:t>7</w:t>
            </w:r>
            <w:r>
              <w:rPr>
                <w:noProof/>
                <w:webHidden/>
              </w:rPr>
              <w:fldChar w:fldCharType="end"/>
            </w:r>
          </w:hyperlink>
        </w:p>
        <w:p w14:paraId="402CFABA" w14:textId="6DDA4F70" w:rsidR="00325668" w:rsidRDefault="00325668">
          <w:pPr>
            <w:pStyle w:val="TOC1"/>
            <w:rPr>
              <w:rFonts w:asciiTheme="minorHAnsi" w:eastAsiaTheme="minorEastAsia" w:hAnsiTheme="minorHAnsi"/>
              <w:noProof/>
              <w:lang w:eastAsia="en-NZ"/>
            </w:rPr>
          </w:pPr>
          <w:hyperlink w:anchor="_Toc48280320" w:history="1">
            <w:r w:rsidRPr="00FE5327">
              <w:rPr>
                <w:rStyle w:val="Hyperlink"/>
                <w:noProof/>
              </w:rPr>
              <w:t>4</w:t>
            </w:r>
            <w:r>
              <w:rPr>
                <w:rFonts w:asciiTheme="minorHAnsi" w:eastAsiaTheme="minorEastAsia" w:hAnsiTheme="minorHAnsi"/>
                <w:noProof/>
                <w:lang w:eastAsia="en-NZ"/>
              </w:rPr>
              <w:tab/>
            </w:r>
            <w:r w:rsidRPr="00FE5327">
              <w:rPr>
                <w:rStyle w:val="Hyperlink"/>
                <w:noProof/>
              </w:rPr>
              <w:t>References</w:t>
            </w:r>
            <w:r>
              <w:rPr>
                <w:noProof/>
                <w:webHidden/>
              </w:rPr>
              <w:tab/>
            </w:r>
            <w:r>
              <w:rPr>
                <w:noProof/>
                <w:webHidden/>
              </w:rPr>
              <w:fldChar w:fldCharType="begin"/>
            </w:r>
            <w:r>
              <w:rPr>
                <w:noProof/>
                <w:webHidden/>
              </w:rPr>
              <w:instrText xml:space="preserve"> PAGEREF _Toc48280320 \h </w:instrText>
            </w:r>
            <w:r>
              <w:rPr>
                <w:noProof/>
                <w:webHidden/>
              </w:rPr>
            </w:r>
            <w:r>
              <w:rPr>
                <w:noProof/>
                <w:webHidden/>
              </w:rPr>
              <w:fldChar w:fldCharType="separate"/>
            </w:r>
            <w:r>
              <w:rPr>
                <w:noProof/>
                <w:webHidden/>
              </w:rPr>
              <w:t>8</w:t>
            </w:r>
            <w:r>
              <w:rPr>
                <w:noProof/>
                <w:webHidden/>
              </w:rPr>
              <w:fldChar w:fldCharType="end"/>
            </w:r>
          </w:hyperlink>
        </w:p>
        <w:p w14:paraId="1B97E26F" w14:textId="189B826C" w:rsidR="00417B23" w:rsidRDefault="00417B23" w:rsidP="00A910FF">
          <w:r>
            <w:rPr>
              <w:b/>
              <w:bCs/>
              <w:noProof/>
            </w:rPr>
            <w:fldChar w:fldCharType="end"/>
          </w:r>
        </w:p>
      </w:sdtContent>
    </w:sdt>
    <w:p w14:paraId="4BC08AF5" w14:textId="3FFA2315" w:rsidR="001F5FA0" w:rsidRDefault="001F5FA0" w:rsidP="00A910FF">
      <w:r>
        <w:br w:type="page"/>
      </w:r>
    </w:p>
    <w:p w14:paraId="787CD49C" w14:textId="5EB8C090" w:rsidR="009E3432" w:rsidRDefault="009E3432" w:rsidP="0095278D">
      <w:pPr>
        <w:pStyle w:val="Heading1"/>
      </w:pPr>
      <w:bookmarkStart w:id="5" w:name="_Toc48280308"/>
      <w:r>
        <w:lastRenderedPageBreak/>
        <w:t>Introduction</w:t>
      </w:r>
      <w:bookmarkEnd w:id="5"/>
    </w:p>
    <w:p w14:paraId="4DEF5BC4" w14:textId="7377B23B" w:rsidR="00A910FF" w:rsidRPr="00A910FF" w:rsidRDefault="00A910FF" w:rsidP="00A910FF">
      <w:pPr>
        <w:spacing w:before="240"/>
      </w:pPr>
      <w:r>
        <w:rPr>
          <w:noProof/>
        </w:rPr>
        <mc:AlternateContent>
          <mc:Choice Requires="wps">
            <w:drawing>
              <wp:anchor distT="0" distB="0" distL="114300" distR="114300" simplePos="0" relativeHeight="251659264" behindDoc="0" locked="0" layoutInCell="1" allowOverlap="1" wp14:anchorId="2DC5AC2E" wp14:editId="1186CE2B">
                <wp:simplePos x="0" y="0"/>
                <wp:positionH relativeFrom="margin">
                  <wp:align>right</wp:align>
                </wp:positionH>
                <wp:positionV relativeFrom="page">
                  <wp:posOffset>4333240</wp:posOffset>
                </wp:positionV>
                <wp:extent cx="5943600" cy="19685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943600" cy="196850"/>
                        </a:xfrm>
                        <a:prstGeom prst="rect">
                          <a:avLst/>
                        </a:prstGeom>
                        <a:solidFill>
                          <a:prstClr val="white"/>
                        </a:solidFill>
                        <a:ln>
                          <a:noFill/>
                        </a:ln>
                      </wps:spPr>
                      <wps:txbx>
                        <w:txbxContent>
                          <w:p w14:paraId="7DAD8594" w14:textId="77723509" w:rsidR="006026D2" w:rsidRPr="00267368" w:rsidRDefault="006026D2" w:rsidP="00A910FF">
                            <w:pPr>
                              <w:pStyle w:val="Caption"/>
                              <w:spacing w:before="0"/>
                              <w:jc w:val="center"/>
                              <w:rPr>
                                <w:noProof/>
                              </w:rPr>
                            </w:pPr>
                            <w:bookmarkStart w:id="6" w:name="_Ref48270469"/>
                            <w:r>
                              <w:t xml:space="preserve">Figure </w:t>
                            </w:r>
                            <w:fldSimple w:instr=" SEQ Figure \* ARABIC ">
                              <w:r w:rsidR="002F33F5">
                                <w:rPr>
                                  <w:noProof/>
                                </w:rPr>
                                <w:t>1</w:t>
                              </w:r>
                            </w:fldSimple>
                            <w:bookmarkEnd w:id="6"/>
                            <w:r>
                              <w:t xml:space="preserve">: A </w:t>
                            </w:r>
                            <w:r w:rsidR="00A910FF">
                              <w:t xml:space="preserve">clean </w:t>
                            </w:r>
                            <w:r>
                              <w:t>ECG Signal of a</w:t>
                            </w:r>
                            <w:r>
                              <w:rPr>
                                <w:noProof/>
                              </w:rPr>
                              <w:t xml:space="preserve"> healthy subject</w:t>
                            </w:r>
                            <w:r w:rsidR="00A910FF">
                              <w:rPr>
                                <w:noProof/>
                              </w:rPr>
                              <w:t xml:space="preserve"> (noise removed)</w:t>
                            </w:r>
                            <w:r>
                              <w:rPr>
                                <w:noProof/>
                              </w:rPr>
                              <w:t xml:space="preserve"> </w:t>
                            </w:r>
                            <w:sdt>
                              <w:sdtPr>
                                <w:rPr>
                                  <w:noProof/>
                                </w:rPr>
                                <w:id w:val="1749462749"/>
                                <w:citation/>
                              </w:sdtPr>
                              <w:sdtContent>
                                <w:r>
                                  <w:rPr>
                                    <w:noProof/>
                                  </w:rPr>
                                  <w:fldChar w:fldCharType="begin"/>
                                </w:r>
                                <w:r>
                                  <w:rPr>
                                    <w:noProof/>
                                  </w:rPr>
                                  <w:instrText xml:space="preserve"> CITATION Zai17 \l 1033 </w:instrText>
                                </w:r>
                                <w:r>
                                  <w:rPr>
                                    <w:noProof/>
                                  </w:rPr>
                                  <w:fldChar w:fldCharType="separate"/>
                                </w:r>
                                <w:r w:rsidR="00A910FF" w:rsidRPr="00A910FF">
                                  <w:rPr>
                                    <w:noProof/>
                                  </w:rPr>
                                  <w:t>[3]</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C5AC2E" id="_x0000_t202" coordsize="21600,21600" o:spt="202" path="m,l,21600r21600,l21600,xe">
                <v:stroke joinstyle="miter"/>
                <v:path gradientshapeok="t" o:connecttype="rect"/>
              </v:shapetype>
              <v:shape id="Text Box 2" o:spid="_x0000_s1026" type="#_x0000_t202" style="position:absolute;left:0;text-align:left;margin-left:416.8pt;margin-top:341.2pt;width:468pt;height:15.5pt;z-index:251659264;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DeTLwIAAGAEAAAOAAAAZHJzL2Uyb0RvYy54bWysVFFv2yAQfp+0/4B4X5xka9R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" stroked="f">
                <v:textbox inset="0,0,0,0">
                  <w:txbxContent>
                    <w:p w14:paraId="7DAD8594" w14:textId="77723509" w:rsidR="006026D2" w:rsidRPr="00267368" w:rsidRDefault="006026D2" w:rsidP="00A910FF">
                      <w:pPr>
                        <w:pStyle w:val="Caption"/>
                        <w:spacing w:before="0"/>
                        <w:jc w:val="center"/>
                        <w:rPr>
                          <w:noProof/>
                        </w:rPr>
                      </w:pPr>
                      <w:bookmarkStart w:id="7" w:name="_Ref48270469"/>
                      <w:r>
                        <w:t xml:space="preserve">Figure </w:t>
                      </w:r>
                      <w:fldSimple w:instr=" SEQ Figure \* ARABIC ">
                        <w:r w:rsidR="002F33F5">
                          <w:rPr>
                            <w:noProof/>
                          </w:rPr>
                          <w:t>1</w:t>
                        </w:r>
                      </w:fldSimple>
                      <w:bookmarkEnd w:id="7"/>
                      <w:r>
                        <w:t xml:space="preserve">: A </w:t>
                      </w:r>
                      <w:r w:rsidR="00A910FF">
                        <w:t xml:space="preserve">clean </w:t>
                      </w:r>
                      <w:r>
                        <w:t>ECG Signal of a</w:t>
                      </w:r>
                      <w:r>
                        <w:rPr>
                          <w:noProof/>
                        </w:rPr>
                        <w:t xml:space="preserve"> healthy subject</w:t>
                      </w:r>
                      <w:r w:rsidR="00A910FF">
                        <w:rPr>
                          <w:noProof/>
                        </w:rPr>
                        <w:t xml:space="preserve"> (noise removed)</w:t>
                      </w:r>
                      <w:r>
                        <w:rPr>
                          <w:noProof/>
                        </w:rPr>
                        <w:t xml:space="preserve"> </w:t>
                      </w:r>
                      <w:sdt>
                        <w:sdtPr>
                          <w:rPr>
                            <w:noProof/>
                          </w:rPr>
                          <w:id w:val="1749462749"/>
                          <w:citation/>
                        </w:sdtPr>
                        <w:sdtContent>
                          <w:r>
                            <w:rPr>
                              <w:noProof/>
                            </w:rPr>
                            <w:fldChar w:fldCharType="begin"/>
                          </w:r>
                          <w:r>
                            <w:rPr>
                              <w:noProof/>
                            </w:rPr>
                            <w:instrText xml:space="preserve"> CITATION Zai17 \l 1033 </w:instrText>
                          </w:r>
                          <w:r>
                            <w:rPr>
                              <w:noProof/>
                            </w:rPr>
                            <w:fldChar w:fldCharType="separate"/>
                          </w:r>
                          <w:r w:rsidR="00A910FF" w:rsidRPr="00A910FF">
                            <w:rPr>
                              <w:noProof/>
                            </w:rPr>
                            <w:t>[3]</w:t>
                          </w:r>
                          <w:r>
                            <w:rPr>
                              <w:noProof/>
                            </w:rPr>
                            <w:fldChar w:fldCharType="end"/>
                          </w:r>
                        </w:sdtContent>
                      </w:sdt>
                    </w:p>
                  </w:txbxContent>
                </v:textbox>
                <w10:wrap type="topAndBottom" anchorx="margin" anchory="page"/>
              </v:shape>
            </w:pict>
          </mc:Fallback>
        </mc:AlternateContent>
      </w:r>
      <w:r>
        <w:rPr>
          <w:noProof/>
        </w:rPr>
        <w:drawing>
          <wp:anchor distT="0" distB="0" distL="114300" distR="114300" simplePos="0" relativeHeight="251657216" behindDoc="0" locked="0" layoutInCell="1" allowOverlap="1" wp14:anchorId="1026A406" wp14:editId="7BA0122C">
            <wp:simplePos x="0" y="0"/>
            <wp:positionH relativeFrom="margin">
              <wp:align>right</wp:align>
            </wp:positionH>
            <wp:positionV relativeFrom="page">
              <wp:posOffset>2914015</wp:posOffset>
            </wp:positionV>
            <wp:extent cx="5943600" cy="13919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52763"/>
                    <a:stretch/>
                  </pic:blipFill>
                  <pic:spPr bwMode="auto">
                    <a:xfrm>
                      <a:off x="0" y="0"/>
                      <a:ext cx="5943600" cy="13919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A910FF">
        <w:t xml:space="preserve">Noise, in signal processing, is a general term for unknown or unwanted modifications to a signal during capture, transmission, conversion, storage, or processing. Electrocardiogram (ECG) is a signal that expresses the electrical activity of the heart, generated by contractions and relaxations of the heart. A regular ECG signal of a healthy human is shown below in </w:t>
      </w:r>
      <w:r>
        <w:fldChar w:fldCharType="begin"/>
      </w:r>
      <w:r>
        <w:instrText xml:space="preserve"> REF _Ref48270469 \h </w:instrText>
      </w:r>
      <w:r>
        <w:fldChar w:fldCharType="separate"/>
      </w:r>
      <w:r>
        <w:t xml:space="preserve">Figure </w:t>
      </w:r>
      <w:r>
        <w:rPr>
          <w:noProof/>
        </w:rPr>
        <w:t>1</w:t>
      </w:r>
      <w:r>
        <w:fldChar w:fldCharType="end"/>
      </w:r>
      <w:r w:rsidRPr="00A910FF">
        <w:t xml:space="preserve">. ECG signals are captured using electrodes (transducers) placed on particular places on the body. </w:t>
      </w:r>
      <w:sdt>
        <w:sdtPr>
          <w:id w:val="735509407"/>
          <w:citation/>
        </w:sdtPr>
        <w:sdtContent>
          <w:r>
            <w:fldChar w:fldCharType="begin"/>
          </w:r>
          <w:r>
            <w:rPr>
              <w:lang w:val="en-US"/>
            </w:rPr>
            <w:instrText xml:space="preserve"> CITATION ECG20 \l 1033 </w:instrText>
          </w:r>
          <w:r>
            <w:fldChar w:fldCharType="separate"/>
          </w:r>
          <w:r w:rsidRPr="00A910FF">
            <w:rPr>
              <w:noProof/>
              <w:lang w:val="en-US"/>
            </w:rPr>
            <w:t>[1]</w:t>
          </w:r>
          <w:r>
            <w:fldChar w:fldCharType="end"/>
          </w:r>
        </w:sdtContent>
      </w:sdt>
      <w:r w:rsidRPr="00A910FF">
        <w:t xml:space="preserve"> Noise is added to the ECG signal during signal capture (sensor), transmission (cables, wires), processing (electromagnetic interference) and additive noise. </w:t>
      </w:r>
      <w:sdt>
        <w:sdtPr>
          <w:id w:val="1322769936"/>
          <w:citation/>
        </w:sdtPr>
        <w:sdtContent>
          <w:r>
            <w:fldChar w:fldCharType="begin"/>
          </w:r>
          <w:r>
            <w:rPr>
              <w:lang w:val="en-US"/>
            </w:rPr>
            <w:instrText xml:space="preserve"> CITATION Rah19 \l 1033 </w:instrText>
          </w:r>
          <w:r>
            <w:fldChar w:fldCharType="separate"/>
          </w:r>
          <w:r w:rsidRPr="00A910FF">
            <w:rPr>
              <w:noProof/>
              <w:lang w:val="en-US"/>
            </w:rPr>
            <w:t>[2]</w:t>
          </w:r>
          <w:r>
            <w:fldChar w:fldCharType="end"/>
          </w:r>
        </w:sdtContent>
      </w:sdt>
      <w:r w:rsidRPr="00A910FF">
        <w:t xml:space="preserve"> These unwanted </w:t>
      </w:r>
      <w:r w:rsidRPr="00A910FF">
        <w:t>artefacts</w:t>
      </w:r>
      <w:r w:rsidRPr="00A910FF">
        <w:t xml:space="preserve"> (noise) in an ECG signal hinder medical personnel from making an accurate diagnosis. Therefore, it is crucial to remove these from the signal using signal processing methods.</w:t>
      </w:r>
    </w:p>
    <w:p w14:paraId="1CA671E5" w14:textId="4037357C" w:rsidR="003545EA" w:rsidRPr="00A910FF" w:rsidRDefault="00A910FF" w:rsidP="00A910FF">
      <w:pPr>
        <w:spacing w:before="240"/>
      </w:pPr>
      <w:r w:rsidRPr="00A910FF">
        <w:t>In this assignment, the team is given a data file containing an ECG signal corrupted by two additive noise frequencies between 30 Hertz (Hz) and 100 Hz. The team is required to detect and remove the two additive interferences (noise) from the signal using spectral analysis, designing and implementing notch filters. This assignment will give practical experience in understanding and analysing signals and processing them using digital techniques (digital filters) such as Infinite Impulse Response (IIR) and Finite Impulse Response (FIR) filters.</w:t>
      </w:r>
    </w:p>
    <w:p w14:paraId="190621D2" w14:textId="2D66F3B4" w:rsidR="00D2115F" w:rsidRDefault="00D2115F" w:rsidP="00A910FF">
      <w:r>
        <w:br w:type="page"/>
      </w:r>
    </w:p>
    <w:p w14:paraId="70075A99" w14:textId="747A3605" w:rsidR="001C1F3F" w:rsidRDefault="007116ED" w:rsidP="0095278D">
      <w:pPr>
        <w:pStyle w:val="Heading1"/>
      </w:pPr>
      <w:bookmarkStart w:id="8" w:name="_Toc48280309"/>
      <w:r>
        <w:lastRenderedPageBreak/>
        <w:t>Discussion of Tasks</w:t>
      </w:r>
      <w:bookmarkEnd w:id="8"/>
    </w:p>
    <w:p w14:paraId="57C6EAB4" w14:textId="368ABA62" w:rsidR="000D718B" w:rsidRDefault="00DF761B" w:rsidP="00DF761B">
      <w:pPr>
        <w:pStyle w:val="Heading2"/>
      </w:pPr>
      <w:bookmarkStart w:id="9" w:name="_Toc48280310"/>
      <w:r>
        <w:t xml:space="preserve">Task </w:t>
      </w:r>
      <w:commentRangeStart w:id="10"/>
      <w:r>
        <w:t>1</w:t>
      </w:r>
      <w:commentRangeEnd w:id="10"/>
      <w:r w:rsidR="007351B3">
        <w:rPr>
          <w:rStyle w:val="CommentReference"/>
          <w:rFonts w:ascii="Times New Roman" w:eastAsiaTheme="minorHAnsi" w:hAnsi="Times New Roman" w:cstheme="minorBidi"/>
          <w:color w:val="auto"/>
        </w:rPr>
        <w:commentReference w:id="10"/>
      </w:r>
      <w:bookmarkEnd w:id="9"/>
    </w:p>
    <w:p w14:paraId="4683271B" w14:textId="7A4BBEDA" w:rsidR="00DF761B" w:rsidRDefault="00DF761B" w:rsidP="00A910FF"/>
    <w:p w14:paraId="5ECE53FB" w14:textId="379BFF36" w:rsidR="002F33F5" w:rsidRDefault="007351B3">
      <w:pPr>
        <w:spacing w:before="0" w:after="160"/>
        <w:jc w:val="left"/>
        <w:rPr>
          <w:rFonts w:asciiTheme="majorHAnsi" w:eastAsiaTheme="majorEastAsia" w:hAnsiTheme="majorHAnsi" w:cstheme="majorBidi"/>
          <w:color w:val="2F5496" w:themeColor="accent1" w:themeShade="BF"/>
          <w:sz w:val="26"/>
          <w:szCs w:val="26"/>
        </w:rPr>
      </w:pPr>
      <w:r>
        <w:rPr>
          <w:noProof/>
        </w:rPr>
        <mc:AlternateContent>
          <mc:Choice Requires="wpg">
            <w:drawing>
              <wp:anchor distT="0" distB="0" distL="114300" distR="114300" simplePos="0" relativeHeight="251667456" behindDoc="0" locked="0" layoutInCell="1" allowOverlap="1" wp14:anchorId="63E69E8C" wp14:editId="769A9188">
                <wp:simplePos x="0" y="0"/>
                <wp:positionH relativeFrom="margin">
                  <wp:align>right</wp:align>
                </wp:positionH>
                <wp:positionV relativeFrom="paragraph">
                  <wp:posOffset>240030</wp:posOffset>
                </wp:positionV>
                <wp:extent cx="5927725" cy="2701290"/>
                <wp:effectExtent l="0" t="0" r="0" b="3810"/>
                <wp:wrapTopAndBottom/>
                <wp:docPr id="8" name="Group 8"/>
                <wp:cNvGraphicFramePr/>
                <a:graphic xmlns:a="http://schemas.openxmlformats.org/drawingml/2006/main">
                  <a:graphicData uri="http://schemas.microsoft.com/office/word/2010/wordprocessingGroup">
                    <wpg:wgp>
                      <wpg:cNvGrpSpPr/>
                      <wpg:grpSpPr>
                        <a:xfrm>
                          <a:off x="0" y="0"/>
                          <a:ext cx="5927725" cy="2701290"/>
                          <a:chOff x="0" y="0"/>
                          <a:chExt cx="5927725" cy="2701290"/>
                        </a:xfrm>
                      </wpg:grpSpPr>
                      <pic:pic xmlns:pic="http://schemas.openxmlformats.org/drawingml/2006/picture">
                        <pic:nvPicPr>
                          <pic:cNvPr id="3" name="Picture 3"/>
                          <pic:cNvPicPr>
                            <a:picLocks noChangeAspect="1"/>
                          </pic:cNvPicPr>
                        </pic:nvPicPr>
                        <pic:blipFill rotWithShape="1">
                          <a:blip r:embed="rId15">
                            <a:extLst>
                              <a:ext uri="{28A0092B-C50C-407E-A947-70E740481C1C}">
                                <a14:useLocalDpi xmlns:a14="http://schemas.microsoft.com/office/drawing/2010/main" val="0"/>
                              </a:ext>
                            </a:extLst>
                          </a:blip>
                          <a:srcRect t="6215" r="9152" b="5932"/>
                          <a:stretch/>
                        </pic:blipFill>
                        <pic:spPr bwMode="auto">
                          <a:xfrm>
                            <a:off x="0" y="0"/>
                            <a:ext cx="4037330" cy="2343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16">
                            <a:extLst>
                              <a:ext uri="{28A0092B-C50C-407E-A947-70E740481C1C}">
                                <a14:useLocalDpi xmlns:a14="http://schemas.microsoft.com/office/drawing/2010/main" val="0"/>
                              </a:ext>
                            </a:extLst>
                          </a:blip>
                          <a:srcRect l="52274" t="17805" r="10470" b="12038"/>
                          <a:stretch/>
                        </pic:blipFill>
                        <pic:spPr bwMode="auto">
                          <a:xfrm>
                            <a:off x="4229100" y="330200"/>
                            <a:ext cx="1660525" cy="1876425"/>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285750" y="2336800"/>
                            <a:ext cx="3771900" cy="315595"/>
                          </a:xfrm>
                          <a:prstGeom prst="rect">
                            <a:avLst/>
                          </a:prstGeom>
                          <a:solidFill>
                            <a:prstClr val="white"/>
                          </a:solidFill>
                          <a:ln>
                            <a:noFill/>
                          </a:ln>
                        </wps:spPr>
                        <wps:txbx>
                          <w:txbxContent>
                            <w:p w14:paraId="413AA586" w14:textId="509B21AE" w:rsidR="002F33F5" w:rsidRDefault="002F33F5" w:rsidP="00354A17">
                              <w:pPr>
                                <w:pStyle w:val="Caption"/>
                                <w:spacing w:before="0"/>
                                <w:jc w:val="center"/>
                                <w:rPr>
                                  <w:noProof/>
                                </w:rPr>
                              </w:pPr>
                              <w:r>
                                <w:t xml:space="preserve">Figure </w:t>
                              </w:r>
                              <w:fldSimple w:instr=" SEQ Figure \* ARABIC ">
                                <w:r>
                                  <w:rPr>
                                    <w:noProof/>
                                  </w:rPr>
                                  <w:t>2</w:t>
                                </w:r>
                              </w:fldSimple>
                              <w:r>
                                <w:t>: Unfiltered ECG data, Voltage vs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 name="Text Box 7"/>
                        <wps:cNvSpPr txBox="1"/>
                        <wps:spPr>
                          <a:xfrm>
                            <a:off x="4273550" y="2311400"/>
                            <a:ext cx="1654175" cy="389890"/>
                          </a:xfrm>
                          <a:prstGeom prst="rect">
                            <a:avLst/>
                          </a:prstGeom>
                          <a:solidFill>
                            <a:prstClr val="white"/>
                          </a:solidFill>
                          <a:ln>
                            <a:noFill/>
                          </a:ln>
                        </wps:spPr>
                        <wps:txbx>
                          <w:txbxContent>
                            <w:p w14:paraId="31AEE80F" w14:textId="6CED7AB8" w:rsidR="002F33F5" w:rsidRPr="00B61D65" w:rsidRDefault="002F33F5" w:rsidP="00354A17">
                              <w:pPr>
                                <w:pStyle w:val="Caption"/>
                                <w:spacing w:before="0"/>
                                <w:jc w:val="center"/>
                                <w:rPr>
                                  <w:noProof/>
                                </w:rPr>
                              </w:pPr>
                              <w:r>
                                <w:t xml:space="preserve">Figure </w:t>
                              </w:r>
                              <w:fldSimple w:instr=" SEQ Figure \* ARABIC ">
                                <w:r>
                                  <w:rPr>
                                    <w:noProof/>
                                  </w:rPr>
                                  <w:t>3</w:t>
                                </w:r>
                              </w:fldSimple>
                              <w:r>
                                <w:t>: Expanded unfiltered data to showcase the shape of the sig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E69E8C" id="Group 8" o:spid="_x0000_s1027" style="position:absolute;margin-left:415.55pt;margin-top:18.9pt;width:466.75pt;height:212.7pt;z-index:251667456;mso-position-horizontal:right;mso-position-horizontal-relative:margin" coordsize="59277,27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&#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40373;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">
                  <v:imagedata r:id="rId17" o:title="" croptop="4073f" cropbottom="3888f" cropright="5998f"/>
                </v:shape>
                <v:shape id="Picture 5" o:spid="_x0000_s1029" type="#_x0000_t75" style="position:absolute;left:42291;top:3302;width:16605;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">
                  <v:imagedata r:id="rId18" o:title="" croptop="11669f" cropbottom="7889f" cropleft="34258f" cropright="6862f"/>
                </v:shape>
                <v:shape id="Text Box 6" o:spid="_x0000_s1030" type="#_x0000_t202" style="position:absolute;left:2857;top:23368;width:37719;height:3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413AA586" w14:textId="509B21AE" w:rsidR="002F33F5" w:rsidRDefault="002F33F5" w:rsidP="00354A17">
                        <w:pPr>
                          <w:pStyle w:val="Caption"/>
                          <w:spacing w:before="0"/>
                          <w:jc w:val="center"/>
                          <w:rPr>
                            <w:noProof/>
                          </w:rPr>
                        </w:pPr>
                        <w:r>
                          <w:t xml:space="preserve">Figure </w:t>
                        </w:r>
                        <w:fldSimple w:instr=" SEQ Figure \* ARABIC ">
                          <w:r>
                            <w:rPr>
                              <w:noProof/>
                            </w:rPr>
                            <w:t>2</w:t>
                          </w:r>
                        </w:fldSimple>
                        <w:r>
                          <w:t>: Unfiltered ECG data, Voltage vs Time</w:t>
                        </w:r>
                      </w:p>
                    </w:txbxContent>
                  </v:textbox>
                </v:shape>
                <v:shape id="Text Box 7" o:spid="_x0000_s1031" type="#_x0000_t202" style="position:absolute;left:42735;top:23114;width:16542;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1AEE80F" w14:textId="6CED7AB8" w:rsidR="002F33F5" w:rsidRPr="00B61D65" w:rsidRDefault="002F33F5" w:rsidP="00354A17">
                        <w:pPr>
                          <w:pStyle w:val="Caption"/>
                          <w:spacing w:before="0"/>
                          <w:jc w:val="center"/>
                          <w:rPr>
                            <w:noProof/>
                          </w:rPr>
                        </w:pPr>
                        <w:r>
                          <w:t xml:space="preserve">Figure </w:t>
                        </w:r>
                        <w:fldSimple w:instr=" SEQ Figure \* ARABIC ">
                          <w:r>
                            <w:rPr>
                              <w:noProof/>
                            </w:rPr>
                            <w:t>3</w:t>
                          </w:r>
                        </w:fldSimple>
                        <w:r>
                          <w:t>: Expanded unfiltered data to showcase the shape of the signal.</w:t>
                        </w:r>
                      </w:p>
                    </w:txbxContent>
                  </v:textbox>
                </v:shape>
                <w10:wrap type="topAndBottom" anchorx="margin"/>
              </v:group>
            </w:pict>
          </mc:Fallback>
        </mc:AlternateContent>
      </w:r>
      <w:r w:rsidR="002F33F5">
        <w:br w:type="page"/>
      </w:r>
    </w:p>
    <w:p w14:paraId="5CBCB938" w14:textId="16BE7B80" w:rsidR="00DF761B" w:rsidRDefault="00DF761B" w:rsidP="00DF761B">
      <w:pPr>
        <w:pStyle w:val="Heading2"/>
      </w:pPr>
      <w:bookmarkStart w:id="11" w:name="_Toc48280311"/>
      <w:commentRangeStart w:id="12"/>
      <w:r>
        <w:lastRenderedPageBreak/>
        <w:t>Task 2</w:t>
      </w:r>
      <w:commentRangeEnd w:id="12"/>
      <w:r w:rsidR="00325668">
        <w:rPr>
          <w:rStyle w:val="CommentReference"/>
          <w:rFonts w:ascii="Times New Roman" w:eastAsiaTheme="minorHAnsi" w:hAnsi="Times New Roman" w:cstheme="minorBidi"/>
          <w:color w:val="auto"/>
        </w:rPr>
        <w:commentReference w:id="12"/>
      </w:r>
      <w:bookmarkEnd w:id="11"/>
    </w:p>
    <w:p w14:paraId="5DCE4945" w14:textId="277935A8" w:rsidR="00354A17" w:rsidRDefault="00325668">
      <w:pPr>
        <w:spacing w:before="0" w:after="160"/>
        <w:jc w:val="left"/>
      </w:pPr>
      <w:r>
        <w:rPr>
          <w:noProof/>
        </w:rPr>
        <w:drawing>
          <wp:anchor distT="0" distB="0" distL="114300" distR="114300" simplePos="0" relativeHeight="251668480" behindDoc="0" locked="0" layoutInCell="1" allowOverlap="1" wp14:anchorId="1A5ED822" wp14:editId="49E6950C">
            <wp:simplePos x="0" y="0"/>
            <wp:positionH relativeFrom="margin">
              <wp:posOffset>2997200</wp:posOffset>
            </wp:positionH>
            <wp:positionV relativeFrom="page">
              <wp:posOffset>1351915</wp:posOffset>
            </wp:positionV>
            <wp:extent cx="3138772" cy="1851621"/>
            <wp:effectExtent l="0" t="0" r="508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1389" t="6588" r="9188" b="5449"/>
                    <a:stretch/>
                  </pic:blipFill>
                  <pic:spPr bwMode="auto">
                    <a:xfrm>
                      <a:off x="0" y="0"/>
                      <a:ext cx="3138772" cy="18516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B7477D" w14:textId="13365C22" w:rsidR="00354A17" w:rsidRDefault="00354A17">
      <w:pPr>
        <w:spacing w:before="0" w:after="160"/>
        <w:jc w:val="left"/>
      </w:pPr>
    </w:p>
    <w:p w14:paraId="3CACBC00" w14:textId="4A8DD1F9" w:rsidR="00354A17" w:rsidRDefault="00354A17">
      <w:pPr>
        <w:spacing w:before="0" w:after="160"/>
        <w:jc w:val="left"/>
      </w:pPr>
    </w:p>
    <w:p w14:paraId="3E9DC45C" w14:textId="7821CAAB" w:rsidR="002F33F5" w:rsidRDefault="00354A17">
      <w:pPr>
        <w:spacing w:before="0" w:after="160"/>
        <w:jc w:val="left"/>
      </w:pPr>
      <w:r>
        <w:rPr>
          <w:noProof/>
        </w:rPr>
        <w:drawing>
          <wp:anchor distT="0" distB="0" distL="114300" distR="114300" simplePos="0" relativeHeight="251669504" behindDoc="0" locked="0" layoutInCell="1" allowOverlap="1" wp14:anchorId="6DFE4BE5" wp14:editId="299D8556">
            <wp:simplePos x="0" y="0"/>
            <wp:positionH relativeFrom="margin">
              <wp:posOffset>170815</wp:posOffset>
            </wp:positionH>
            <wp:positionV relativeFrom="margin">
              <wp:posOffset>1983740</wp:posOffset>
            </wp:positionV>
            <wp:extent cx="5242560" cy="3079750"/>
            <wp:effectExtent l="0" t="0" r="0" b="63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749" t="5697" r="9401" b="6340"/>
                    <a:stretch/>
                  </pic:blipFill>
                  <pic:spPr bwMode="auto">
                    <a:xfrm>
                      <a:off x="0" y="0"/>
                      <a:ext cx="5242560" cy="3079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33F5">
        <w:br w:type="page"/>
      </w:r>
    </w:p>
    <w:p w14:paraId="70A8CC38" w14:textId="5DCD26E5" w:rsidR="00DF761B" w:rsidRDefault="00DF761B" w:rsidP="00DF761B">
      <w:pPr>
        <w:pStyle w:val="Heading2"/>
      </w:pPr>
      <w:bookmarkStart w:id="13" w:name="_Toc48280312"/>
      <w:r>
        <w:lastRenderedPageBreak/>
        <w:t>Task 3</w:t>
      </w:r>
      <w:bookmarkEnd w:id="13"/>
    </w:p>
    <w:p w14:paraId="4B21D650" w14:textId="6C279E44" w:rsidR="00DF761B" w:rsidRDefault="00DF761B" w:rsidP="00A910FF"/>
    <w:p w14:paraId="3CBD6374" w14:textId="79DAF129" w:rsidR="00DF761B" w:rsidRDefault="00DF761B" w:rsidP="00DF761B">
      <w:pPr>
        <w:pStyle w:val="Heading2"/>
      </w:pPr>
      <w:bookmarkStart w:id="14" w:name="_Toc48280313"/>
      <w:r>
        <w:t>Task 4</w:t>
      </w:r>
      <w:bookmarkEnd w:id="14"/>
    </w:p>
    <w:p w14:paraId="2F66F5CA" w14:textId="47B02A13" w:rsidR="00354A17" w:rsidRDefault="00410150">
      <w:pPr>
        <w:spacing w:before="0" w:after="160"/>
        <w:jc w:val="left"/>
      </w:pPr>
      <w:r>
        <w:rPr>
          <w:noProof/>
        </w:rPr>
        <w:drawing>
          <wp:anchor distT="0" distB="0" distL="114300" distR="114300" simplePos="0" relativeHeight="251670528" behindDoc="0" locked="0" layoutInCell="1" allowOverlap="1" wp14:anchorId="2B65DCC6" wp14:editId="7159FD2D">
            <wp:simplePos x="0" y="0"/>
            <wp:positionH relativeFrom="margin">
              <wp:align>left</wp:align>
            </wp:positionH>
            <wp:positionV relativeFrom="paragraph">
              <wp:posOffset>160655</wp:posOffset>
            </wp:positionV>
            <wp:extent cx="3517900" cy="2084070"/>
            <wp:effectExtent l="0" t="0" r="635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l="1710" t="6410" r="9936" b="6339"/>
                    <a:stretch/>
                  </pic:blipFill>
                  <pic:spPr bwMode="auto">
                    <a:xfrm>
                      <a:off x="0" y="0"/>
                      <a:ext cx="3517900" cy="2084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736605" w14:textId="07FB13F7" w:rsidR="00354A17" w:rsidRDefault="00354A17">
      <w:pPr>
        <w:spacing w:before="0" w:after="160"/>
        <w:jc w:val="left"/>
      </w:pPr>
    </w:p>
    <w:p w14:paraId="1008836D" w14:textId="43C19A11" w:rsidR="00354A17" w:rsidRDefault="00354A17">
      <w:pPr>
        <w:spacing w:before="0" w:after="160"/>
        <w:jc w:val="left"/>
      </w:pPr>
    </w:p>
    <w:p w14:paraId="61718C44" w14:textId="50AC84F6" w:rsidR="00354A17" w:rsidRDefault="00354A17">
      <w:pPr>
        <w:spacing w:before="0" w:after="160"/>
        <w:jc w:val="left"/>
      </w:pPr>
    </w:p>
    <w:p w14:paraId="2B9B7059" w14:textId="0BF0A7DB" w:rsidR="00354A17" w:rsidRDefault="00410150">
      <w:pPr>
        <w:spacing w:before="0" w:after="160"/>
        <w:jc w:val="left"/>
      </w:pPr>
      <w:r>
        <w:rPr>
          <w:noProof/>
        </w:rPr>
        <w:drawing>
          <wp:anchor distT="0" distB="0" distL="114300" distR="114300" simplePos="0" relativeHeight="251672576" behindDoc="0" locked="0" layoutInCell="1" allowOverlap="1" wp14:anchorId="0DA2BDE2" wp14:editId="34E79788">
            <wp:simplePos x="0" y="0"/>
            <wp:positionH relativeFrom="margin">
              <wp:align>left</wp:align>
            </wp:positionH>
            <wp:positionV relativeFrom="paragraph">
              <wp:posOffset>1850390</wp:posOffset>
            </wp:positionV>
            <wp:extent cx="3740150" cy="2185035"/>
            <wp:effectExtent l="0" t="0" r="0" b="571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l="752" t="6263" r="9422" b="6263"/>
                    <a:stretch/>
                  </pic:blipFill>
                  <pic:spPr bwMode="auto">
                    <a:xfrm>
                      <a:off x="0" y="0"/>
                      <a:ext cx="3740150" cy="2185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0E8A0DEB" wp14:editId="11D3D66D">
            <wp:simplePos x="0" y="0"/>
            <wp:positionH relativeFrom="column">
              <wp:posOffset>1987550</wp:posOffset>
            </wp:positionH>
            <wp:positionV relativeFrom="paragraph">
              <wp:posOffset>186690</wp:posOffset>
            </wp:positionV>
            <wp:extent cx="4178300" cy="2433955"/>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3">
                      <a:extLst>
                        <a:ext uri="{28A0092B-C50C-407E-A947-70E740481C1C}">
                          <a14:useLocalDpi xmlns:a14="http://schemas.microsoft.com/office/drawing/2010/main" val="0"/>
                        </a:ext>
                      </a:extLst>
                    </a:blip>
                    <a:srcRect t="5876" r="9402" b="6161"/>
                    <a:stretch/>
                  </pic:blipFill>
                  <pic:spPr bwMode="auto">
                    <a:xfrm>
                      <a:off x="0" y="0"/>
                      <a:ext cx="4178300" cy="2433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93F554" w14:textId="2A642D57" w:rsidR="00410150" w:rsidRDefault="00410150">
      <w:pPr>
        <w:spacing w:before="0" w:after="160"/>
        <w:jc w:val="left"/>
      </w:pPr>
      <w:r>
        <w:rPr>
          <w:noProof/>
        </w:rPr>
        <w:drawing>
          <wp:anchor distT="0" distB="0" distL="114300" distR="114300" simplePos="0" relativeHeight="251673600" behindDoc="0" locked="0" layoutInCell="1" allowOverlap="1" wp14:anchorId="2F7DE359" wp14:editId="09A891D6">
            <wp:simplePos x="0" y="0"/>
            <wp:positionH relativeFrom="margin">
              <wp:posOffset>342900</wp:posOffset>
            </wp:positionH>
            <wp:positionV relativeFrom="paragraph">
              <wp:posOffset>3683635</wp:posOffset>
            </wp:positionV>
            <wp:extent cx="4597400" cy="11715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597400" cy="117157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07F77E76" w14:textId="696AECBC" w:rsidR="00DF761B" w:rsidRDefault="00DF761B" w:rsidP="00410150">
      <w:pPr>
        <w:pStyle w:val="Heading2"/>
        <w:spacing w:after="240"/>
      </w:pPr>
      <w:bookmarkStart w:id="15" w:name="_Toc48280314"/>
      <w:r>
        <w:lastRenderedPageBreak/>
        <w:t>Task 5</w:t>
      </w:r>
      <w:bookmarkEnd w:id="15"/>
    </w:p>
    <w:p w14:paraId="2E99DA05" w14:textId="1982A95C" w:rsidR="00DF761B" w:rsidRDefault="00410150" w:rsidP="00410150">
      <w:pPr>
        <w:pStyle w:val="Heading3"/>
        <w:spacing w:after="240"/>
      </w:pPr>
      <w:bookmarkStart w:id="16" w:name="_Toc48280315"/>
      <w:r>
        <w:t>FIR</w:t>
      </w:r>
      <w:r>
        <w:t xml:space="preserve"> Window Filter</w:t>
      </w:r>
      <w:bookmarkEnd w:id="16"/>
    </w:p>
    <w:p w14:paraId="44A7F860" w14:textId="4C91046F" w:rsidR="00410150" w:rsidRPr="00410150" w:rsidRDefault="00410150" w:rsidP="00410150">
      <w:r>
        <w:rPr>
          <w:noProof/>
        </w:rPr>
        <w:drawing>
          <wp:anchor distT="0" distB="0" distL="114300" distR="114300" simplePos="0" relativeHeight="251674624" behindDoc="0" locked="0" layoutInCell="1" allowOverlap="1" wp14:anchorId="7263E811" wp14:editId="5B62F638">
            <wp:simplePos x="0" y="0"/>
            <wp:positionH relativeFrom="column">
              <wp:posOffset>0</wp:posOffset>
            </wp:positionH>
            <wp:positionV relativeFrom="paragraph">
              <wp:posOffset>1905</wp:posOffset>
            </wp:positionV>
            <wp:extent cx="5943600" cy="9220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922020"/>
                    </a:xfrm>
                    <a:prstGeom prst="rect">
                      <a:avLst/>
                    </a:prstGeom>
                  </pic:spPr>
                </pic:pic>
              </a:graphicData>
            </a:graphic>
          </wp:anchor>
        </w:drawing>
      </w:r>
    </w:p>
    <w:p w14:paraId="1C426BB6" w14:textId="0FA30C1F" w:rsidR="00410150" w:rsidRDefault="00410150" w:rsidP="00410150">
      <w:pPr>
        <w:pStyle w:val="Heading3"/>
        <w:spacing w:after="240"/>
      </w:pPr>
      <w:bookmarkStart w:id="17" w:name="_Toc48280316"/>
      <w:r>
        <w:rPr>
          <w:noProof/>
        </w:rPr>
        <w:drawing>
          <wp:anchor distT="0" distB="0" distL="114300" distR="114300" simplePos="0" relativeHeight="251675648" behindDoc="0" locked="0" layoutInCell="1" allowOverlap="1" wp14:anchorId="7A09DB9F" wp14:editId="7FD70C5B">
            <wp:simplePos x="0" y="0"/>
            <wp:positionH relativeFrom="margin">
              <wp:align>left</wp:align>
            </wp:positionH>
            <wp:positionV relativeFrom="paragraph">
              <wp:posOffset>307975</wp:posOffset>
            </wp:positionV>
            <wp:extent cx="4502150" cy="1219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502150" cy="1219200"/>
                    </a:xfrm>
                    <a:prstGeom prst="rect">
                      <a:avLst/>
                    </a:prstGeom>
                  </pic:spPr>
                </pic:pic>
              </a:graphicData>
            </a:graphic>
            <wp14:sizeRelH relativeFrom="margin">
              <wp14:pctWidth>0</wp14:pctWidth>
            </wp14:sizeRelH>
            <wp14:sizeRelV relativeFrom="margin">
              <wp14:pctHeight>0</wp14:pctHeight>
            </wp14:sizeRelV>
          </wp:anchor>
        </w:drawing>
      </w:r>
      <w:r>
        <w:t>FIR Optimal Method Filter</w:t>
      </w:r>
      <w:bookmarkEnd w:id="17"/>
    </w:p>
    <w:p w14:paraId="7289CFA8" w14:textId="0E7A9497" w:rsidR="00410150" w:rsidRPr="00410150" w:rsidRDefault="00410150" w:rsidP="00410150"/>
    <w:p w14:paraId="755817EA" w14:textId="63213648" w:rsidR="00410150" w:rsidRDefault="00410150" w:rsidP="00410150">
      <w:pPr>
        <w:pStyle w:val="Heading3"/>
        <w:spacing w:after="240"/>
      </w:pPr>
      <w:bookmarkStart w:id="18" w:name="_Toc48280317"/>
      <w:r>
        <w:rPr>
          <w:noProof/>
        </w:rPr>
        <w:drawing>
          <wp:anchor distT="0" distB="0" distL="114300" distR="114300" simplePos="0" relativeHeight="251676672" behindDoc="0" locked="0" layoutInCell="1" allowOverlap="1" wp14:anchorId="519F3314" wp14:editId="0C2C64FE">
            <wp:simplePos x="0" y="0"/>
            <wp:positionH relativeFrom="margin">
              <wp:align>left</wp:align>
            </wp:positionH>
            <wp:positionV relativeFrom="paragraph">
              <wp:posOffset>309245</wp:posOffset>
            </wp:positionV>
            <wp:extent cx="5156200" cy="1205230"/>
            <wp:effectExtent l="0" t="0" r="635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156200" cy="1205230"/>
                    </a:xfrm>
                    <a:prstGeom prst="rect">
                      <a:avLst/>
                    </a:prstGeom>
                  </pic:spPr>
                </pic:pic>
              </a:graphicData>
            </a:graphic>
            <wp14:sizeRelH relativeFrom="margin">
              <wp14:pctWidth>0</wp14:pctWidth>
            </wp14:sizeRelH>
            <wp14:sizeRelV relativeFrom="margin">
              <wp14:pctHeight>0</wp14:pctHeight>
            </wp14:sizeRelV>
          </wp:anchor>
        </w:drawing>
      </w:r>
      <w:r>
        <w:t>FIR Frequency Sampling Filter</w:t>
      </w:r>
      <w:bookmarkEnd w:id="18"/>
    </w:p>
    <w:p w14:paraId="3D86881E" w14:textId="0FF91ED9" w:rsidR="00410150" w:rsidRPr="00410150" w:rsidRDefault="00410150" w:rsidP="00410150"/>
    <w:p w14:paraId="163E5241" w14:textId="2A9288C6" w:rsidR="00DF761B" w:rsidRDefault="00DF761B" w:rsidP="00DF761B">
      <w:pPr>
        <w:pStyle w:val="Heading2"/>
      </w:pPr>
      <w:bookmarkStart w:id="19" w:name="_Toc48280318"/>
      <w:r>
        <w:t>Task 6</w:t>
      </w:r>
      <w:bookmarkEnd w:id="19"/>
    </w:p>
    <w:p w14:paraId="42FE6692" w14:textId="77777777" w:rsidR="00DF761B" w:rsidRPr="00DF761B" w:rsidRDefault="00DF761B" w:rsidP="00A910FF"/>
    <w:p w14:paraId="6F822AC1" w14:textId="0526EDBC" w:rsidR="000D718B" w:rsidRDefault="00746AEC" w:rsidP="0095278D">
      <w:pPr>
        <w:pStyle w:val="Heading1"/>
      </w:pPr>
      <w:bookmarkStart w:id="20" w:name="_Toc48280319"/>
      <w:r>
        <w:t>Conclusion</w:t>
      </w:r>
      <w:bookmarkEnd w:id="20"/>
    </w:p>
    <w:p w14:paraId="417AFFD1" w14:textId="77777777" w:rsidR="000D718B" w:rsidRPr="000D718B" w:rsidRDefault="000D718B" w:rsidP="00A910FF"/>
    <w:p w14:paraId="5DC30D39" w14:textId="77777777" w:rsidR="000D718B" w:rsidRDefault="000D718B" w:rsidP="00A910FF">
      <w:pPr>
        <w:rPr>
          <w:rFonts w:asciiTheme="majorHAnsi" w:eastAsiaTheme="majorEastAsia" w:hAnsiTheme="majorHAnsi" w:cstheme="majorBidi"/>
          <w:color w:val="2F5496" w:themeColor="accent1" w:themeShade="BF"/>
          <w:sz w:val="32"/>
          <w:szCs w:val="32"/>
        </w:rPr>
      </w:pPr>
      <w:r>
        <w:br w:type="page"/>
      </w:r>
    </w:p>
    <w:bookmarkStart w:id="21" w:name="_Toc48280320" w:displacedByCustomXml="next"/>
    <w:sdt>
      <w:sdtPr>
        <w:rPr>
          <w:rFonts w:ascii="Times New Roman" w:eastAsiaTheme="minorHAnsi" w:hAnsi="Times New Roman" w:cstheme="minorBidi"/>
          <w:color w:val="auto"/>
          <w:sz w:val="22"/>
          <w:szCs w:val="22"/>
        </w:rPr>
        <w:id w:val="-674653424"/>
        <w:docPartObj>
          <w:docPartGallery w:val="Bibliographies"/>
          <w:docPartUnique/>
        </w:docPartObj>
      </w:sdtPr>
      <w:sdtEndPr/>
      <w:sdtContent>
        <w:p w14:paraId="17E26D5C" w14:textId="1EBA4B3C" w:rsidR="00497C08" w:rsidRDefault="00497C08">
          <w:pPr>
            <w:pStyle w:val="Heading1"/>
          </w:pPr>
          <w:r>
            <w:t>References</w:t>
          </w:r>
          <w:bookmarkEnd w:id="21"/>
        </w:p>
        <w:sdt>
          <w:sdtPr>
            <w:id w:val="-573587230"/>
            <w:bibliography/>
          </w:sdtPr>
          <w:sdtEndPr/>
          <w:sdtContent>
            <w:p w14:paraId="49EDC73B" w14:textId="77777777" w:rsidR="00A910FF" w:rsidRDefault="00497C08" w:rsidP="00A910FF">
              <w:pPr>
                <w:rPr>
                  <w:rFonts w:asciiTheme="minorHAnsi" w:hAnsiTheme="minorHAnsi"/>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A910FF" w14:paraId="5F946196" w14:textId="77777777">
                <w:trPr>
                  <w:divId w:val="504319736"/>
                  <w:tblCellSpacing w:w="15" w:type="dxa"/>
                </w:trPr>
                <w:tc>
                  <w:tcPr>
                    <w:tcW w:w="50" w:type="pct"/>
                    <w:hideMark/>
                  </w:tcPr>
                  <w:p w14:paraId="2A5A678E" w14:textId="70F6DF9F" w:rsidR="00A910FF" w:rsidRDefault="00A910FF">
                    <w:pPr>
                      <w:pStyle w:val="Bibliography"/>
                      <w:rPr>
                        <w:noProof/>
                        <w:sz w:val="24"/>
                        <w:szCs w:val="24"/>
                      </w:rPr>
                    </w:pPr>
                    <w:r>
                      <w:rPr>
                        <w:noProof/>
                      </w:rPr>
                      <w:t xml:space="preserve">[1] </w:t>
                    </w:r>
                  </w:p>
                </w:tc>
                <w:tc>
                  <w:tcPr>
                    <w:tcW w:w="0" w:type="auto"/>
                    <w:hideMark/>
                  </w:tcPr>
                  <w:p w14:paraId="69438D66" w14:textId="77777777" w:rsidR="00A910FF" w:rsidRDefault="00A910FF">
                    <w:pPr>
                      <w:pStyle w:val="Bibliography"/>
                      <w:rPr>
                        <w:noProof/>
                      </w:rPr>
                    </w:pPr>
                    <w:r>
                      <w:rPr>
                        <w:noProof/>
                      </w:rPr>
                      <w:t>ECG &amp; ECHO, “The ECG leads: electrodes, limb leads, chest (precordial) leads, 12-Lead ECG (EKG) – ECG &amp; ECHO,” ECG &amp; ECHO, [Online]. Available: https://ecgwaves.com/topic/ekg-ecg-leads-electrodes-systems-limb-chest-precordial/. [Accessed 13 August 2020].</w:t>
                    </w:r>
                  </w:p>
                </w:tc>
              </w:tr>
              <w:tr w:rsidR="00A910FF" w14:paraId="1044BE7C" w14:textId="77777777">
                <w:trPr>
                  <w:divId w:val="504319736"/>
                  <w:tblCellSpacing w:w="15" w:type="dxa"/>
                </w:trPr>
                <w:tc>
                  <w:tcPr>
                    <w:tcW w:w="50" w:type="pct"/>
                    <w:hideMark/>
                  </w:tcPr>
                  <w:p w14:paraId="5A70A808" w14:textId="77777777" w:rsidR="00A910FF" w:rsidRDefault="00A910FF">
                    <w:pPr>
                      <w:pStyle w:val="Bibliography"/>
                      <w:rPr>
                        <w:noProof/>
                      </w:rPr>
                    </w:pPr>
                    <w:r>
                      <w:rPr>
                        <w:noProof/>
                      </w:rPr>
                      <w:t xml:space="preserve">[2] </w:t>
                    </w:r>
                  </w:p>
                </w:tc>
                <w:tc>
                  <w:tcPr>
                    <w:tcW w:w="0" w:type="auto"/>
                    <w:hideMark/>
                  </w:tcPr>
                  <w:p w14:paraId="2EEB345E" w14:textId="77777777" w:rsidR="00A910FF" w:rsidRDefault="00A910FF">
                    <w:pPr>
                      <w:pStyle w:val="Bibliography"/>
                      <w:rPr>
                        <w:noProof/>
                      </w:rPr>
                    </w:pPr>
                    <w:r>
                      <w:rPr>
                        <w:noProof/>
                      </w:rPr>
                      <w:t>R. Kher, “jscholaronline.org,” 12 March 2019. [Online]. Available: http://www.jscholaronline.org/articles/JBER/Signal-Processing.pdf. [Accessed 13 August 2020].</w:t>
                    </w:r>
                  </w:p>
                </w:tc>
              </w:tr>
              <w:tr w:rsidR="00A910FF" w14:paraId="501C1D59" w14:textId="77777777">
                <w:trPr>
                  <w:divId w:val="504319736"/>
                  <w:tblCellSpacing w:w="15" w:type="dxa"/>
                </w:trPr>
                <w:tc>
                  <w:tcPr>
                    <w:tcW w:w="50" w:type="pct"/>
                    <w:hideMark/>
                  </w:tcPr>
                  <w:p w14:paraId="384C67B3" w14:textId="77777777" w:rsidR="00A910FF" w:rsidRDefault="00A910FF">
                    <w:pPr>
                      <w:pStyle w:val="Bibliography"/>
                      <w:rPr>
                        <w:noProof/>
                      </w:rPr>
                    </w:pPr>
                    <w:r>
                      <w:rPr>
                        <w:noProof/>
                      </w:rPr>
                      <w:t xml:space="preserve">[3] </w:t>
                    </w:r>
                  </w:p>
                </w:tc>
                <w:tc>
                  <w:tcPr>
                    <w:tcW w:w="0" w:type="auto"/>
                    <w:hideMark/>
                  </w:tcPr>
                  <w:p w14:paraId="663310E5" w14:textId="77777777" w:rsidR="00A910FF" w:rsidRDefault="00A910FF">
                    <w:pPr>
                      <w:pStyle w:val="Bibliography"/>
                      <w:rPr>
                        <w:noProof/>
                      </w:rPr>
                    </w:pPr>
                    <w:r>
                      <w:rPr>
                        <w:noProof/>
                      </w:rPr>
                      <w:t>Z. A. A. A. A. T. K. M. A.-B. M. A. Awadallahd, “Hybridizing β-hill climbing with wavelet transform for denoising ECG signals,” 15 November 2017. [Online]. Available: https://www.sciencedirect.com/science/article/pii/S0020025517310940.</w:t>
                    </w:r>
                  </w:p>
                </w:tc>
              </w:tr>
            </w:tbl>
            <w:p w14:paraId="619EB858" w14:textId="77777777" w:rsidR="00A910FF" w:rsidRDefault="00A910FF">
              <w:pPr>
                <w:divId w:val="504319736"/>
                <w:rPr>
                  <w:rFonts w:eastAsia="Times New Roman"/>
                  <w:noProof/>
                </w:rPr>
              </w:pPr>
            </w:p>
            <w:p w14:paraId="61D62EEA" w14:textId="2631CEE7" w:rsidR="00A11B4B" w:rsidRPr="00437D5B" w:rsidRDefault="00497C08" w:rsidP="00A910FF">
              <w:r>
                <w:rPr>
                  <w:b/>
                  <w:bCs/>
                  <w:noProof/>
                </w:rPr>
                <w:fldChar w:fldCharType="end"/>
              </w:r>
            </w:p>
          </w:sdtContent>
        </w:sdt>
      </w:sdtContent>
    </w:sdt>
    <w:sectPr w:rsidR="00A11B4B" w:rsidRPr="00437D5B">
      <w:headerReference w:type="default" r:id="rId28"/>
      <w:footerReference w:type="defaul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Sasiru Goonatillake" w:date="2020-08-14T06:43:00Z" w:initials="SG">
    <w:p w14:paraId="3B7C8140" w14:textId="77777777" w:rsidR="007351B3" w:rsidRPr="00A910FF" w:rsidRDefault="007351B3" w:rsidP="007351B3">
      <w:r>
        <w:rPr>
          <w:rStyle w:val="CommentReference"/>
        </w:rPr>
        <w:annotationRef/>
      </w:r>
      <w:r>
        <w:t xml:space="preserve">Get data from txt file and plot it against time. Figure 2 shows </w:t>
      </w:r>
      <w:proofErr w:type="spellStart"/>
      <w:r>
        <w:t>uV</w:t>
      </w:r>
      <w:proofErr w:type="spellEnd"/>
      <w:r>
        <w:t xml:space="preserve"> vs time. Figure 3 shows </w:t>
      </w:r>
      <w:proofErr w:type="spellStart"/>
      <w:proofErr w:type="gramStart"/>
      <w:r>
        <w:t>a</w:t>
      </w:r>
      <w:proofErr w:type="spellEnd"/>
      <w:proofErr w:type="gramEnd"/>
      <w:r>
        <w:t xml:space="preserve"> expanded section of the data to give a better understanding of what the data looks like.</w:t>
      </w:r>
    </w:p>
    <w:p w14:paraId="40EB15E7" w14:textId="32774074" w:rsidR="007351B3" w:rsidRDefault="007351B3">
      <w:pPr>
        <w:pStyle w:val="CommentText"/>
      </w:pPr>
    </w:p>
  </w:comment>
  <w:comment w:id="12" w:author="Sasiru Goonatillake" w:date="2020-08-14T06:45:00Z" w:initials="SG">
    <w:p w14:paraId="6F18DE41" w14:textId="77777777" w:rsidR="00325668" w:rsidRDefault="00325668" w:rsidP="00325668">
      <w:pPr>
        <w:pStyle w:val="CommentText"/>
      </w:pPr>
      <w:r>
        <w:rPr>
          <w:rStyle w:val="CommentReference"/>
        </w:rPr>
        <w:annotationRef/>
      </w:r>
      <w:r>
        <w:t xml:space="preserve">FFT the data to get the frequency spectrum. The interference frequencies are at </w:t>
      </w:r>
    </w:p>
    <w:p w14:paraId="3FDF9A78" w14:textId="7D34D694" w:rsidR="00325668" w:rsidRDefault="00325668" w:rsidP="00325668">
      <w:pPr>
        <w:pStyle w:val="CommentText"/>
      </w:pPr>
      <w:r>
        <w:t>f1 = 71.85 - 72.00 Hz ~ 71.9258 Hz</w:t>
      </w:r>
    </w:p>
    <w:p w14:paraId="6E119D11" w14:textId="77777777" w:rsidR="00325668" w:rsidRDefault="00325668" w:rsidP="00325668">
      <w:pPr>
        <w:pStyle w:val="CommentText"/>
      </w:pPr>
      <w:r>
        <w:t>f2 = 97.35 - 97.60 Hz ~ 97.4848 Hz</w:t>
      </w:r>
    </w:p>
    <w:p w14:paraId="2B6BC430" w14:textId="66C5447D" w:rsidR="00325668" w:rsidRDefault="00325668" w:rsidP="00325668">
      <w:pPr>
        <w:pStyle w:val="CommentText"/>
      </w:pPr>
      <w:r>
        <w:t>two huge pi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EB15E7" w15:done="0"/>
  <w15:commentEx w15:paraId="2B6BC4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EB15E7" w16cid:durableId="22E0B107"/>
  <w16cid:commentId w16cid:paraId="2B6BC430" w16cid:durableId="22E0B1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072FF" w14:textId="77777777" w:rsidR="002D20EB" w:rsidRDefault="002D20EB" w:rsidP="006D7992">
      <w:pPr>
        <w:spacing w:after="0" w:line="240" w:lineRule="auto"/>
      </w:pPr>
      <w:r>
        <w:separator/>
      </w:r>
    </w:p>
  </w:endnote>
  <w:endnote w:type="continuationSeparator" w:id="0">
    <w:p w14:paraId="0B903B25" w14:textId="77777777" w:rsidR="002D20EB" w:rsidRDefault="002D20EB" w:rsidP="006D7992">
      <w:pPr>
        <w:spacing w:after="0" w:line="240" w:lineRule="auto"/>
      </w:pPr>
      <w:r>
        <w:continuationSeparator/>
      </w:r>
    </w:p>
  </w:endnote>
  <w:endnote w:type="continuationNotice" w:id="1">
    <w:p w14:paraId="394533E4" w14:textId="77777777" w:rsidR="002D20EB" w:rsidRDefault="002D20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2955585"/>
      <w:docPartObj>
        <w:docPartGallery w:val="Page Numbers (Bottom of Page)"/>
        <w:docPartUnique/>
      </w:docPartObj>
    </w:sdtPr>
    <w:sdtEndPr>
      <w:rPr>
        <w:noProof/>
      </w:rPr>
    </w:sdtEndPr>
    <w:sdtContent>
      <w:p w14:paraId="350B9CA5" w14:textId="285FA828" w:rsidR="00437D5B" w:rsidRDefault="00437D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F1B65" w14:textId="5DB8ED84" w:rsidR="00134821" w:rsidRDefault="00134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6F71F" w14:textId="77777777" w:rsidR="002D20EB" w:rsidRDefault="002D20EB" w:rsidP="006D7992">
      <w:pPr>
        <w:spacing w:after="0" w:line="240" w:lineRule="auto"/>
      </w:pPr>
      <w:r>
        <w:separator/>
      </w:r>
    </w:p>
  </w:footnote>
  <w:footnote w:type="continuationSeparator" w:id="0">
    <w:p w14:paraId="5F772CDF" w14:textId="77777777" w:rsidR="002D20EB" w:rsidRDefault="002D20EB" w:rsidP="006D7992">
      <w:pPr>
        <w:spacing w:after="0" w:line="240" w:lineRule="auto"/>
      </w:pPr>
      <w:r>
        <w:continuationSeparator/>
      </w:r>
    </w:p>
  </w:footnote>
  <w:footnote w:type="continuationNotice" w:id="1">
    <w:p w14:paraId="1E32D095" w14:textId="77777777" w:rsidR="002D20EB" w:rsidRDefault="002D20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B16F31B" w14:paraId="60E5700D" w14:textId="77777777" w:rsidTr="7B16F31B">
      <w:tc>
        <w:tcPr>
          <w:tcW w:w="3120" w:type="dxa"/>
        </w:tcPr>
        <w:p w14:paraId="469105A0" w14:textId="5D85EDF8" w:rsidR="7B16F31B" w:rsidRDefault="7B16F31B" w:rsidP="7B16F31B">
          <w:pPr>
            <w:pStyle w:val="Header"/>
            <w:ind w:left="-115"/>
          </w:pPr>
        </w:p>
      </w:tc>
      <w:tc>
        <w:tcPr>
          <w:tcW w:w="3120" w:type="dxa"/>
        </w:tcPr>
        <w:p w14:paraId="3F021F01" w14:textId="0518C5B2" w:rsidR="7B16F31B" w:rsidRDefault="7B16F31B" w:rsidP="7B16F31B">
          <w:pPr>
            <w:pStyle w:val="Header"/>
            <w:jc w:val="center"/>
          </w:pPr>
        </w:p>
      </w:tc>
      <w:tc>
        <w:tcPr>
          <w:tcW w:w="3120" w:type="dxa"/>
        </w:tcPr>
        <w:p w14:paraId="2023F460" w14:textId="4120ABE8" w:rsidR="7B16F31B" w:rsidRDefault="7B16F31B" w:rsidP="7B16F31B">
          <w:pPr>
            <w:pStyle w:val="Header"/>
            <w:ind w:right="-115"/>
            <w:jc w:val="right"/>
          </w:pPr>
        </w:p>
      </w:tc>
    </w:tr>
  </w:tbl>
  <w:p w14:paraId="60D4AF50" w14:textId="4AA07C59" w:rsidR="00134821" w:rsidRDefault="00134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24B81"/>
    <w:multiLevelType w:val="hybridMultilevel"/>
    <w:tmpl w:val="68DE707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A8F0BB6"/>
    <w:multiLevelType w:val="hybridMultilevel"/>
    <w:tmpl w:val="5D7AAE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2D20589"/>
    <w:multiLevelType w:val="hybridMultilevel"/>
    <w:tmpl w:val="FB64EF9E"/>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4895C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370AB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6273AC3"/>
    <w:multiLevelType w:val="hybridMultilevel"/>
    <w:tmpl w:val="C258425C"/>
    <w:lvl w:ilvl="0" w:tplc="46C42050">
      <w:start w:val="1"/>
      <w:numFmt w:val="decimal"/>
      <w:lvlText w:val="%1."/>
      <w:lvlJc w:val="left"/>
      <w:pPr>
        <w:ind w:left="720" w:hanging="360"/>
      </w:pPr>
      <w:rPr>
        <w:rFonts w:ascii="Times New Roman" w:hAnsi="Times New Roman" w:cs="Times New Roman" w:hint="default"/>
        <w:color w:val="595959" w:themeColor="text1" w:themeTint="A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E284FE9"/>
    <w:multiLevelType w:val="hybridMultilevel"/>
    <w:tmpl w:val="AC28FF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E2552E"/>
    <w:multiLevelType w:val="hybridMultilevel"/>
    <w:tmpl w:val="FF620B7E"/>
    <w:lvl w:ilvl="0" w:tplc="14090001">
      <w:start w:val="1"/>
      <w:numFmt w:val="bullet"/>
      <w:lvlText w:val=""/>
      <w:lvlJc w:val="left"/>
      <w:pPr>
        <w:ind w:left="1152" w:hanging="360"/>
      </w:pPr>
      <w:rPr>
        <w:rFonts w:ascii="Symbol" w:hAnsi="Symbol" w:hint="default"/>
      </w:rPr>
    </w:lvl>
    <w:lvl w:ilvl="1" w:tplc="14090003" w:tentative="1">
      <w:start w:val="1"/>
      <w:numFmt w:val="bullet"/>
      <w:lvlText w:val="o"/>
      <w:lvlJc w:val="left"/>
      <w:pPr>
        <w:ind w:left="1872" w:hanging="360"/>
      </w:pPr>
      <w:rPr>
        <w:rFonts w:ascii="Courier New" w:hAnsi="Courier New" w:cs="Courier New" w:hint="default"/>
      </w:rPr>
    </w:lvl>
    <w:lvl w:ilvl="2" w:tplc="14090005" w:tentative="1">
      <w:start w:val="1"/>
      <w:numFmt w:val="bullet"/>
      <w:lvlText w:val=""/>
      <w:lvlJc w:val="left"/>
      <w:pPr>
        <w:ind w:left="2592" w:hanging="360"/>
      </w:pPr>
      <w:rPr>
        <w:rFonts w:ascii="Wingdings" w:hAnsi="Wingdings" w:hint="default"/>
      </w:rPr>
    </w:lvl>
    <w:lvl w:ilvl="3" w:tplc="14090001" w:tentative="1">
      <w:start w:val="1"/>
      <w:numFmt w:val="bullet"/>
      <w:lvlText w:val=""/>
      <w:lvlJc w:val="left"/>
      <w:pPr>
        <w:ind w:left="3312" w:hanging="360"/>
      </w:pPr>
      <w:rPr>
        <w:rFonts w:ascii="Symbol" w:hAnsi="Symbol" w:hint="default"/>
      </w:rPr>
    </w:lvl>
    <w:lvl w:ilvl="4" w:tplc="14090003" w:tentative="1">
      <w:start w:val="1"/>
      <w:numFmt w:val="bullet"/>
      <w:lvlText w:val="o"/>
      <w:lvlJc w:val="left"/>
      <w:pPr>
        <w:ind w:left="4032" w:hanging="360"/>
      </w:pPr>
      <w:rPr>
        <w:rFonts w:ascii="Courier New" w:hAnsi="Courier New" w:cs="Courier New" w:hint="default"/>
      </w:rPr>
    </w:lvl>
    <w:lvl w:ilvl="5" w:tplc="14090005" w:tentative="1">
      <w:start w:val="1"/>
      <w:numFmt w:val="bullet"/>
      <w:lvlText w:val=""/>
      <w:lvlJc w:val="left"/>
      <w:pPr>
        <w:ind w:left="4752" w:hanging="360"/>
      </w:pPr>
      <w:rPr>
        <w:rFonts w:ascii="Wingdings" w:hAnsi="Wingdings" w:hint="default"/>
      </w:rPr>
    </w:lvl>
    <w:lvl w:ilvl="6" w:tplc="14090001" w:tentative="1">
      <w:start w:val="1"/>
      <w:numFmt w:val="bullet"/>
      <w:lvlText w:val=""/>
      <w:lvlJc w:val="left"/>
      <w:pPr>
        <w:ind w:left="5472" w:hanging="360"/>
      </w:pPr>
      <w:rPr>
        <w:rFonts w:ascii="Symbol" w:hAnsi="Symbol" w:hint="default"/>
      </w:rPr>
    </w:lvl>
    <w:lvl w:ilvl="7" w:tplc="14090003" w:tentative="1">
      <w:start w:val="1"/>
      <w:numFmt w:val="bullet"/>
      <w:lvlText w:val="o"/>
      <w:lvlJc w:val="left"/>
      <w:pPr>
        <w:ind w:left="6192" w:hanging="360"/>
      </w:pPr>
      <w:rPr>
        <w:rFonts w:ascii="Courier New" w:hAnsi="Courier New" w:cs="Courier New" w:hint="default"/>
      </w:rPr>
    </w:lvl>
    <w:lvl w:ilvl="8" w:tplc="14090005" w:tentative="1">
      <w:start w:val="1"/>
      <w:numFmt w:val="bullet"/>
      <w:lvlText w:val=""/>
      <w:lvlJc w:val="left"/>
      <w:pPr>
        <w:ind w:left="6912" w:hanging="360"/>
      </w:pPr>
      <w:rPr>
        <w:rFonts w:ascii="Wingdings" w:hAnsi="Wingdings" w:hint="default"/>
      </w:rPr>
    </w:lvl>
  </w:abstractNum>
  <w:abstractNum w:abstractNumId="8" w15:restartNumberingAfterBreak="0">
    <w:nsid w:val="42777EA8"/>
    <w:multiLevelType w:val="multilevel"/>
    <w:tmpl w:val="B178FB02"/>
    <w:lvl w:ilvl="0">
      <w:start w:val="1"/>
      <w:numFmt w:val="decimal"/>
      <w:lvlText w:val="%1"/>
      <w:lvlJc w:val="left"/>
      <w:pPr>
        <w:ind w:left="432" w:hanging="432"/>
      </w:pPr>
    </w:lvl>
    <w:lvl w:ilvl="1">
      <w:start w:val="1"/>
      <w:numFmt w:val="low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4843D50"/>
    <w:multiLevelType w:val="hybridMultilevel"/>
    <w:tmpl w:val="602035A4"/>
    <w:lvl w:ilvl="0" w:tplc="7D0CC8B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AF4B6A"/>
    <w:multiLevelType w:val="hybridMultilevel"/>
    <w:tmpl w:val="A17A703A"/>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F7A1B0C"/>
    <w:multiLevelType w:val="multilevel"/>
    <w:tmpl w:val="9690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3D3C4D"/>
    <w:multiLevelType w:val="hybridMultilevel"/>
    <w:tmpl w:val="8B1057E6"/>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C924498"/>
    <w:multiLevelType w:val="hybridMultilevel"/>
    <w:tmpl w:val="896A0A4A"/>
    <w:lvl w:ilvl="0" w:tplc="1374C822">
      <w:start w:val="1"/>
      <w:numFmt w:val="bullet"/>
      <w:lvlText w:val=""/>
      <w:lvlJc w:val="left"/>
      <w:pPr>
        <w:ind w:left="720" w:hanging="360"/>
      </w:pPr>
      <w:rPr>
        <w:rFonts w:ascii="Symbol" w:hAnsi="Symbol" w:hint="default"/>
      </w:rPr>
    </w:lvl>
    <w:lvl w:ilvl="1" w:tplc="586A49FA">
      <w:start w:val="1"/>
      <w:numFmt w:val="bullet"/>
      <w:lvlText w:val="o"/>
      <w:lvlJc w:val="left"/>
      <w:pPr>
        <w:ind w:left="1440" w:hanging="360"/>
      </w:pPr>
      <w:rPr>
        <w:rFonts w:ascii="Courier New" w:hAnsi="Courier New" w:hint="default"/>
      </w:rPr>
    </w:lvl>
    <w:lvl w:ilvl="2" w:tplc="83C6E56A">
      <w:start w:val="1"/>
      <w:numFmt w:val="bullet"/>
      <w:lvlText w:val=""/>
      <w:lvlJc w:val="left"/>
      <w:pPr>
        <w:ind w:left="2160" w:hanging="360"/>
      </w:pPr>
      <w:rPr>
        <w:rFonts w:ascii="Wingdings" w:hAnsi="Wingdings" w:hint="default"/>
      </w:rPr>
    </w:lvl>
    <w:lvl w:ilvl="3" w:tplc="C9DA4F64">
      <w:start w:val="1"/>
      <w:numFmt w:val="bullet"/>
      <w:lvlText w:val=""/>
      <w:lvlJc w:val="left"/>
      <w:pPr>
        <w:ind w:left="2880" w:hanging="360"/>
      </w:pPr>
      <w:rPr>
        <w:rFonts w:ascii="Symbol" w:hAnsi="Symbol" w:hint="default"/>
      </w:rPr>
    </w:lvl>
    <w:lvl w:ilvl="4" w:tplc="0E8A2830">
      <w:start w:val="1"/>
      <w:numFmt w:val="bullet"/>
      <w:lvlText w:val="o"/>
      <w:lvlJc w:val="left"/>
      <w:pPr>
        <w:ind w:left="3600" w:hanging="360"/>
      </w:pPr>
      <w:rPr>
        <w:rFonts w:ascii="Courier New" w:hAnsi="Courier New" w:hint="default"/>
      </w:rPr>
    </w:lvl>
    <w:lvl w:ilvl="5" w:tplc="3D8A2488">
      <w:start w:val="1"/>
      <w:numFmt w:val="bullet"/>
      <w:lvlText w:val=""/>
      <w:lvlJc w:val="left"/>
      <w:pPr>
        <w:ind w:left="4320" w:hanging="360"/>
      </w:pPr>
      <w:rPr>
        <w:rFonts w:ascii="Wingdings" w:hAnsi="Wingdings" w:hint="default"/>
      </w:rPr>
    </w:lvl>
    <w:lvl w:ilvl="6" w:tplc="01EE50CC">
      <w:start w:val="1"/>
      <w:numFmt w:val="bullet"/>
      <w:lvlText w:val=""/>
      <w:lvlJc w:val="left"/>
      <w:pPr>
        <w:ind w:left="5040" w:hanging="360"/>
      </w:pPr>
      <w:rPr>
        <w:rFonts w:ascii="Symbol" w:hAnsi="Symbol" w:hint="default"/>
      </w:rPr>
    </w:lvl>
    <w:lvl w:ilvl="7" w:tplc="F2AA291A">
      <w:start w:val="1"/>
      <w:numFmt w:val="bullet"/>
      <w:lvlText w:val="o"/>
      <w:lvlJc w:val="left"/>
      <w:pPr>
        <w:ind w:left="5760" w:hanging="360"/>
      </w:pPr>
      <w:rPr>
        <w:rFonts w:ascii="Courier New" w:hAnsi="Courier New" w:hint="default"/>
      </w:rPr>
    </w:lvl>
    <w:lvl w:ilvl="8" w:tplc="54303220">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
  </w:num>
  <w:num w:numId="4">
    <w:abstractNumId w:val="6"/>
  </w:num>
  <w:num w:numId="5">
    <w:abstractNumId w:val="8"/>
  </w:num>
  <w:num w:numId="6">
    <w:abstractNumId w:val="7"/>
  </w:num>
  <w:num w:numId="7">
    <w:abstractNumId w:val="12"/>
  </w:num>
  <w:num w:numId="8">
    <w:abstractNumId w:val="10"/>
  </w:num>
  <w:num w:numId="9">
    <w:abstractNumId w:val="5"/>
  </w:num>
  <w:num w:numId="10">
    <w:abstractNumId w:val="11"/>
  </w:num>
  <w:num w:numId="11">
    <w:abstractNumId w:val="9"/>
  </w:num>
  <w:num w:numId="12">
    <w:abstractNumId w:val="3"/>
  </w:num>
  <w:num w:numId="13">
    <w:abstractNumId w:val="4"/>
  </w:num>
  <w:num w:numId="14">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iru Goonatillake">
    <w15:presenceInfo w15:providerId="Windows Live" w15:userId="a406ce442bc3e5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revisionView w:insDel="0" w:formatting="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yNLUwtjQwtjAyMDBT0lEKTi0uzszPAymwqAUAQw/TmSwAAAA="/>
  </w:docVars>
  <w:rsids>
    <w:rsidRoot w:val="1C9E4610"/>
    <w:rsid w:val="0000029F"/>
    <w:rsid w:val="00000B70"/>
    <w:rsid w:val="00002D4B"/>
    <w:rsid w:val="00002FC4"/>
    <w:rsid w:val="0000386A"/>
    <w:rsid w:val="00003F70"/>
    <w:rsid w:val="00007EF3"/>
    <w:rsid w:val="000137B1"/>
    <w:rsid w:val="00013F9B"/>
    <w:rsid w:val="00015062"/>
    <w:rsid w:val="00015C9E"/>
    <w:rsid w:val="0001648A"/>
    <w:rsid w:val="00017264"/>
    <w:rsid w:val="00021E5F"/>
    <w:rsid w:val="00022381"/>
    <w:rsid w:val="00023A32"/>
    <w:rsid w:val="00025F68"/>
    <w:rsid w:val="00030902"/>
    <w:rsid w:val="00037F9D"/>
    <w:rsid w:val="00040A25"/>
    <w:rsid w:val="00040AB8"/>
    <w:rsid w:val="00040BF4"/>
    <w:rsid w:val="00042558"/>
    <w:rsid w:val="00043803"/>
    <w:rsid w:val="000447D5"/>
    <w:rsid w:val="000465FE"/>
    <w:rsid w:val="00046601"/>
    <w:rsid w:val="000474DB"/>
    <w:rsid w:val="0005077B"/>
    <w:rsid w:val="00050ED5"/>
    <w:rsid w:val="00055B92"/>
    <w:rsid w:val="00055E73"/>
    <w:rsid w:val="000569A2"/>
    <w:rsid w:val="00056E48"/>
    <w:rsid w:val="000571BD"/>
    <w:rsid w:val="00061335"/>
    <w:rsid w:val="0006206B"/>
    <w:rsid w:val="00062745"/>
    <w:rsid w:val="00062766"/>
    <w:rsid w:val="00066CF8"/>
    <w:rsid w:val="00067D3D"/>
    <w:rsid w:val="000701D8"/>
    <w:rsid w:val="0007052C"/>
    <w:rsid w:val="00070873"/>
    <w:rsid w:val="000729E1"/>
    <w:rsid w:val="00073B02"/>
    <w:rsid w:val="000751BE"/>
    <w:rsid w:val="00075397"/>
    <w:rsid w:val="0007565A"/>
    <w:rsid w:val="00076C68"/>
    <w:rsid w:val="00077530"/>
    <w:rsid w:val="00080941"/>
    <w:rsid w:val="0008211A"/>
    <w:rsid w:val="0008298B"/>
    <w:rsid w:val="00082D73"/>
    <w:rsid w:val="000835B1"/>
    <w:rsid w:val="00083C3A"/>
    <w:rsid w:val="00086E8D"/>
    <w:rsid w:val="00087A31"/>
    <w:rsid w:val="00087CE1"/>
    <w:rsid w:val="00087EE2"/>
    <w:rsid w:val="0009373F"/>
    <w:rsid w:val="00097068"/>
    <w:rsid w:val="000A0439"/>
    <w:rsid w:val="000A684D"/>
    <w:rsid w:val="000A6DB6"/>
    <w:rsid w:val="000B08B6"/>
    <w:rsid w:val="000B1597"/>
    <w:rsid w:val="000B655F"/>
    <w:rsid w:val="000B7B8B"/>
    <w:rsid w:val="000C0074"/>
    <w:rsid w:val="000C02B6"/>
    <w:rsid w:val="000C5245"/>
    <w:rsid w:val="000C7C55"/>
    <w:rsid w:val="000D10AF"/>
    <w:rsid w:val="000D1439"/>
    <w:rsid w:val="000D1875"/>
    <w:rsid w:val="000D21A9"/>
    <w:rsid w:val="000D3C63"/>
    <w:rsid w:val="000D6BFB"/>
    <w:rsid w:val="000D6D45"/>
    <w:rsid w:val="000D718B"/>
    <w:rsid w:val="000E21AA"/>
    <w:rsid w:val="000E40AE"/>
    <w:rsid w:val="000E7904"/>
    <w:rsid w:val="000F1F90"/>
    <w:rsid w:val="000F4B19"/>
    <w:rsid w:val="000F6DDC"/>
    <w:rsid w:val="000F7B9B"/>
    <w:rsid w:val="00100229"/>
    <w:rsid w:val="001004E9"/>
    <w:rsid w:val="001006AB"/>
    <w:rsid w:val="001024E9"/>
    <w:rsid w:val="0010349D"/>
    <w:rsid w:val="00104AE9"/>
    <w:rsid w:val="00104FB7"/>
    <w:rsid w:val="00105B35"/>
    <w:rsid w:val="0010780B"/>
    <w:rsid w:val="00110199"/>
    <w:rsid w:val="001102E7"/>
    <w:rsid w:val="001103A7"/>
    <w:rsid w:val="00114829"/>
    <w:rsid w:val="00115DE3"/>
    <w:rsid w:val="001169D8"/>
    <w:rsid w:val="00116B3C"/>
    <w:rsid w:val="001215EA"/>
    <w:rsid w:val="00123239"/>
    <w:rsid w:val="00123C80"/>
    <w:rsid w:val="00124F7F"/>
    <w:rsid w:val="001259D7"/>
    <w:rsid w:val="00126397"/>
    <w:rsid w:val="0012796C"/>
    <w:rsid w:val="00127DAF"/>
    <w:rsid w:val="00130424"/>
    <w:rsid w:val="001305EB"/>
    <w:rsid w:val="00131645"/>
    <w:rsid w:val="0013194E"/>
    <w:rsid w:val="00131A02"/>
    <w:rsid w:val="00131EFB"/>
    <w:rsid w:val="001342E4"/>
    <w:rsid w:val="001343EC"/>
    <w:rsid w:val="00134821"/>
    <w:rsid w:val="00135842"/>
    <w:rsid w:val="00136F54"/>
    <w:rsid w:val="00137247"/>
    <w:rsid w:val="00137B39"/>
    <w:rsid w:val="00141015"/>
    <w:rsid w:val="001416AC"/>
    <w:rsid w:val="00142912"/>
    <w:rsid w:val="00142BD8"/>
    <w:rsid w:val="001433AA"/>
    <w:rsid w:val="0014365A"/>
    <w:rsid w:val="0014386C"/>
    <w:rsid w:val="00146F8B"/>
    <w:rsid w:val="001511B4"/>
    <w:rsid w:val="00152B13"/>
    <w:rsid w:val="00154189"/>
    <w:rsid w:val="00154A8F"/>
    <w:rsid w:val="00154DC8"/>
    <w:rsid w:val="00155347"/>
    <w:rsid w:val="00156659"/>
    <w:rsid w:val="00157216"/>
    <w:rsid w:val="001604FF"/>
    <w:rsid w:val="00160CC7"/>
    <w:rsid w:val="001617B1"/>
    <w:rsid w:val="00161935"/>
    <w:rsid w:val="00163A88"/>
    <w:rsid w:val="00163E8D"/>
    <w:rsid w:val="00165901"/>
    <w:rsid w:val="001664A0"/>
    <w:rsid w:val="00166579"/>
    <w:rsid w:val="00166864"/>
    <w:rsid w:val="00167065"/>
    <w:rsid w:val="00171CBC"/>
    <w:rsid w:val="001720B3"/>
    <w:rsid w:val="00173574"/>
    <w:rsid w:val="00175C3A"/>
    <w:rsid w:val="00177AD5"/>
    <w:rsid w:val="00181CCE"/>
    <w:rsid w:val="0018353C"/>
    <w:rsid w:val="00184132"/>
    <w:rsid w:val="0018428C"/>
    <w:rsid w:val="00184DF7"/>
    <w:rsid w:val="00184EB9"/>
    <w:rsid w:val="00185726"/>
    <w:rsid w:val="00186EE7"/>
    <w:rsid w:val="0019044E"/>
    <w:rsid w:val="00190D22"/>
    <w:rsid w:val="00192528"/>
    <w:rsid w:val="0019277F"/>
    <w:rsid w:val="00192CCE"/>
    <w:rsid w:val="001A3BB9"/>
    <w:rsid w:val="001A45ED"/>
    <w:rsid w:val="001A4F0E"/>
    <w:rsid w:val="001A5541"/>
    <w:rsid w:val="001A62F4"/>
    <w:rsid w:val="001A77F4"/>
    <w:rsid w:val="001B132D"/>
    <w:rsid w:val="001B1B75"/>
    <w:rsid w:val="001B1FCB"/>
    <w:rsid w:val="001B2FC2"/>
    <w:rsid w:val="001B30FB"/>
    <w:rsid w:val="001B4091"/>
    <w:rsid w:val="001B56FE"/>
    <w:rsid w:val="001B5EC4"/>
    <w:rsid w:val="001B7DEC"/>
    <w:rsid w:val="001BF951"/>
    <w:rsid w:val="001C143F"/>
    <w:rsid w:val="001C16AC"/>
    <w:rsid w:val="001C1F3F"/>
    <w:rsid w:val="001C292F"/>
    <w:rsid w:val="001C3256"/>
    <w:rsid w:val="001C375C"/>
    <w:rsid w:val="001C46EF"/>
    <w:rsid w:val="001C549C"/>
    <w:rsid w:val="001D2551"/>
    <w:rsid w:val="001D6674"/>
    <w:rsid w:val="001D76FB"/>
    <w:rsid w:val="001D786F"/>
    <w:rsid w:val="001E093E"/>
    <w:rsid w:val="001E25D0"/>
    <w:rsid w:val="001E3424"/>
    <w:rsid w:val="001F1415"/>
    <w:rsid w:val="001F27AB"/>
    <w:rsid w:val="001F45B1"/>
    <w:rsid w:val="001F50C6"/>
    <w:rsid w:val="001F5FA0"/>
    <w:rsid w:val="001F6477"/>
    <w:rsid w:val="001F6EEF"/>
    <w:rsid w:val="001F7AD8"/>
    <w:rsid w:val="00200132"/>
    <w:rsid w:val="002021EC"/>
    <w:rsid w:val="0020359E"/>
    <w:rsid w:val="00204F69"/>
    <w:rsid w:val="00205C64"/>
    <w:rsid w:val="00205E2F"/>
    <w:rsid w:val="00205ED0"/>
    <w:rsid w:val="002060F3"/>
    <w:rsid w:val="0020613A"/>
    <w:rsid w:val="002067AA"/>
    <w:rsid w:val="00207D25"/>
    <w:rsid w:val="002122F7"/>
    <w:rsid w:val="00212F6E"/>
    <w:rsid w:val="0021387D"/>
    <w:rsid w:val="00214030"/>
    <w:rsid w:val="0021495B"/>
    <w:rsid w:val="00214B1C"/>
    <w:rsid w:val="00216746"/>
    <w:rsid w:val="00217420"/>
    <w:rsid w:val="002174BD"/>
    <w:rsid w:val="0021761B"/>
    <w:rsid w:val="002202B6"/>
    <w:rsid w:val="0022119C"/>
    <w:rsid w:val="00222991"/>
    <w:rsid w:val="002239F3"/>
    <w:rsid w:val="002270CB"/>
    <w:rsid w:val="00227BA0"/>
    <w:rsid w:val="0023208D"/>
    <w:rsid w:val="002324DD"/>
    <w:rsid w:val="00234949"/>
    <w:rsid w:val="00235757"/>
    <w:rsid w:val="00235832"/>
    <w:rsid w:val="002368DB"/>
    <w:rsid w:val="0023710B"/>
    <w:rsid w:val="002403E1"/>
    <w:rsid w:val="00240FF9"/>
    <w:rsid w:val="002426CC"/>
    <w:rsid w:val="0024379E"/>
    <w:rsid w:val="00246710"/>
    <w:rsid w:val="00251180"/>
    <w:rsid w:val="00251663"/>
    <w:rsid w:val="00251EAE"/>
    <w:rsid w:val="002543C2"/>
    <w:rsid w:val="00254935"/>
    <w:rsid w:val="0025494B"/>
    <w:rsid w:val="00254D46"/>
    <w:rsid w:val="002559D4"/>
    <w:rsid w:val="00257593"/>
    <w:rsid w:val="00257871"/>
    <w:rsid w:val="002623C4"/>
    <w:rsid w:val="0026646B"/>
    <w:rsid w:val="00266DA6"/>
    <w:rsid w:val="002677F4"/>
    <w:rsid w:val="00267E13"/>
    <w:rsid w:val="00273009"/>
    <w:rsid w:val="00274A55"/>
    <w:rsid w:val="00275655"/>
    <w:rsid w:val="00275EAA"/>
    <w:rsid w:val="00276362"/>
    <w:rsid w:val="00276FF6"/>
    <w:rsid w:val="0027748C"/>
    <w:rsid w:val="00277E11"/>
    <w:rsid w:val="002812FA"/>
    <w:rsid w:val="002813AE"/>
    <w:rsid w:val="002814B0"/>
    <w:rsid w:val="00281566"/>
    <w:rsid w:val="00282AD6"/>
    <w:rsid w:val="00283CBB"/>
    <w:rsid w:val="0028573E"/>
    <w:rsid w:val="00286876"/>
    <w:rsid w:val="00287049"/>
    <w:rsid w:val="002874A2"/>
    <w:rsid w:val="0028752B"/>
    <w:rsid w:val="002907F0"/>
    <w:rsid w:val="002949C4"/>
    <w:rsid w:val="00295D4D"/>
    <w:rsid w:val="00296071"/>
    <w:rsid w:val="002962E8"/>
    <w:rsid w:val="002A0161"/>
    <w:rsid w:val="002A141F"/>
    <w:rsid w:val="002A29B6"/>
    <w:rsid w:val="002A3C0F"/>
    <w:rsid w:val="002A5B64"/>
    <w:rsid w:val="002A6601"/>
    <w:rsid w:val="002A7C5A"/>
    <w:rsid w:val="002B270E"/>
    <w:rsid w:val="002B2A89"/>
    <w:rsid w:val="002B3976"/>
    <w:rsid w:val="002B42DD"/>
    <w:rsid w:val="002B53F0"/>
    <w:rsid w:val="002B5690"/>
    <w:rsid w:val="002B5E8B"/>
    <w:rsid w:val="002C00BF"/>
    <w:rsid w:val="002C187C"/>
    <w:rsid w:val="002C3C7D"/>
    <w:rsid w:val="002C4DB1"/>
    <w:rsid w:val="002C5132"/>
    <w:rsid w:val="002C5E18"/>
    <w:rsid w:val="002C74C4"/>
    <w:rsid w:val="002C789B"/>
    <w:rsid w:val="002C7EB4"/>
    <w:rsid w:val="002D1525"/>
    <w:rsid w:val="002D1827"/>
    <w:rsid w:val="002D1963"/>
    <w:rsid w:val="002D1E17"/>
    <w:rsid w:val="002D1EA4"/>
    <w:rsid w:val="002D20EB"/>
    <w:rsid w:val="002D2B71"/>
    <w:rsid w:val="002D3BE6"/>
    <w:rsid w:val="002D599D"/>
    <w:rsid w:val="002D5D35"/>
    <w:rsid w:val="002D7CFC"/>
    <w:rsid w:val="002E1029"/>
    <w:rsid w:val="002E28B7"/>
    <w:rsid w:val="002E4EF0"/>
    <w:rsid w:val="002E7E95"/>
    <w:rsid w:val="002F10D4"/>
    <w:rsid w:val="002F1850"/>
    <w:rsid w:val="002F1988"/>
    <w:rsid w:val="002F33F5"/>
    <w:rsid w:val="002F341A"/>
    <w:rsid w:val="002F449A"/>
    <w:rsid w:val="002F4A78"/>
    <w:rsid w:val="002F5610"/>
    <w:rsid w:val="002F5721"/>
    <w:rsid w:val="002F6935"/>
    <w:rsid w:val="0030006A"/>
    <w:rsid w:val="00300922"/>
    <w:rsid w:val="00301A29"/>
    <w:rsid w:val="00304A12"/>
    <w:rsid w:val="00306B9F"/>
    <w:rsid w:val="00307CCA"/>
    <w:rsid w:val="00312118"/>
    <w:rsid w:val="00313307"/>
    <w:rsid w:val="0031379C"/>
    <w:rsid w:val="0031655A"/>
    <w:rsid w:val="00323379"/>
    <w:rsid w:val="003243B7"/>
    <w:rsid w:val="00325668"/>
    <w:rsid w:val="00326362"/>
    <w:rsid w:val="003276C9"/>
    <w:rsid w:val="00327851"/>
    <w:rsid w:val="00327EED"/>
    <w:rsid w:val="00333F25"/>
    <w:rsid w:val="00334CBA"/>
    <w:rsid w:val="00336476"/>
    <w:rsid w:val="003377E8"/>
    <w:rsid w:val="003394A6"/>
    <w:rsid w:val="00342252"/>
    <w:rsid w:val="00342DC5"/>
    <w:rsid w:val="00343C09"/>
    <w:rsid w:val="0034413D"/>
    <w:rsid w:val="003452F5"/>
    <w:rsid w:val="00346231"/>
    <w:rsid w:val="003509EA"/>
    <w:rsid w:val="0035151B"/>
    <w:rsid w:val="00351719"/>
    <w:rsid w:val="00353DAC"/>
    <w:rsid w:val="003545EA"/>
    <w:rsid w:val="00354A17"/>
    <w:rsid w:val="00357B14"/>
    <w:rsid w:val="00361352"/>
    <w:rsid w:val="00361898"/>
    <w:rsid w:val="0036219D"/>
    <w:rsid w:val="00363CB9"/>
    <w:rsid w:val="003650A5"/>
    <w:rsid w:val="003651CF"/>
    <w:rsid w:val="003656F4"/>
    <w:rsid w:val="00367217"/>
    <w:rsid w:val="003724F4"/>
    <w:rsid w:val="00374F3D"/>
    <w:rsid w:val="003754F0"/>
    <w:rsid w:val="0037574F"/>
    <w:rsid w:val="00376E67"/>
    <w:rsid w:val="0037762A"/>
    <w:rsid w:val="00381359"/>
    <w:rsid w:val="00381361"/>
    <w:rsid w:val="00382BD7"/>
    <w:rsid w:val="0038324C"/>
    <w:rsid w:val="003848D8"/>
    <w:rsid w:val="00385A10"/>
    <w:rsid w:val="00387313"/>
    <w:rsid w:val="0038768F"/>
    <w:rsid w:val="00391594"/>
    <w:rsid w:val="0039394F"/>
    <w:rsid w:val="003962BB"/>
    <w:rsid w:val="00396AEB"/>
    <w:rsid w:val="00397FF5"/>
    <w:rsid w:val="003A0269"/>
    <w:rsid w:val="003A32BE"/>
    <w:rsid w:val="003A32E4"/>
    <w:rsid w:val="003A4360"/>
    <w:rsid w:val="003A45C9"/>
    <w:rsid w:val="003A5BE8"/>
    <w:rsid w:val="003A5F5A"/>
    <w:rsid w:val="003A742B"/>
    <w:rsid w:val="003B0569"/>
    <w:rsid w:val="003B1297"/>
    <w:rsid w:val="003B3B74"/>
    <w:rsid w:val="003B5491"/>
    <w:rsid w:val="003B5E41"/>
    <w:rsid w:val="003B609B"/>
    <w:rsid w:val="003C0510"/>
    <w:rsid w:val="003C0942"/>
    <w:rsid w:val="003C28DC"/>
    <w:rsid w:val="003C3DBC"/>
    <w:rsid w:val="003C51C6"/>
    <w:rsid w:val="003C5540"/>
    <w:rsid w:val="003C7956"/>
    <w:rsid w:val="003C7DD1"/>
    <w:rsid w:val="003D152E"/>
    <w:rsid w:val="003D1821"/>
    <w:rsid w:val="003D4F61"/>
    <w:rsid w:val="003D520D"/>
    <w:rsid w:val="003D5629"/>
    <w:rsid w:val="003D7192"/>
    <w:rsid w:val="003E04F5"/>
    <w:rsid w:val="003E31F8"/>
    <w:rsid w:val="003E32CD"/>
    <w:rsid w:val="003E4BB2"/>
    <w:rsid w:val="003E584D"/>
    <w:rsid w:val="003F00B4"/>
    <w:rsid w:val="003F0557"/>
    <w:rsid w:val="003F1F2F"/>
    <w:rsid w:val="003F22EC"/>
    <w:rsid w:val="003F24AA"/>
    <w:rsid w:val="003F5B1B"/>
    <w:rsid w:val="00400FA5"/>
    <w:rsid w:val="0040281B"/>
    <w:rsid w:val="00402E93"/>
    <w:rsid w:val="00405206"/>
    <w:rsid w:val="004060E8"/>
    <w:rsid w:val="004064BA"/>
    <w:rsid w:val="00406808"/>
    <w:rsid w:val="004072B1"/>
    <w:rsid w:val="00410150"/>
    <w:rsid w:val="0041057B"/>
    <w:rsid w:val="0041279A"/>
    <w:rsid w:val="00412B3A"/>
    <w:rsid w:val="00412D0A"/>
    <w:rsid w:val="00414E3A"/>
    <w:rsid w:val="00415310"/>
    <w:rsid w:val="0041725E"/>
    <w:rsid w:val="00417B23"/>
    <w:rsid w:val="00417D75"/>
    <w:rsid w:val="004206FD"/>
    <w:rsid w:val="00420BA0"/>
    <w:rsid w:val="00420C09"/>
    <w:rsid w:val="004221B9"/>
    <w:rsid w:val="004231B9"/>
    <w:rsid w:val="00424FE5"/>
    <w:rsid w:val="00426E83"/>
    <w:rsid w:val="0042751C"/>
    <w:rsid w:val="00427601"/>
    <w:rsid w:val="0042793A"/>
    <w:rsid w:val="00430579"/>
    <w:rsid w:val="004309BA"/>
    <w:rsid w:val="00431FB5"/>
    <w:rsid w:val="004323A5"/>
    <w:rsid w:val="00435131"/>
    <w:rsid w:val="00435262"/>
    <w:rsid w:val="00436C9A"/>
    <w:rsid w:val="00437D5B"/>
    <w:rsid w:val="00437F99"/>
    <w:rsid w:val="004417BC"/>
    <w:rsid w:val="0044226C"/>
    <w:rsid w:val="00445638"/>
    <w:rsid w:val="00446301"/>
    <w:rsid w:val="004470E8"/>
    <w:rsid w:val="0044749D"/>
    <w:rsid w:val="0045163C"/>
    <w:rsid w:val="004525BC"/>
    <w:rsid w:val="00453FBA"/>
    <w:rsid w:val="00454370"/>
    <w:rsid w:val="00464067"/>
    <w:rsid w:val="004642AE"/>
    <w:rsid w:val="00464C36"/>
    <w:rsid w:val="00465171"/>
    <w:rsid w:val="00470608"/>
    <w:rsid w:val="00470705"/>
    <w:rsid w:val="00470B30"/>
    <w:rsid w:val="00472DF7"/>
    <w:rsid w:val="00474DA7"/>
    <w:rsid w:val="004758BC"/>
    <w:rsid w:val="004765DD"/>
    <w:rsid w:val="00480183"/>
    <w:rsid w:val="00480329"/>
    <w:rsid w:val="00481200"/>
    <w:rsid w:val="004816A5"/>
    <w:rsid w:val="004820A7"/>
    <w:rsid w:val="00483281"/>
    <w:rsid w:val="004832E7"/>
    <w:rsid w:val="0048795A"/>
    <w:rsid w:val="004900CB"/>
    <w:rsid w:val="004919FF"/>
    <w:rsid w:val="00492111"/>
    <w:rsid w:val="00492235"/>
    <w:rsid w:val="004935E7"/>
    <w:rsid w:val="00497102"/>
    <w:rsid w:val="004978AA"/>
    <w:rsid w:val="00497C08"/>
    <w:rsid w:val="00497FD9"/>
    <w:rsid w:val="004A2FA8"/>
    <w:rsid w:val="004A542A"/>
    <w:rsid w:val="004A5CD3"/>
    <w:rsid w:val="004A68C9"/>
    <w:rsid w:val="004A78E8"/>
    <w:rsid w:val="004B0BFE"/>
    <w:rsid w:val="004B0CFE"/>
    <w:rsid w:val="004B3226"/>
    <w:rsid w:val="004B4C6B"/>
    <w:rsid w:val="004B507B"/>
    <w:rsid w:val="004B54BD"/>
    <w:rsid w:val="004B63F7"/>
    <w:rsid w:val="004B76C0"/>
    <w:rsid w:val="004B7E61"/>
    <w:rsid w:val="004C02AE"/>
    <w:rsid w:val="004C15D1"/>
    <w:rsid w:val="004C2B9F"/>
    <w:rsid w:val="004C3BFB"/>
    <w:rsid w:val="004C5175"/>
    <w:rsid w:val="004C5B11"/>
    <w:rsid w:val="004C617F"/>
    <w:rsid w:val="004C62C5"/>
    <w:rsid w:val="004C6FC2"/>
    <w:rsid w:val="004C7FC1"/>
    <w:rsid w:val="004D0F85"/>
    <w:rsid w:val="004D18DD"/>
    <w:rsid w:val="004D2E5A"/>
    <w:rsid w:val="004D3129"/>
    <w:rsid w:val="004D6400"/>
    <w:rsid w:val="004D6D8D"/>
    <w:rsid w:val="004D7469"/>
    <w:rsid w:val="004E1C20"/>
    <w:rsid w:val="004E2CD4"/>
    <w:rsid w:val="004E31B0"/>
    <w:rsid w:val="004E369E"/>
    <w:rsid w:val="004E522D"/>
    <w:rsid w:val="004E54E9"/>
    <w:rsid w:val="004E6317"/>
    <w:rsid w:val="004E64AA"/>
    <w:rsid w:val="004F2461"/>
    <w:rsid w:val="004F2C15"/>
    <w:rsid w:val="004F2DDA"/>
    <w:rsid w:val="004F4A93"/>
    <w:rsid w:val="004F5D6B"/>
    <w:rsid w:val="004F5ED4"/>
    <w:rsid w:val="004F6EFE"/>
    <w:rsid w:val="005002C5"/>
    <w:rsid w:val="00500AE6"/>
    <w:rsid w:val="005014EA"/>
    <w:rsid w:val="00501587"/>
    <w:rsid w:val="00501879"/>
    <w:rsid w:val="005020A2"/>
    <w:rsid w:val="00502F4E"/>
    <w:rsid w:val="00503FB1"/>
    <w:rsid w:val="0050433E"/>
    <w:rsid w:val="00505DEB"/>
    <w:rsid w:val="0050643B"/>
    <w:rsid w:val="00506F58"/>
    <w:rsid w:val="0051089C"/>
    <w:rsid w:val="00511E95"/>
    <w:rsid w:val="00512831"/>
    <w:rsid w:val="00514DEB"/>
    <w:rsid w:val="00517DE4"/>
    <w:rsid w:val="00517F11"/>
    <w:rsid w:val="005214B6"/>
    <w:rsid w:val="005221E5"/>
    <w:rsid w:val="005222D6"/>
    <w:rsid w:val="0052259A"/>
    <w:rsid w:val="00523B6E"/>
    <w:rsid w:val="00523D16"/>
    <w:rsid w:val="00532773"/>
    <w:rsid w:val="00532D94"/>
    <w:rsid w:val="00534C4C"/>
    <w:rsid w:val="0053502E"/>
    <w:rsid w:val="00537552"/>
    <w:rsid w:val="00540174"/>
    <w:rsid w:val="005409B4"/>
    <w:rsid w:val="0054149C"/>
    <w:rsid w:val="0054278D"/>
    <w:rsid w:val="00543A8C"/>
    <w:rsid w:val="0054424C"/>
    <w:rsid w:val="005466F1"/>
    <w:rsid w:val="00547D91"/>
    <w:rsid w:val="0055003A"/>
    <w:rsid w:val="005534D1"/>
    <w:rsid w:val="00554005"/>
    <w:rsid w:val="005543C6"/>
    <w:rsid w:val="00554FE9"/>
    <w:rsid w:val="00555B88"/>
    <w:rsid w:val="00555BC9"/>
    <w:rsid w:val="005573F6"/>
    <w:rsid w:val="005619A5"/>
    <w:rsid w:val="005648FA"/>
    <w:rsid w:val="00565745"/>
    <w:rsid w:val="0056649C"/>
    <w:rsid w:val="005668DF"/>
    <w:rsid w:val="00571AC6"/>
    <w:rsid w:val="005725CB"/>
    <w:rsid w:val="005731D9"/>
    <w:rsid w:val="00573383"/>
    <w:rsid w:val="00573BC0"/>
    <w:rsid w:val="005754C3"/>
    <w:rsid w:val="00576715"/>
    <w:rsid w:val="005806F4"/>
    <w:rsid w:val="00580CA3"/>
    <w:rsid w:val="00581ED2"/>
    <w:rsid w:val="0058360E"/>
    <w:rsid w:val="00583622"/>
    <w:rsid w:val="005843C7"/>
    <w:rsid w:val="00586964"/>
    <w:rsid w:val="00587643"/>
    <w:rsid w:val="005908D7"/>
    <w:rsid w:val="00590BD6"/>
    <w:rsid w:val="00592270"/>
    <w:rsid w:val="00593846"/>
    <w:rsid w:val="00593B04"/>
    <w:rsid w:val="00595326"/>
    <w:rsid w:val="00595A07"/>
    <w:rsid w:val="0059716A"/>
    <w:rsid w:val="00597F6B"/>
    <w:rsid w:val="005A0781"/>
    <w:rsid w:val="005A2B58"/>
    <w:rsid w:val="005A35B0"/>
    <w:rsid w:val="005A3764"/>
    <w:rsid w:val="005A44A2"/>
    <w:rsid w:val="005A4D08"/>
    <w:rsid w:val="005A538B"/>
    <w:rsid w:val="005A604E"/>
    <w:rsid w:val="005A799A"/>
    <w:rsid w:val="005A7AAA"/>
    <w:rsid w:val="005B1A6F"/>
    <w:rsid w:val="005B2950"/>
    <w:rsid w:val="005B2D41"/>
    <w:rsid w:val="005B467C"/>
    <w:rsid w:val="005B530A"/>
    <w:rsid w:val="005B5339"/>
    <w:rsid w:val="005C125D"/>
    <w:rsid w:val="005C155E"/>
    <w:rsid w:val="005C227D"/>
    <w:rsid w:val="005C5553"/>
    <w:rsid w:val="005C78A9"/>
    <w:rsid w:val="005D3FCE"/>
    <w:rsid w:val="005D4FF2"/>
    <w:rsid w:val="005D5CB6"/>
    <w:rsid w:val="005D6BB8"/>
    <w:rsid w:val="005E04CF"/>
    <w:rsid w:val="005E0B7D"/>
    <w:rsid w:val="005E10CB"/>
    <w:rsid w:val="005E1754"/>
    <w:rsid w:val="005E36EB"/>
    <w:rsid w:val="005E3FC0"/>
    <w:rsid w:val="005E4DE6"/>
    <w:rsid w:val="005E7AD3"/>
    <w:rsid w:val="005E7B87"/>
    <w:rsid w:val="005E7EC2"/>
    <w:rsid w:val="005F05E0"/>
    <w:rsid w:val="005F15FE"/>
    <w:rsid w:val="005F2CC9"/>
    <w:rsid w:val="005F4E01"/>
    <w:rsid w:val="005F6136"/>
    <w:rsid w:val="005F6EEA"/>
    <w:rsid w:val="005F799D"/>
    <w:rsid w:val="006005E7"/>
    <w:rsid w:val="0060182F"/>
    <w:rsid w:val="00601E0A"/>
    <w:rsid w:val="00602377"/>
    <w:rsid w:val="006026D2"/>
    <w:rsid w:val="00604A06"/>
    <w:rsid w:val="006057B1"/>
    <w:rsid w:val="00605A82"/>
    <w:rsid w:val="00606EC6"/>
    <w:rsid w:val="006103B8"/>
    <w:rsid w:val="00610ED1"/>
    <w:rsid w:val="00612D8A"/>
    <w:rsid w:val="00615FC3"/>
    <w:rsid w:val="00617959"/>
    <w:rsid w:val="00617CED"/>
    <w:rsid w:val="00620563"/>
    <w:rsid w:val="0062182A"/>
    <w:rsid w:val="006249AF"/>
    <w:rsid w:val="00625FB5"/>
    <w:rsid w:val="00626390"/>
    <w:rsid w:val="0062660F"/>
    <w:rsid w:val="006300AE"/>
    <w:rsid w:val="00630FDD"/>
    <w:rsid w:val="00631623"/>
    <w:rsid w:val="00631E6D"/>
    <w:rsid w:val="00633F1D"/>
    <w:rsid w:val="006356AB"/>
    <w:rsid w:val="006361C0"/>
    <w:rsid w:val="00636932"/>
    <w:rsid w:val="00642CF9"/>
    <w:rsid w:val="00643358"/>
    <w:rsid w:val="0064537F"/>
    <w:rsid w:val="00646A4A"/>
    <w:rsid w:val="006502C8"/>
    <w:rsid w:val="006505DB"/>
    <w:rsid w:val="00650D86"/>
    <w:rsid w:val="00654577"/>
    <w:rsid w:val="006551D0"/>
    <w:rsid w:val="00655E37"/>
    <w:rsid w:val="00656046"/>
    <w:rsid w:val="0066194A"/>
    <w:rsid w:val="00661975"/>
    <w:rsid w:val="00661C5F"/>
    <w:rsid w:val="00662CB5"/>
    <w:rsid w:val="00663DDE"/>
    <w:rsid w:val="00663E7F"/>
    <w:rsid w:val="00666581"/>
    <w:rsid w:val="00666F2E"/>
    <w:rsid w:val="00667414"/>
    <w:rsid w:val="0067242E"/>
    <w:rsid w:val="0067261D"/>
    <w:rsid w:val="00673BE6"/>
    <w:rsid w:val="00674054"/>
    <w:rsid w:val="00674A68"/>
    <w:rsid w:val="00676704"/>
    <w:rsid w:val="006768F7"/>
    <w:rsid w:val="00677A18"/>
    <w:rsid w:val="00677AE1"/>
    <w:rsid w:val="00677D05"/>
    <w:rsid w:val="006812C5"/>
    <w:rsid w:val="00682CDD"/>
    <w:rsid w:val="00684229"/>
    <w:rsid w:val="00685DA0"/>
    <w:rsid w:val="00685EEA"/>
    <w:rsid w:val="00686100"/>
    <w:rsid w:val="0068760C"/>
    <w:rsid w:val="00691376"/>
    <w:rsid w:val="006914BF"/>
    <w:rsid w:val="00693A0B"/>
    <w:rsid w:val="00695EB4"/>
    <w:rsid w:val="00696B6F"/>
    <w:rsid w:val="006A02C8"/>
    <w:rsid w:val="006A03E7"/>
    <w:rsid w:val="006A0BC6"/>
    <w:rsid w:val="006A29A7"/>
    <w:rsid w:val="006A47F9"/>
    <w:rsid w:val="006A5AF9"/>
    <w:rsid w:val="006A785A"/>
    <w:rsid w:val="006B4DAA"/>
    <w:rsid w:val="006B5F2F"/>
    <w:rsid w:val="006B60E2"/>
    <w:rsid w:val="006B762C"/>
    <w:rsid w:val="006B78C9"/>
    <w:rsid w:val="006C118E"/>
    <w:rsid w:val="006C1F3E"/>
    <w:rsid w:val="006C483E"/>
    <w:rsid w:val="006C690B"/>
    <w:rsid w:val="006C7425"/>
    <w:rsid w:val="006D12CD"/>
    <w:rsid w:val="006D5348"/>
    <w:rsid w:val="006D6914"/>
    <w:rsid w:val="006D7992"/>
    <w:rsid w:val="006E0282"/>
    <w:rsid w:val="006E1473"/>
    <w:rsid w:val="006E2434"/>
    <w:rsid w:val="006E2EAE"/>
    <w:rsid w:val="006E437C"/>
    <w:rsid w:val="006E5DB2"/>
    <w:rsid w:val="006E6485"/>
    <w:rsid w:val="006F0635"/>
    <w:rsid w:val="006F3782"/>
    <w:rsid w:val="006F42C9"/>
    <w:rsid w:val="006F4EBA"/>
    <w:rsid w:val="0070007C"/>
    <w:rsid w:val="00703249"/>
    <w:rsid w:val="00703A31"/>
    <w:rsid w:val="007043C8"/>
    <w:rsid w:val="00706EE0"/>
    <w:rsid w:val="00710E1F"/>
    <w:rsid w:val="007116ED"/>
    <w:rsid w:val="007124B1"/>
    <w:rsid w:val="007128BE"/>
    <w:rsid w:val="007134AD"/>
    <w:rsid w:val="0071355E"/>
    <w:rsid w:val="00713EB6"/>
    <w:rsid w:val="00714E08"/>
    <w:rsid w:val="007164EB"/>
    <w:rsid w:val="00720537"/>
    <w:rsid w:val="007209CA"/>
    <w:rsid w:val="00722EC5"/>
    <w:rsid w:val="007234F2"/>
    <w:rsid w:val="007249EC"/>
    <w:rsid w:val="00725289"/>
    <w:rsid w:val="007263EB"/>
    <w:rsid w:val="0072705F"/>
    <w:rsid w:val="0072706A"/>
    <w:rsid w:val="00730FB7"/>
    <w:rsid w:val="00731114"/>
    <w:rsid w:val="0073187A"/>
    <w:rsid w:val="00731CFC"/>
    <w:rsid w:val="007329CB"/>
    <w:rsid w:val="007351B3"/>
    <w:rsid w:val="00735F67"/>
    <w:rsid w:val="00736420"/>
    <w:rsid w:val="00737E63"/>
    <w:rsid w:val="0074052A"/>
    <w:rsid w:val="0074142F"/>
    <w:rsid w:val="0074211D"/>
    <w:rsid w:val="00742821"/>
    <w:rsid w:val="00743548"/>
    <w:rsid w:val="00744550"/>
    <w:rsid w:val="00745043"/>
    <w:rsid w:val="00745D80"/>
    <w:rsid w:val="00746AEC"/>
    <w:rsid w:val="007564D8"/>
    <w:rsid w:val="00760668"/>
    <w:rsid w:val="00763BBE"/>
    <w:rsid w:val="007648F5"/>
    <w:rsid w:val="00765B2F"/>
    <w:rsid w:val="00766E70"/>
    <w:rsid w:val="00770160"/>
    <w:rsid w:val="007716ED"/>
    <w:rsid w:val="007738A4"/>
    <w:rsid w:val="00775158"/>
    <w:rsid w:val="007764B5"/>
    <w:rsid w:val="00776606"/>
    <w:rsid w:val="00777C9C"/>
    <w:rsid w:val="007815A3"/>
    <w:rsid w:val="00781FC4"/>
    <w:rsid w:val="0078215C"/>
    <w:rsid w:val="00784969"/>
    <w:rsid w:val="007858CE"/>
    <w:rsid w:val="007863BB"/>
    <w:rsid w:val="007870F1"/>
    <w:rsid w:val="0078776B"/>
    <w:rsid w:val="00787B33"/>
    <w:rsid w:val="00791323"/>
    <w:rsid w:val="00791E1C"/>
    <w:rsid w:val="00792781"/>
    <w:rsid w:val="0079536C"/>
    <w:rsid w:val="007958C1"/>
    <w:rsid w:val="00797ABA"/>
    <w:rsid w:val="00797D87"/>
    <w:rsid w:val="00797DFA"/>
    <w:rsid w:val="007A13FE"/>
    <w:rsid w:val="007A1818"/>
    <w:rsid w:val="007A19F2"/>
    <w:rsid w:val="007A2D43"/>
    <w:rsid w:val="007A606E"/>
    <w:rsid w:val="007A6CE2"/>
    <w:rsid w:val="007A6DB5"/>
    <w:rsid w:val="007A7024"/>
    <w:rsid w:val="007A74B7"/>
    <w:rsid w:val="007B1A1A"/>
    <w:rsid w:val="007B26E3"/>
    <w:rsid w:val="007B3E1B"/>
    <w:rsid w:val="007B5512"/>
    <w:rsid w:val="007B5F02"/>
    <w:rsid w:val="007B792A"/>
    <w:rsid w:val="007B7DBE"/>
    <w:rsid w:val="007C1B63"/>
    <w:rsid w:val="007C3F20"/>
    <w:rsid w:val="007C6A67"/>
    <w:rsid w:val="007C788A"/>
    <w:rsid w:val="007D09DF"/>
    <w:rsid w:val="007D27A3"/>
    <w:rsid w:val="007D2F75"/>
    <w:rsid w:val="007D44FF"/>
    <w:rsid w:val="007D46EC"/>
    <w:rsid w:val="007D5A38"/>
    <w:rsid w:val="007D5F88"/>
    <w:rsid w:val="007D7112"/>
    <w:rsid w:val="007E113F"/>
    <w:rsid w:val="007E28DB"/>
    <w:rsid w:val="007E304F"/>
    <w:rsid w:val="007E4404"/>
    <w:rsid w:val="007E514B"/>
    <w:rsid w:val="007E5167"/>
    <w:rsid w:val="007E5CD1"/>
    <w:rsid w:val="007E719D"/>
    <w:rsid w:val="007E7F2F"/>
    <w:rsid w:val="007F24AF"/>
    <w:rsid w:val="007F29B5"/>
    <w:rsid w:val="007F2F1A"/>
    <w:rsid w:val="007F4745"/>
    <w:rsid w:val="007F49EC"/>
    <w:rsid w:val="007F509C"/>
    <w:rsid w:val="007F6573"/>
    <w:rsid w:val="007F6B53"/>
    <w:rsid w:val="007F7A54"/>
    <w:rsid w:val="00801B78"/>
    <w:rsid w:val="00801C88"/>
    <w:rsid w:val="00802B00"/>
    <w:rsid w:val="008036F9"/>
    <w:rsid w:val="00810255"/>
    <w:rsid w:val="008105C2"/>
    <w:rsid w:val="008116FA"/>
    <w:rsid w:val="00814157"/>
    <w:rsid w:val="00814DD5"/>
    <w:rsid w:val="0081557F"/>
    <w:rsid w:val="00816770"/>
    <w:rsid w:val="0081677D"/>
    <w:rsid w:val="00827CDF"/>
    <w:rsid w:val="008303D0"/>
    <w:rsid w:val="008303E4"/>
    <w:rsid w:val="00831006"/>
    <w:rsid w:val="00831A86"/>
    <w:rsid w:val="00831A90"/>
    <w:rsid w:val="00832715"/>
    <w:rsid w:val="0083647B"/>
    <w:rsid w:val="00836616"/>
    <w:rsid w:val="00837BFB"/>
    <w:rsid w:val="00840328"/>
    <w:rsid w:val="008409A5"/>
    <w:rsid w:val="00841EC7"/>
    <w:rsid w:val="00842490"/>
    <w:rsid w:val="00842B8E"/>
    <w:rsid w:val="00843F33"/>
    <w:rsid w:val="0084480A"/>
    <w:rsid w:val="0084570E"/>
    <w:rsid w:val="008457FB"/>
    <w:rsid w:val="00846065"/>
    <w:rsid w:val="008462E5"/>
    <w:rsid w:val="00846FBC"/>
    <w:rsid w:val="00847CA7"/>
    <w:rsid w:val="00850FCF"/>
    <w:rsid w:val="008514C7"/>
    <w:rsid w:val="00851AAA"/>
    <w:rsid w:val="008528AC"/>
    <w:rsid w:val="008547CF"/>
    <w:rsid w:val="008579DF"/>
    <w:rsid w:val="00860387"/>
    <w:rsid w:val="00860AD5"/>
    <w:rsid w:val="00860BAB"/>
    <w:rsid w:val="0086111D"/>
    <w:rsid w:val="0086118D"/>
    <w:rsid w:val="00861279"/>
    <w:rsid w:val="008657D3"/>
    <w:rsid w:val="00866843"/>
    <w:rsid w:val="00866B3A"/>
    <w:rsid w:val="00867E59"/>
    <w:rsid w:val="00871986"/>
    <w:rsid w:val="00872012"/>
    <w:rsid w:val="0087280E"/>
    <w:rsid w:val="00874C9C"/>
    <w:rsid w:val="00874D1D"/>
    <w:rsid w:val="008759BD"/>
    <w:rsid w:val="00876FF1"/>
    <w:rsid w:val="0088019B"/>
    <w:rsid w:val="00881B5A"/>
    <w:rsid w:val="00882098"/>
    <w:rsid w:val="0088224A"/>
    <w:rsid w:val="00883553"/>
    <w:rsid w:val="00883558"/>
    <w:rsid w:val="00884144"/>
    <w:rsid w:val="00885E12"/>
    <w:rsid w:val="0088619E"/>
    <w:rsid w:val="00887600"/>
    <w:rsid w:val="00891C25"/>
    <w:rsid w:val="008923BD"/>
    <w:rsid w:val="00893E26"/>
    <w:rsid w:val="00894502"/>
    <w:rsid w:val="00896F2C"/>
    <w:rsid w:val="008A4D73"/>
    <w:rsid w:val="008A59D1"/>
    <w:rsid w:val="008A6FDD"/>
    <w:rsid w:val="008A7EE5"/>
    <w:rsid w:val="008B014D"/>
    <w:rsid w:val="008B0C15"/>
    <w:rsid w:val="008B1D6E"/>
    <w:rsid w:val="008B22CD"/>
    <w:rsid w:val="008B2A72"/>
    <w:rsid w:val="008B2E1A"/>
    <w:rsid w:val="008B41DE"/>
    <w:rsid w:val="008B4704"/>
    <w:rsid w:val="008B7065"/>
    <w:rsid w:val="008C077E"/>
    <w:rsid w:val="008C14BC"/>
    <w:rsid w:val="008C1543"/>
    <w:rsid w:val="008C1C64"/>
    <w:rsid w:val="008C1F5C"/>
    <w:rsid w:val="008C2285"/>
    <w:rsid w:val="008C2DEA"/>
    <w:rsid w:val="008C36CB"/>
    <w:rsid w:val="008C47CA"/>
    <w:rsid w:val="008C725E"/>
    <w:rsid w:val="008C78B5"/>
    <w:rsid w:val="008C7AF5"/>
    <w:rsid w:val="008D10AD"/>
    <w:rsid w:val="008D15E0"/>
    <w:rsid w:val="008D737A"/>
    <w:rsid w:val="008D7E7C"/>
    <w:rsid w:val="008E216F"/>
    <w:rsid w:val="008E2E09"/>
    <w:rsid w:val="008E385A"/>
    <w:rsid w:val="008E4117"/>
    <w:rsid w:val="008E4DCC"/>
    <w:rsid w:val="008E6BED"/>
    <w:rsid w:val="008E7747"/>
    <w:rsid w:val="008F06F5"/>
    <w:rsid w:val="008F1C23"/>
    <w:rsid w:val="008F2348"/>
    <w:rsid w:val="008F24B1"/>
    <w:rsid w:val="008F3437"/>
    <w:rsid w:val="008F3C9B"/>
    <w:rsid w:val="008F6A90"/>
    <w:rsid w:val="0090138F"/>
    <w:rsid w:val="00901585"/>
    <w:rsid w:val="00903175"/>
    <w:rsid w:val="009040EF"/>
    <w:rsid w:val="00904C5E"/>
    <w:rsid w:val="00907AF1"/>
    <w:rsid w:val="0091132A"/>
    <w:rsid w:val="00911714"/>
    <w:rsid w:val="00911958"/>
    <w:rsid w:val="00912EA5"/>
    <w:rsid w:val="00914070"/>
    <w:rsid w:val="00917991"/>
    <w:rsid w:val="00917C1E"/>
    <w:rsid w:val="00922C76"/>
    <w:rsid w:val="009232D2"/>
    <w:rsid w:val="00923EC1"/>
    <w:rsid w:val="0092464F"/>
    <w:rsid w:val="00924925"/>
    <w:rsid w:val="00924F88"/>
    <w:rsid w:val="00925447"/>
    <w:rsid w:val="00926CDE"/>
    <w:rsid w:val="00927877"/>
    <w:rsid w:val="00927E13"/>
    <w:rsid w:val="009326C5"/>
    <w:rsid w:val="0093326B"/>
    <w:rsid w:val="00933802"/>
    <w:rsid w:val="00936D84"/>
    <w:rsid w:val="00937ABF"/>
    <w:rsid w:val="009400FF"/>
    <w:rsid w:val="00940A6A"/>
    <w:rsid w:val="00941F03"/>
    <w:rsid w:val="00942641"/>
    <w:rsid w:val="00942B75"/>
    <w:rsid w:val="009433C4"/>
    <w:rsid w:val="00944998"/>
    <w:rsid w:val="00945206"/>
    <w:rsid w:val="009455D5"/>
    <w:rsid w:val="00946EAD"/>
    <w:rsid w:val="00947747"/>
    <w:rsid w:val="00947C07"/>
    <w:rsid w:val="00950523"/>
    <w:rsid w:val="00950904"/>
    <w:rsid w:val="0095195A"/>
    <w:rsid w:val="0095223C"/>
    <w:rsid w:val="0095278D"/>
    <w:rsid w:val="0095381D"/>
    <w:rsid w:val="00953AD4"/>
    <w:rsid w:val="009550E3"/>
    <w:rsid w:val="009553CF"/>
    <w:rsid w:val="00955905"/>
    <w:rsid w:val="00955BDC"/>
    <w:rsid w:val="009577C7"/>
    <w:rsid w:val="009577F7"/>
    <w:rsid w:val="0096228C"/>
    <w:rsid w:val="00963997"/>
    <w:rsid w:val="00963BCC"/>
    <w:rsid w:val="00965F71"/>
    <w:rsid w:val="00970793"/>
    <w:rsid w:val="00974189"/>
    <w:rsid w:val="009741D7"/>
    <w:rsid w:val="009768A7"/>
    <w:rsid w:val="00977D97"/>
    <w:rsid w:val="00981775"/>
    <w:rsid w:val="00983462"/>
    <w:rsid w:val="00983A9D"/>
    <w:rsid w:val="00984262"/>
    <w:rsid w:val="009844D7"/>
    <w:rsid w:val="00985017"/>
    <w:rsid w:val="009860CC"/>
    <w:rsid w:val="009867D4"/>
    <w:rsid w:val="009877C4"/>
    <w:rsid w:val="00990189"/>
    <w:rsid w:val="00994103"/>
    <w:rsid w:val="00995265"/>
    <w:rsid w:val="00996394"/>
    <w:rsid w:val="00997925"/>
    <w:rsid w:val="00997955"/>
    <w:rsid w:val="00997E5D"/>
    <w:rsid w:val="009A0491"/>
    <w:rsid w:val="009A27A5"/>
    <w:rsid w:val="009A3265"/>
    <w:rsid w:val="009A34F0"/>
    <w:rsid w:val="009A5625"/>
    <w:rsid w:val="009A6A52"/>
    <w:rsid w:val="009A6D3D"/>
    <w:rsid w:val="009A6E9C"/>
    <w:rsid w:val="009B069F"/>
    <w:rsid w:val="009B154E"/>
    <w:rsid w:val="009B1BE4"/>
    <w:rsid w:val="009B202F"/>
    <w:rsid w:val="009B231E"/>
    <w:rsid w:val="009B275E"/>
    <w:rsid w:val="009B331D"/>
    <w:rsid w:val="009B5485"/>
    <w:rsid w:val="009B6686"/>
    <w:rsid w:val="009C17FD"/>
    <w:rsid w:val="009C1F48"/>
    <w:rsid w:val="009C2D4A"/>
    <w:rsid w:val="009C2F64"/>
    <w:rsid w:val="009C3369"/>
    <w:rsid w:val="009C389B"/>
    <w:rsid w:val="009C4F06"/>
    <w:rsid w:val="009D138D"/>
    <w:rsid w:val="009D22FE"/>
    <w:rsid w:val="009D231A"/>
    <w:rsid w:val="009D3A7B"/>
    <w:rsid w:val="009D5759"/>
    <w:rsid w:val="009D59A1"/>
    <w:rsid w:val="009E0283"/>
    <w:rsid w:val="009E09BB"/>
    <w:rsid w:val="009E1534"/>
    <w:rsid w:val="009E3432"/>
    <w:rsid w:val="009E3B26"/>
    <w:rsid w:val="009E4320"/>
    <w:rsid w:val="009E641E"/>
    <w:rsid w:val="009E6C56"/>
    <w:rsid w:val="009E723D"/>
    <w:rsid w:val="009F0CD7"/>
    <w:rsid w:val="009F1568"/>
    <w:rsid w:val="009F2015"/>
    <w:rsid w:val="009F441F"/>
    <w:rsid w:val="009F6CCD"/>
    <w:rsid w:val="009F7824"/>
    <w:rsid w:val="009F7FDF"/>
    <w:rsid w:val="00A01D28"/>
    <w:rsid w:val="00A026AD"/>
    <w:rsid w:val="00A0703E"/>
    <w:rsid w:val="00A07BD9"/>
    <w:rsid w:val="00A10AD7"/>
    <w:rsid w:val="00A11211"/>
    <w:rsid w:val="00A11575"/>
    <w:rsid w:val="00A11B4B"/>
    <w:rsid w:val="00A11F89"/>
    <w:rsid w:val="00A12269"/>
    <w:rsid w:val="00A12E14"/>
    <w:rsid w:val="00A1318F"/>
    <w:rsid w:val="00A13FC3"/>
    <w:rsid w:val="00A1512C"/>
    <w:rsid w:val="00A1529E"/>
    <w:rsid w:val="00A16513"/>
    <w:rsid w:val="00A22467"/>
    <w:rsid w:val="00A2361D"/>
    <w:rsid w:val="00A23F79"/>
    <w:rsid w:val="00A2759C"/>
    <w:rsid w:val="00A308FC"/>
    <w:rsid w:val="00A30CB4"/>
    <w:rsid w:val="00A316CB"/>
    <w:rsid w:val="00A35EEE"/>
    <w:rsid w:val="00A3636B"/>
    <w:rsid w:val="00A368E2"/>
    <w:rsid w:val="00A36DCD"/>
    <w:rsid w:val="00A40D0A"/>
    <w:rsid w:val="00A41794"/>
    <w:rsid w:val="00A433CE"/>
    <w:rsid w:val="00A43F2E"/>
    <w:rsid w:val="00A442CD"/>
    <w:rsid w:val="00A45609"/>
    <w:rsid w:val="00A469A8"/>
    <w:rsid w:val="00A5258B"/>
    <w:rsid w:val="00A52C3E"/>
    <w:rsid w:val="00A542E4"/>
    <w:rsid w:val="00A54684"/>
    <w:rsid w:val="00A561F5"/>
    <w:rsid w:val="00A57438"/>
    <w:rsid w:val="00A614A5"/>
    <w:rsid w:val="00A6227F"/>
    <w:rsid w:val="00A64940"/>
    <w:rsid w:val="00A64D32"/>
    <w:rsid w:val="00A67567"/>
    <w:rsid w:val="00A703DA"/>
    <w:rsid w:val="00A70CC8"/>
    <w:rsid w:val="00A80E97"/>
    <w:rsid w:val="00A82135"/>
    <w:rsid w:val="00A8366B"/>
    <w:rsid w:val="00A83947"/>
    <w:rsid w:val="00A83F34"/>
    <w:rsid w:val="00A85745"/>
    <w:rsid w:val="00A86964"/>
    <w:rsid w:val="00A86DA6"/>
    <w:rsid w:val="00A87A0E"/>
    <w:rsid w:val="00A910FF"/>
    <w:rsid w:val="00A919ED"/>
    <w:rsid w:val="00A91B9B"/>
    <w:rsid w:val="00A92514"/>
    <w:rsid w:val="00A93080"/>
    <w:rsid w:val="00A942CE"/>
    <w:rsid w:val="00A968F1"/>
    <w:rsid w:val="00A97692"/>
    <w:rsid w:val="00AA08F3"/>
    <w:rsid w:val="00AA3AD1"/>
    <w:rsid w:val="00AA3B8F"/>
    <w:rsid w:val="00AA481A"/>
    <w:rsid w:val="00AA6692"/>
    <w:rsid w:val="00AA7181"/>
    <w:rsid w:val="00AB1088"/>
    <w:rsid w:val="00AB37C7"/>
    <w:rsid w:val="00AB3B4D"/>
    <w:rsid w:val="00AB3E38"/>
    <w:rsid w:val="00AB648A"/>
    <w:rsid w:val="00AC294F"/>
    <w:rsid w:val="00AC2E32"/>
    <w:rsid w:val="00AC519A"/>
    <w:rsid w:val="00AD1971"/>
    <w:rsid w:val="00AD1EA8"/>
    <w:rsid w:val="00AD204D"/>
    <w:rsid w:val="00AD315C"/>
    <w:rsid w:val="00AD57D2"/>
    <w:rsid w:val="00AE1CC3"/>
    <w:rsid w:val="00AE42F0"/>
    <w:rsid w:val="00AE4E07"/>
    <w:rsid w:val="00AE63A1"/>
    <w:rsid w:val="00AE71B7"/>
    <w:rsid w:val="00AE78D9"/>
    <w:rsid w:val="00AE7D37"/>
    <w:rsid w:val="00AE7FE3"/>
    <w:rsid w:val="00AF0B68"/>
    <w:rsid w:val="00AF0ED5"/>
    <w:rsid w:val="00AF1B37"/>
    <w:rsid w:val="00AF239A"/>
    <w:rsid w:val="00AF331B"/>
    <w:rsid w:val="00AF4B0F"/>
    <w:rsid w:val="00AF4C04"/>
    <w:rsid w:val="00AF4E0E"/>
    <w:rsid w:val="00AF56FC"/>
    <w:rsid w:val="00AF6C6E"/>
    <w:rsid w:val="00AF7512"/>
    <w:rsid w:val="00B00D54"/>
    <w:rsid w:val="00B00DC4"/>
    <w:rsid w:val="00B037BD"/>
    <w:rsid w:val="00B11079"/>
    <w:rsid w:val="00B120A9"/>
    <w:rsid w:val="00B12C62"/>
    <w:rsid w:val="00B138C6"/>
    <w:rsid w:val="00B16C67"/>
    <w:rsid w:val="00B21227"/>
    <w:rsid w:val="00B2405A"/>
    <w:rsid w:val="00B24BF6"/>
    <w:rsid w:val="00B25BFF"/>
    <w:rsid w:val="00B2746B"/>
    <w:rsid w:val="00B276C5"/>
    <w:rsid w:val="00B27881"/>
    <w:rsid w:val="00B30DCF"/>
    <w:rsid w:val="00B31505"/>
    <w:rsid w:val="00B31888"/>
    <w:rsid w:val="00B32014"/>
    <w:rsid w:val="00B33BEF"/>
    <w:rsid w:val="00B34493"/>
    <w:rsid w:val="00B36B6D"/>
    <w:rsid w:val="00B41A23"/>
    <w:rsid w:val="00B42888"/>
    <w:rsid w:val="00B436DD"/>
    <w:rsid w:val="00B44034"/>
    <w:rsid w:val="00B44E91"/>
    <w:rsid w:val="00B456D8"/>
    <w:rsid w:val="00B45CBB"/>
    <w:rsid w:val="00B468D1"/>
    <w:rsid w:val="00B47C96"/>
    <w:rsid w:val="00B526B9"/>
    <w:rsid w:val="00B52ED1"/>
    <w:rsid w:val="00B5714C"/>
    <w:rsid w:val="00B607B7"/>
    <w:rsid w:val="00B607C3"/>
    <w:rsid w:val="00B608B3"/>
    <w:rsid w:val="00B61477"/>
    <w:rsid w:val="00B6178F"/>
    <w:rsid w:val="00B62CE9"/>
    <w:rsid w:val="00B64D4C"/>
    <w:rsid w:val="00B65EDB"/>
    <w:rsid w:val="00B66BCC"/>
    <w:rsid w:val="00B700C9"/>
    <w:rsid w:val="00B712AF"/>
    <w:rsid w:val="00B71E8C"/>
    <w:rsid w:val="00B7246A"/>
    <w:rsid w:val="00B73BB9"/>
    <w:rsid w:val="00B751E2"/>
    <w:rsid w:val="00B76CD4"/>
    <w:rsid w:val="00B76F40"/>
    <w:rsid w:val="00B77DFA"/>
    <w:rsid w:val="00B812E4"/>
    <w:rsid w:val="00B81C37"/>
    <w:rsid w:val="00B82374"/>
    <w:rsid w:val="00B835EB"/>
    <w:rsid w:val="00B867C7"/>
    <w:rsid w:val="00B86A72"/>
    <w:rsid w:val="00B8783F"/>
    <w:rsid w:val="00B87991"/>
    <w:rsid w:val="00B91927"/>
    <w:rsid w:val="00B91DBA"/>
    <w:rsid w:val="00B95978"/>
    <w:rsid w:val="00B9660D"/>
    <w:rsid w:val="00B9712C"/>
    <w:rsid w:val="00BA08E9"/>
    <w:rsid w:val="00BA09A0"/>
    <w:rsid w:val="00BA1047"/>
    <w:rsid w:val="00BA1ACA"/>
    <w:rsid w:val="00BA221E"/>
    <w:rsid w:val="00BA2B07"/>
    <w:rsid w:val="00BA2D33"/>
    <w:rsid w:val="00BA2DF8"/>
    <w:rsid w:val="00BA3180"/>
    <w:rsid w:val="00BA33B4"/>
    <w:rsid w:val="00BA38D7"/>
    <w:rsid w:val="00BA3B99"/>
    <w:rsid w:val="00BA4E66"/>
    <w:rsid w:val="00BA4E95"/>
    <w:rsid w:val="00BA5AE7"/>
    <w:rsid w:val="00BA726D"/>
    <w:rsid w:val="00BB0B38"/>
    <w:rsid w:val="00BB1297"/>
    <w:rsid w:val="00BB2B95"/>
    <w:rsid w:val="00BB2E56"/>
    <w:rsid w:val="00BB3671"/>
    <w:rsid w:val="00BB3EC7"/>
    <w:rsid w:val="00BB45F0"/>
    <w:rsid w:val="00BB788E"/>
    <w:rsid w:val="00BC0573"/>
    <w:rsid w:val="00BC05C2"/>
    <w:rsid w:val="00BC1514"/>
    <w:rsid w:val="00BC3F07"/>
    <w:rsid w:val="00BC4A89"/>
    <w:rsid w:val="00BC522C"/>
    <w:rsid w:val="00BC5FD6"/>
    <w:rsid w:val="00BD00A6"/>
    <w:rsid w:val="00BD02D1"/>
    <w:rsid w:val="00BD0FAE"/>
    <w:rsid w:val="00BD2660"/>
    <w:rsid w:val="00BD2F4C"/>
    <w:rsid w:val="00BD43BE"/>
    <w:rsid w:val="00BD50ED"/>
    <w:rsid w:val="00BD5AC4"/>
    <w:rsid w:val="00BD74ED"/>
    <w:rsid w:val="00BD7696"/>
    <w:rsid w:val="00BE0F81"/>
    <w:rsid w:val="00BE16BB"/>
    <w:rsid w:val="00BE2F8F"/>
    <w:rsid w:val="00BE6B94"/>
    <w:rsid w:val="00BE78D4"/>
    <w:rsid w:val="00BF1A7F"/>
    <w:rsid w:val="00BF5671"/>
    <w:rsid w:val="00BF7E68"/>
    <w:rsid w:val="00C02BB2"/>
    <w:rsid w:val="00C04270"/>
    <w:rsid w:val="00C04496"/>
    <w:rsid w:val="00C04E1C"/>
    <w:rsid w:val="00C0670F"/>
    <w:rsid w:val="00C0745F"/>
    <w:rsid w:val="00C10B1A"/>
    <w:rsid w:val="00C114CF"/>
    <w:rsid w:val="00C1243E"/>
    <w:rsid w:val="00C141B4"/>
    <w:rsid w:val="00C14B66"/>
    <w:rsid w:val="00C1589E"/>
    <w:rsid w:val="00C17619"/>
    <w:rsid w:val="00C1768E"/>
    <w:rsid w:val="00C206A7"/>
    <w:rsid w:val="00C21CB8"/>
    <w:rsid w:val="00C22AC7"/>
    <w:rsid w:val="00C232C9"/>
    <w:rsid w:val="00C24BE5"/>
    <w:rsid w:val="00C2685B"/>
    <w:rsid w:val="00C26E0B"/>
    <w:rsid w:val="00C3146B"/>
    <w:rsid w:val="00C315C0"/>
    <w:rsid w:val="00C347C0"/>
    <w:rsid w:val="00C34AF6"/>
    <w:rsid w:val="00C35122"/>
    <w:rsid w:val="00C35201"/>
    <w:rsid w:val="00C354D1"/>
    <w:rsid w:val="00C35505"/>
    <w:rsid w:val="00C35F6F"/>
    <w:rsid w:val="00C361B8"/>
    <w:rsid w:val="00C36BE1"/>
    <w:rsid w:val="00C36ECD"/>
    <w:rsid w:val="00C3716E"/>
    <w:rsid w:val="00C4053C"/>
    <w:rsid w:val="00C41207"/>
    <w:rsid w:val="00C45A44"/>
    <w:rsid w:val="00C45F3B"/>
    <w:rsid w:val="00C47224"/>
    <w:rsid w:val="00C47749"/>
    <w:rsid w:val="00C47B2C"/>
    <w:rsid w:val="00C47BAE"/>
    <w:rsid w:val="00C50029"/>
    <w:rsid w:val="00C5055C"/>
    <w:rsid w:val="00C50A6C"/>
    <w:rsid w:val="00C522AC"/>
    <w:rsid w:val="00C5249C"/>
    <w:rsid w:val="00C54479"/>
    <w:rsid w:val="00C569B9"/>
    <w:rsid w:val="00C57871"/>
    <w:rsid w:val="00C60179"/>
    <w:rsid w:val="00C64180"/>
    <w:rsid w:val="00C657F0"/>
    <w:rsid w:val="00C65AB7"/>
    <w:rsid w:val="00C65BF8"/>
    <w:rsid w:val="00C7320E"/>
    <w:rsid w:val="00C73EAD"/>
    <w:rsid w:val="00C74795"/>
    <w:rsid w:val="00C752AF"/>
    <w:rsid w:val="00C76630"/>
    <w:rsid w:val="00C77CB0"/>
    <w:rsid w:val="00C804A2"/>
    <w:rsid w:val="00C81070"/>
    <w:rsid w:val="00C82186"/>
    <w:rsid w:val="00C8306C"/>
    <w:rsid w:val="00C8651C"/>
    <w:rsid w:val="00C87975"/>
    <w:rsid w:val="00C90A84"/>
    <w:rsid w:val="00C90AA1"/>
    <w:rsid w:val="00C90D55"/>
    <w:rsid w:val="00C91BD7"/>
    <w:rsid w:val="00C9380F"/>
    <w:rsid w:val="00C95CB5"/>
    <w:rsid w:val="00C97A07"/>
    <w:rsid w:val="00CA189B"/>
    <w:rsid w:val="00CA18C5"/>
    <w:rsid w:val="00CA435A"/>
    <w:rsid w:val="00CA57F1"/>
    <w:rsid w:val="00CA5FAD"/>
    <w:rsid w:val="00CA7C26"/>
    <w:rsid w:val="00CA7CFD"/>
    <w:rsid w:val="00CB259F"/>
    <w:rsid w:val="00CB27F7"/>
    <w:rsid w:val="00CB4529"/>
    <w:rsid w:val="00CB55F6"/>
    <w:rsid w:val="00CC1D79"/>
    <w:rsid w:val="00CC274A"/>
    <w:rsid w:val="00CC43F3"/>
    <w:rsid w:val="00CC58FE"/>
    <w:rsid w:val="00CC5A72"/>
    <w:rsid w:val="00CC7DC3"/>
    <w:rsid w:val="00CD0C7F"/>
    <w:rsid w:val="00CD1370"/>
    <w:rsid w:val="00CD33FA"/>
    <w:rsid w:val="00CD46B5"/>
    <w:rsid w:val="00CD4E3E"/>
    <w:rsid w:val="00CD4F28"/>
    <w:rsid w:val="00CD7705"/>
    <w:rsid w:val="00CE0C77"/>
    <w:rsid w:val="00CE3891"/>
    <w:rsid w:val="00CE67CA"/>
    <w:rsid w:val="00CE72BC"/>
    <w:rsid w:val="00CF1025"/>
    <w:rsid w:val="00CF125C"/>
    <w:rsid w:val="00CF27D6"/>
    <w:rsid w:val="00CF2C43"/>
    <w:rsid w:val="00CF6149"/>
    <w:rsid w:val="00CF69D3"/>
    <w:rsid w:val="00CF7792"/>
    <w:rsid w:val="00D0257E"/>
    <w:rsid w:val="00D033EA"/>
    <w:rsid w:val="00D03AA1"/>
    <w:rsid w:val="00D04021"/>
    <w:rsid w:val="00D045DD"/>
    <w:rsid w:val="00D05171"/>
    <w:rsid w:val="00D05668"/>
    <w:rsid w:val="00D10E42"/>
    <w:rsid w:val="00D10E63"/>
    <w:rsid w:val="00D1171B"/>
    <w:rsid w:val="00D127D8"/>
    <w:rsid w:val="00D13947"/>
    <w:rsid w:val="00D20782"/>
    <w:rsid w:val="00D208E4"/>
    <w:rsid w:val="00D2115F"/>
    <w:rsid w:val="00D21539"/>
    <w:rsid w:val="00D2392B"/>
    <w:rsid w:val="00D251AD"/>
    <w:rsid w:val="00D265D3"/>
    <w:rsid w:val="00D2691B"/>
    <w:rsid w:val="00D2764A"/>
    <w:rsid w:val="00D30659"/>
    <w:rsid w:val="00D306C3"/>
    <w:rsid w:val="00D311D7"/>
    <w:rsid w:val="00D35834"/>
    <w:rsid w:val="00D37623"/>
    <w:rsid w:val="00D41EC0"/>
    <w:rsid w:val="00D42C2E"/>
    <w:rsid w:val="00D42E5A"/>
    <w:rsid w:val="00D45CBD"/>
    <w:rsid w:val="00D46E71"/>
    <w:rsid w:val="00D51408"/>
    <w:rsid w:val="00D515B2"/>
    <w:rsid w:val="00D530EC"/>
    <w:rsid w:val="00D539A1"/>
    <w:rsid w:val="00D545EA"/>
    <w:rsid w:val="00D55434"/>
    <w:rsid w:val="00D561D9"/>
    <w:rsid w:val="00D57600"/>
    <w:rsid w:val="00D577FA"/>
    <w:rsid w:val="00D57A99"/>
    <w:rsid w:val="00D57B10"/>
    <w:rsid w:val="00D60422"/>
    <w:rsid w:val="00D611A5"/>
    <w:rsid w:val="00D61580"/>
    <w:rsid w:val="00D63714"/>
    <w:rsid w:val="00D63AEB"/>
    <w:rsid w:val="00D649D1"/>
    <w:rsid w:val="00D64B6A"/>
    <w:rsid w:val="00D6602B"/>
    <w:rsid w:val="00D66C26"/>
    <w:rsid w:val="00D7222E"/>
    <w:rsid w:val="00D7283A"/>
    <w:rsid w:val="00D744F8"/>
    <w:rsid w:val="00D74DDC"/>
    <w:rsid w:val="00D75A44"/>
    <w:rsid w:val="00D75A64"/>
    <w:rsid w:val="00D77005"/>
    <w:rsid w:val="00D77D1F"/>
    <w:rsid w:val="00D77E31"/>
    <w:rsid w:val="00D8189C"/>
    <w:rsid w:val="00D81E3E"/>
    <w:rsid w:val="00D85EC1"/>
    <w:rsid w:val="00D87B91"/>
    <w:rsid w:val="00D87BB1"/>
    <w:rsid w:val="00D9198D"/>
    <w:rsid w:val="00D92558"/>
    <w:rsid w:val="00D93A27"/>
    <w:rsid w:val="00D941DA"/>
    <w:rsid w:val="00D95166"/>
    <w:rsid w:val="00D95581"/>
    <w:rsid w:val="00D963BE"/>
    <w:rsid w:val="00D96FC3"/>
    <w:rsid w:val="00DA08C6"/>
    <w:rsid w:val="00DA20FD"/>
    <w:rsid w:val="00DA2C08"/>
    <w:rsid w:val="00DA4A82"/>
    <w:rsid w:val="00DA4AAA"/>
    <w:rsid w:val="00DA5B3A"/>
    <w:rsid w:val="00DA5BE1"/>
    <w:rsid w:val="00DA74D1"/>
    <w:rsid w:val="00DB010E"/>
    <w:rsid w:val="00DB0EF1"/>
    <w:rsid w:val="00DB2F4E"/>
    <w:rsid w:val="00DB3610"/>
    <w:rsid w:val="00DB37CE"/>
    <w:rsid w:val="00DB53AF"/>
    <w:rsid w:val="00DB559C"/>
    <w:rsid w:val="00DB599A"/>
    <w:rsid w:val="00DB7149"/>
    <w:rsid w:val="00DC07EB"/>
    <w:rsid w:val="00DC2AA9"/>
    <w:rsid w:val="00DC2BE4"/>
    <w:rsid w:val="00DC32D1"/>
    <w:rsid w:val="00DC5119"/>
    <w:rsid w:val="00DC5C07"/>
    <w:rsid w:val="00DC6CD2"/>
    <w:rsid w:val="00DD1D02"/>
    <w:rsid w:val="00DD2C25"/>
    <w:rsid w:val="00DD39EA"/>
    <w:rsid w:val="00DD4C04"/>
    <w:rsid w:val="00DD4C3A"/>
    <w:rsid w:val="00DD6083"/>
    <w:rsid w:val="00DD6EA2"/>
    <w:rsid w:val="00DD722C"/>
    <w:rsid w:val="00DD7DE7"/>
    <w:rsid w:val="00DE2886"/>
    <w:rsid w:val="00DE413F"/>
    <w:rsid w:val="00DE43F2"/>
    <w:rsid w:val="00DE4DBC"/>
    <w:rsid w:val="00DE66E8"/>
    <w:rsid w:val="00DF3058"/>
    <w:rsid w:val="00DF386F"/>
    <w:rsid w:val="00DF4248"/>
    <w:rsid w:val="00DF4C00"/>
    <w:rsid w:val="00DF7532"/>
    <w:rsid w:val="00DF761B"/>
    <w:rsid w:val="00E02F05"/>
    <w:rsid w:val="00E03F1A"/>
    <w:rsid w:val="00E041D5"/>
    <w:rsid w:val="00E046D0"/>
    <w:rsid w:val="00E04E73"/>
    <w:rsid w:val="00E10517"/>
    <w:rsid w:val="00E1102D"/>
    <w:rsid w:val="00E11416"/>
    <w:rsid w:val="00E11CAA"/>
    <w:rsid w:val="00E11FBA"/>
    <w:rsid w:val="00E1204E"/>
    <w:rsid w:val="00E1225B"/>
    <w:rsid w:val="00E12C0C"/>
    <w:rsid w:val="00E13648"/>
    <w:rsid w:val="00E147B5"/>
    <w:rsid w:val="00E14CCA"/>
    <w:rsid w:val="00E16E49"/>
    <w:rsid w:val="00E218D5"/>
    <w:rsid w:val="00E224F6"/>
    <w:rsid w:val="00E2309C"/>
    <w:rsid w:val="00E2397A"/>
    <w:rsid w:val="00E254C5"/>
    <w:rsid w:val="00E26985"/>
    <w:rsid w:val="00E274A7"/>
    <w:rsid w:val="00E305B7"/>
    <w:rsid w:val="00E30E86"/>
    <w:rsid w:val="00E31624"/>
    <w:rsid w:val="00E3235E"/>
    <w:rsid w:val="00E326AC"/>
    <w:rsid w:val="00E36FF0"/>
    <w:rsid w:val="00E37286"/>
    <w:rsid w:val="00E372FC"/>
    <w:rsid w:val="00E42AE1"/>
    <w:rsid w:val="00E43482"/>
    <w:rsid w:val="00E452F1"/>
    <w:rsid w:val="00E469A9"/>
    <w:rsid w:val="00E47C76"/>
    <w:rsid w:val="00E47E02"/>
    <w:rsid w:val="00E50321"/>
    <w:rsid w:val="00E51093"/>
    <w:rsid w:val="00E51927"/>
    <w:rsid w:val="00E51BBF"/>
    <w:rsid w:val="00E526AE"/>
    <w:rsid w:val="00E55E1C"/>
    <w:rsid w:val="00E57ADA"/>
    <w:rsid w:val="00E60DE2"/>
    <w:rsid w:val="00E61264"/>
    <w:rsid w:val="00E63A49"/>
    <w:rsid w:val="00E66E3F"/>
    <w:rsid w:val="00E674FD"/>
    <w:rsid w:val="00E712B6"/>
    <w:rsid w:val="00E71F9E"/>
    <w:rsid w:val="00E720EC"/>
    <w:rsid w:val="00E73081"/>
    <w:rsid w:val="00E73EC3"/>
    <w:rsid w:val="00E74FB5"/>
    <w:rsid w:val="00E76557"/>
    <w:rsid w:val="00E7670B"/>
    <w:rsid w:val="00E813F9"/>
    <w:rsid w:val="00E84E55"/>
    <w:rsid w:val="00E85B19"/>
    <w:rsid w:val="00E8700E"/>
    <w:rsid w:val="00E87074"/>
    <w:rsid w:val="00E9545F"/>
    <w:rsid w:val="00EA0B3D"/>
    <w:rsid w:val="00EA4410"/>
    <w:rsid w:val="00EA48EC"/>
    <w:rsid w:val="00EA5430"/>
    <w:rsid w:val="00EA5E12"/>
    <w:rsid w:val="00EA6DED"/>
    <w:rsid w:val="00EA7DC4"/>
    <w:rsid w:val="00EA7EC7"/>
    <w:rsid w:val="00EB108F"/>
    <w:rsid w:val="00EB4C8F"/>
    <w:rsid w:val="00EB617B"/>
    <w:rsid w:val="00EB62F5"/>
    <w:rsid w:val="00EB6C5D"/>
    <w:rsid w:val="00EB794A"/>
    <w:rsid w:val="00EC0581"/>
    <w:rsid w:val="00EC1E53"/>
    <w:rsid w:val="00EC529B"/>
    <w:rsid w:val="00EC668C"/>
    <w:rsid w:val="00EC6FA8"/>
    <w:rsid w:val="00ED1664"/>
    <w:rsid w:val="00ED4087"/>
    <w:rsid w:val="00ED51FC"/>
    <w:rsid w:val="00ED5A42"/>
    <w:rsid w:val="00ED5BE1"/>
    <w:rsid w:val="00ED61B6"/>
    <w:rsid w:val="00EE067A"/>
    <w:rsid w:val="00EE14C5"/>
    <w:rsid w:val="00EE22B0"/>
    <w:rsid w:val="00EF0858"/>
    <w:rsid w:val="00EF2705"/>
    <w:rsid w:val="00EF35B7"/>
    <w:rsid w:val="00EF4577"/>
    <w:rsid w:val="00EF4BF3"/>
    <w:rsid w:val="00EF5A11"/>
    <w:rsid w:val="00EF5F2C"/>
    <w:rsid w:val="00EF7248"/>
    <w:rsid w:val="00F00043"/>
    <w:rsid w:val="00F01A13"/>
    <w:rsid w:val="00F01ECF"/>
    <w:rsid w:val="00F04412"/>
    <w:rsid w:val="00F044C0"/>
    <w:rsid w:val="00F05F8D"/>
    <w:rsid w:val="00F06311"/>
    <w:rsid w:val="00F103B0"/>
    <w:rsid w:val="00F14570"/>
    <w:rsid w:val="00F14956"/>
    <w:rsid w:val="00F14A6D"/>
    <w:rsid w:val="00F1578C"/>
    <w:rsid w:val="00F15D98"/>
    <w:rsid w:val="00F16752"/>
    <w:rsid w:val="00F1702A"/>
    <w:rsid w:val="00F17229"/>
    <w:rsid w:val="00F2081F"/>
    <w:rsid w:val="00F20E72"/>
    <w:rsid w:val="00F26150"/>
    <w:rsid w:val="00F2638C"/>
    <w:rsid w:val="00F26706"/>
    <w:rsid w:val="00F26B95"/>
    <w:rsid w:val="00F34507"/>
    <w:rsid w:val="00F347EB"/>
    <w:rsid w:val="00F35D90"/>
    <w:rsid w:val="00F35DAC"/>
    <w:rsid w:val="00F36D4D"/>
    <w:rsid w:val="00F434E8"/>
    <w:rsid w:val="00F43EBE"/>
    <w:rsid w:val="00F47FAB"/>
    <w:rsid w:val="00F508B1"/>
    <w:rsid w:val="00F512A6"/>
    <w:rsid w:val="00F51E2E"/>
    <w:rsid w:val="00F52416"/>
    <w:rsid w:val="00F53D0B"/>
    <w:rsid w:val="00F547DC"/>
    <w:rsid w:val="00F54CF4"/>
    <w:rsid w:val="00F57796"/>
    <w:rsid w:val="00F60B8B"/>
    <w:rsid w:val="00F61238"/>
    <w:rsid w:val="00F626D8"/>
    <w:rsid w:val="00F63617"/>
    <w:rsid w:val="00F64981"/>
    <w:rsid w:val="00F650AB"/>
    <w:rsid w:val="00F677DA"/>
    <w:rsid w:val="00F67D4D"/>
    <w:rsid w:val="00F70C44"/>
    <w:rsid w:val="00F72746"/>
    <w:rsid w:val="00F7395E"/>
    <w:rsid w:val="00F73C19"/>
    <w:rsid w:val="00F73F15"/>
    <w:rsid w:val="00F75DB3"/>
    <w:rsid w:val="00F76974"/>
    <w:rsid w:val="00F77731"/>
    <w:rsid w:val="00F81D44"/>
    <w:rsid w:val="00F83519"/>
    <w:rsid w:val="00F84088"/>
    <w:rsid w:val="00F86415"/>
    <w:rsid w:val="00F866D4"/>
    <w:rsid w:val="00F876F5"/>
    <w:rsid w:val="00F929B2"/>
    <w:rsid w:val="00F9316C"/>
    <w:rsid w:val="00F93317"/>
    <w:rsid w:val="00F9726E"/>
    <w:rsid w:val="00F97924"/>
    <w:rsid w:val="00FA0781"/>
    <w:rsid w:val="00FA0DDB"/>
    <w:rsid w:val="00FA1A6D"/>
    <w:rsid w:val="00FA2F1B"/>
    <w:rsid w:val="00FA344A"/>
    <w:rsid w:val="00FA3C39"/>
    <w:rsid w:val="00FA5203"/>
    <w:rsid w:val="00FA6B02"/>
    <w:rsid w:val="00FA73FF"/>
    <w:rsid w:val="00FB0917"/>
    <w:rsid w:val="00FB1481"/>
    <w:rsid w:val="00FB2479"/>
    <w:rsid w:val="00FB2EB7"/>
    <w:rsid w:val="00FB33CC"/>
    <w:rsid w:val="00FB5921"/>
    <w:rsid w:val="00FB62B3"/>
    <w:rsid w:val="00FB6A7E"/>
    <w:rsid w:val="00FB7012"/>
    <w:rsid w:val="00FC1E92"/>
    <w:rsid w:val="00FC3E52"/>
    <w:rsid w:val="00FC687F"/>
    <w:rsid w:val="00FC68B8"/>
    <w:rsid w:val="00FC75D8"/>
    <w:rsid w:val="00FD11C2"/>
    <w:rsid w:val="00FD15E3"/>
    <w:rsid w:val="00FD1F13"/>
    <w:rsid w:val="00FD2E96"/>
    <w:rsid w:val="00FD3225"/>
    <w:rsid w:val="00FD3314"/>
    <w:rsid w:val="00FD45EA"/>
    <w:rsid w:val="00FD49DC"/>
    <w:rsid w:val="00FD67BD"/>
    <w:rsid w:val="00FE1295"/>
    <w:rsid w:val="00FE3E6E"/>
    <w:rsid w:val="00FE504E"/>
    <w:rsid w:val="00FE536A"/>
    <w:rsid w:val="00FE5DD7"/>
    <w:rsid w:val="00FE6A80"/>
    <w:rsid w:val="00FE739E"/>
    <w:rsid w:val="00FF04C6"/>
    <w:rsid w:val="00FF0AF5"/>
    <w:rsid w:val="00FF182E"/>
    <w:rsid w:val="00FF2587"/>
    <w:rsid w:val="00FF4113"/>
    <w:rsid w:val="00FF5375"/>
    <w:rsid w:val="00FF5891"/>
    <w:rsid w:val="00FF5BEF"/>
    <w:rsid w:val="00FF6FF5"/>
    <w:rsid w:val="0213D7EF"/>
    <w:rsid w:val="02973538"/>
    <w:rsid w:val="031CBCEF"/>
    <w:rsid w:val="041327DB"/>
    <w:rsid w:val="049C7677"/>
    <w:rsid w:val="04B2E23F"/>
    <w:rsid w:val="0527B3AC"/>
    <w:rsid w:val="056FE957"/>
    <w:rsid w:val="0594CEB0"/>
    <w:rsid w:val="06746C4F"/>
    <w:rsid w:val="072098AA"/>
    <w:rsid w:val="0A285D32"/>
    <w:rsid w:val="0AD90DD1"/>
    <w:rsid w:val="0ADC63F6"/>
    <w:rsid w:val="0B1B1CA6"/>
    <w:rsid w:val="0B5A1FFB"/>
    <w:rsid w:val="0B9D317E"/>
    <w:rsid w:val="0C742AB3"/>
    <w:rsid w:val="0C8A1DF1"/>
    <w:rsid w:val="0DD76DDF"/>
    <w:rsid w:val="0EB4FAE9"/>
    <w:rsid w:val="0F8A557D"/>
    <w:rsid w:val="0F8FCD20"/>
    <w:rsid w:val="0FE9637D"/>
    <w:rsid w:val="10417ECC"/>
    <w:rsid w:val="105C27FF"/>
    <w:rsid w:val="1102F37C"/>
    <w:rsid w:val="12716A8D"/>
    <w:rsid w:val="12EE2AF9"/>
    <w:rsid w:val="14017DF2"/>
    <w:rsid w:val="1474EE3D"/>
    <w:rsid w:val="14FAFBE6"/>
    <w:rsid w:val="15CFBA75"/>
    <w:rsid w:val="18823811"/>
    <w:rsid w:val="1899EAF9"/>
    <w:rsid w:val="18BD52B4"/>
    <w:rsid w:val="18C96F3F"/>
    <w:rsid w:val="192D5CBA"/>
    <w:rsid w:val="1983F449"/>
    <w:rsid w:val="1B30F40A"/>
    <w:rsid w:val="1C69C84D"/>
    <w:rsid w:val="1C9E4610"/>
    <w:rsid w:val="1D839BFE"/>
    <w:rsid w:val="1E3CD7EC"/>
    <w:rsid w:val="1E8750EC"/>
    <w:rsid w:val="1F4FBFC3"/>
    <w:rsid w:val="1FB80F9F"/>
    <w:rsid w:val="204CA2ED"/>
    <w:rsid w:val="20AA1424"/>
    <w:rsid w:val="2108C186"/>
    <w:rsid w:val="22138545"/>
    <w:rsid w:val="22561793"/>
    <w:rsid w:val="22C706B3"/>
    <w:rsid w:val="23F4B09D"/>
    <w:rsid w:val="242821CD"/>
    <w:rsid w:val="245E533A"/>
    <w:rsid w:val="2465E1DF"/>
    <w:rsid w:val="2545BB41"/>
    <w:rsid w:val="254D4325"/>
    <w:rsid w:val="28450C37"/>
    <w:rsid w:val="286D0E3A"/>
    <w:rsid w:val="291CC885"/>
    <w:rsid w:val="292BC57B"/>
    <w:rsid w:val="294A92AB"/>
    <w:rsid w:val="2A57D097"/>
    <w:rsid w:val="2AFB6FFD"/>
    <w:rsid w:val="2B46612B"/>
    <w:rsid w:val="2B9933FB"/>
    <w:rsid w:val="2C34A296"/>
    <w:rsid w:val="2C85BD2A"/>
    <w:rsid w:val="2CCB5F02"/>
    <w:rsid w:val="2DFE1FF4"/>
    <w:rsid w:val="2E0FF6A3"/>
    <w:rsid w:val="2EAD1FFF"/>
    <w:rsid w:val="2F29F181"/>
    <w:rsid w:val="2FCA5096"/>
    <w:rsid w:val="320B4CC6"/>
    <w:rsid w:val="3234DB2D"/>
    <w:rsid w:val="327B121F"/>
    <w:rsid w:val="3336BE7C"/>
    <w:rsid w:val="33DCA636"/>
    <w:rsid w:val="3464DD9F"/>
    <w:rsid w:val="35B33DA6"/>
    <w:rsid w:val="35F34F95"/>
    <w:rsid w:val="36000519"/>
    <w:rsid w:val="3649708B"/>
    <w:rsid w:val="36820699"/>
    <w:rsid w:val="3794BC92"/>
    <w:rsid w:val="37B25AEE"/>
    <w:rsid w:val="37B9EC8D"/>
    <w:rsid w:val="38B5070A"/>
    <w:rsid w:val="39A43F36"/>
    <w:rsid w:val="39C4DA18"/>
    <w:rsid w:val="3A313DD4"/>
    <w:rsid w:val="3B4485D9"/>
    <w:rsid w:val="3B6F9EA7"/>
    <w:rsid w:val="3B8AE610"/>
    <w:rsid w:val="3BA19B15"/>
    <w:rsid w:val="3D887464"/>
    <w:rsid w:val="3E544722"/>
    <w:rsid w:val="3FA124A5"/>
    <w:rsid w:val="3FB61D6F"/>
    <w:rsid w:val="3FDF015F"/>
    <w:rsid w:val="4042673C"/>
    <w:rsid w:val="40F87AF0"/>
    <w:rsid w:val="4276E5CF"/>
    <w:rsid w:val="42CF5B2D"/>
    <w:rsid w:val="4313EC7A"/>
    <w:rsid w:val="437C1F40"/>
    <w:rsid w:val="4500047C"/>
    <w:rsid w:val="454AB3FD"/>
    <w:rsid w:val="455DFD3D"/>
    <w:rsid w:val="486D9230"/>
    <w:rsid w:val="48F34706"/>
    <w:rsid w:val="491A94BB"/>
    <w:rsid w:val="4960E17C"/>
    <w:rsid w:val="4AE78093"/>
    <w:rsid w:val="4CE80210"/>
    <w:rsid w:val="4E3FF513"/>
    <w:rsid w:val="4E927AF1"/>
    <w:rsid w:val="4ED612C0"/>
    <w:rsid w:val="4F2EBDCE"/>
    <w:rsid w:val="4FA315CE"/>
    <w:rsid w:val="4FA69077"/>
    <w:rsid w:val="508DB2C2"/>
    <w:rsid w:val="50FD8D93"/>
    <w:rsid w:val="51134E8B"/>
    <w:rsid w:val="51478589"/>
    <w:rsid w:val="5316A952"/>
    <w:rsid w:val="5354548A"/>
    <w:rsid w:val="556275F6"/>
    <w:rsid w:val="55D3DB15"/>
    <w:rsid w:val="563B3B2C"/>
    <w:rsid w:val="565A28B2"/>
    <w:rsid w:val="57ECDD98"/>
    <w:rsid w:val="57FC20E4"/>
    <w:rsid w:val="592B71EF"/>
    <w:rsid w:val="5978A067"/>
    <w:rsid w:val="5998D7D8"/>
    <w:rsid w:val="5ABF7100"/>
    <w:rsid w:val="5B96E19D"/>
    <w:rsid w:val="5BFE0A13"/>
    <w:rsid w:val="5C764EF8"/>
    <w:rsid w:val="5E824310"/>
    <w:rsid w:val="5E912FB7"/>
    <w:rsid w:val="5EC0A006"/>
    <w:rsid w:val="5F396FC9"/>
    <w:rsid w:val="5FC732B6"/>
    <w:rsid w:val="6080C506"/>
    <w:rsid w:val="61F4A976"/>
    <w:rsid w:val="6296D7CF"/>
    <w:rsid w:val="62DAC2AC"/>
    <w:rsid w:val="62FE9F87"/>
    <w:rsid w:val="632D3EA5"/>
    <w:rsid w:val="63C74334"/>
    <w:rsid w:val="64D704B7"/>
    <w:rsid w:val="64F380EF"/>
    <w:rsid w:val="6532E838"/>
    <w:rsid w:val="65F784B5"/>
    <w:rsid w:val="6717AF01"/>
    <w:rsid w:val="676E1CE1"/>
    <w:rsid w:val="6849830F"/>
    <w:rsid w:val="694A3E2C"/>
    <w:rsid w:val="6ABA706E"/>
    <w:rsid w:val="6BF0E9C9"/>
    <w:rsid w:val="6C180FA4"/>
    <w:rsid w:val="6C618E41"/>
    <w:rsid w:val="6D41EEFE"/>
    <w:rsid w:val="6D609497"/>
    <w:rsid w:val="6D8F8F6F"/>
    <w:rsid w:val="6DA589DB"/>
    <w:rsid w:val="6E346B87"/>
    <w:rsid w:val="6E39D1D4"/>
    <w:rsid w:val="6E45B635"/>
    <w:rsid w:val="6E9C3541"/>
    <w:rsid w:val="6EDDE70D"/>
    <w:rsid w:val="704A6881"/>
    <w:rsid w:val="70D7D400"/>
    <w:rsid w:val="70DA33B5"/>
    <w:rsid w:val="7286F2B9"/>
    <w:rsid w:val="72B22E33"/>
    <w:rsid w:val="73DDF7C9"/>
    <w:rsid w:val="768CEFC8"/>
    <w:rsid w:val="77150E22"/>
    <w:rsid w:val="77CB6032"/>
    <w:rsid w:val="78D291A1"/>
    <w:rsid w:val="78D2C2C4"/>
    <w:rsid w:val="78EB438C"/>
    <w:rsid w:val="794288A8"/>
    <w:rsid w:val="7A9BBA5F"/>
    <w:rsid w:val="7B16F31B"/>
    <w:rsid w:val="7B722FD0"/>
    <w:rsid w:val="7BAC553C"/>
    <w:rsid w:val="7BE65032"/>
    <w:rsid w:val="7EE7A0F0"/>
    <w:rsid w:val="7F11BF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E4610"/>
  <w15:chartTrackingRefBased/>
  <w15:docId w15:val="{44AB6E57-496A-45C6-841F-AB5C10FBF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0FF"/>
    <w:pPr>
      <w:spacing w:before="160" w:after="120"/>
      <w:jc w:val="both"/>
    </w:pPr>
    <w:rPr>
      <w:rFonts w:ascii="Times New Roman" w:hAnsi="Times New Roman"/>
      <w:lang w:val="en-NZ"/>
    </w:rPr>
  </w:style>
  <w:style w:type="paragraph" w:styleId="Heading1">
    <w:name w:val="heading 1"/>
    <w:basedOn w:val="Normal"/>
    <w:next w:val="Normal"/>
    <w:link w:val="Heading1Char"/>
    <w:uiPriority w:val="9"/>
    <w:qFormat/>
    <w:rsid w:val="007F24AF"/>
    <w:pPr>
      <w:keepNext/>
      <w:keepLines/>
      <w:numPr>
        <w:numId w:val="13"/>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00E"/>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2B71"/>
    <w:pPr>
      <w:keepNext/>
      <w:keepLines/>
      <w:numPr>
        <w:ilvl w:val="2"/>
        <w:numId w:val="13"/>
      </w:numPr>
      <w:spacing w:before="40" w:after="0"/>
      <w:outlineLvl w:val="2"/>
    </w:pPr>
    <w:rPr>
      <w:rFonts w:asciiTheme="majorHAnsi" w:eastAsiaTheme="majorEastAsia" w:hAnsiTheme="majorHAnsi" w:cstheme="majorBidi"/>
      <w:color w:val="1F3763" w:themeColor="accent1" w:themeShade="7F"/>
      <w:sz w:val="20"/>
      <w:szCs w:val="24"/>
    </w:rPr>
  </w:style>
  <w:style w:type="paragraph" w:styleId="Heading4">
    <w:name w:val="heading 4"/>
    <w:basedOn w:val="Normal"/>
    <w:next w:val="Normal"/>
    <w:link w:val="Heading4Char"/>
    <w:uiPriority w:val="9"/>
    <w:semiHidden/>
    <w:unhideWhenUsed/>
    <w:qFormat/>
    <w:rsid w:val="00E274A7"/>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74A7"/>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274A7"/>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274A7"/>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274A7"/>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274A7"/>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A7EE5"/>
    <w:rPr>
      <w:rFonts w:asciiTheme="majorHAnsi" w:eastAsiaTheme="majorEastAsia" w:hAnsiTheme="majorHAnsi" w:cstheme="majorBidi"/>
      <w:color w:val="2F5496" w:themeColor="accent1" w:themeShade="BF"/>
      <w:sz w:val="32"/>
      <w:szCs w:val="32"/>
      <w:lang w:val="en-NZ"/>
    </w:rPr>
  </w:style>
  <w:style w:type="paragraph" w:styleId="ListParagraph">
    <w:name w:val="List Paragraph"/>
    <w:basedOn w:val="Normal"/>
    <w:uiPriority w:val="34"/>
    <w:qFormat/>
    <w:rsid w:val="00736420"/>
    <w:pPr>
      <w:ind w:left="720"/>
      <w:contextualSpacing/>
    </w:pPr>
  </w:style>
  <w:style w:type="paragraph" w:styleId="Subtitle">
    <w:name w:val="Subtitle"/>
    <w:basedOn w:val="Normal"/>
    <w:next w:val="Normal"/>
    <w:link w:val="SubtitleChar"/>
    <w:uiPriority w:val="11"/>
    <w:qFormat/>
    <w:rsid w:val="008A7EE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7EE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A7EE5"/>
    <w:rPr>
      <w:rFonts w:asciiTheme="majorHAnsi" w:eastAsiaTheme="majorEastAsia" w:hAnsiTheme="majorHAnsi" w:cstheme="majorBidi"/>
      <w:color w:val="2F5496" w:themeColor="accent1" w:themeShade="BF"/>
      <w:sz w:val="26"/>
      <w:szCs w:val="26"/>
      <w:lang w:val="en-NZ"/>
    </w:rPr>
  </w:style>
  <w:style w:type="character" w:customStyle="1" w:styleId="Heading3Char">
    <w:name w:val="Heading 3 Char"/>
    <w:basedOn w:val="DefaultParagraphFont"/>
    <w:link w:val="Heading3"/>
    <w:uiPriority w:val="9"/>
    <w:rsid w:val="002D2B71"/>
    <w:rPr>
      <w:rFonts w:asciiTheme="majorHAnsi" w:eastAsiaTheme="majorEastAsia" w:hAnsiTheme="majorHAnsi" w:cstheme="majorBidi"/>
      <w:color w:val="1F3763" w:themeColor="accent1" w:themeShade="7F"/>
      <w:sz w:val="20"/>
      <w:szCs w:val="24"/>
      <w:lang w:val="en-NZ"/>
    </w:rPr>
  </w:style>
  <w:style w:type="character" w:customStyle="1" w:styleId="Heading4Char">
    <w:name w:val="Heading 4 Char"/>
    <w:basedOn w:val="DefaultParagraphFont"/>
    <w:link w:val="Heading4"/>
    <w:uiPriority w:val="9"/>
    <w:semiHidden/>
    <w:rsid w:val="00474DA7"/>
    <w:rPr>
      <w:rFonts w:asciiTheme="majorHAnsi" w:eastAsiaTheme="majorEastAsia" w:hAnsiTheme="majorHAnsi" w:cstheme="majorBidi"/>
      <w:i/>
      <w:iCs/>
      <w:color w:val="2F5496" w:themeColor="accent1" w:themeShade="BF"/>
      <w:lang w:val="en-NZ"/>
    </w:rPr>
  </w:style>
  <w:style w:type="character" w:customStyle="1" w:styleId="Heading5Char">
    <w:name w:val="Heading 5 Char"/>
    <w:basedOn w:val="DefaultParagraphFont"/>
    <w:link w:val="Heading5"/>
    <w:uiPriority w:val="9"/>
    <w:semiHidden/>
    <w:rsid w:val="00474DA7"/>
    <w:rPr>
      <w:rFonts w:asciiTheme="majorHAnsi" w:eastAsiaTheme="majorEastAsia" w:hAnsiTheme="majorHAnsi" w:cstheme="majorBidi"/>
      <w:color w:val="2F5496" w:themeColor="accent1" w:themeShade="BF"/>
      <w:lang w:val="en-NZ"/>
    </w:rPr>
  </w:style>
  <w:style w:type="character" w:customStyle="1" w:styleId="Heading6Char">
    <w:name w:val="Heading 6 Char"/>
    <w:basedOn w:val="DefaultParagraphFont"/>
    <w:link w:val="Heading6"/>
    <w:uiPriority w:val="9"/>
    <w:semiHidden/>
    <w:rsid w:val="00474DA7"/>
    <w:rPr>
      <w:rFonts w:asciiTheme="majorHAnsi" w:eastAsiaTheme="majorEastAsia" w:hAnsiTheme="majorHAnsi" w:cstheme="majorBidi"/>
      <w:color w:val="1F3763" w:themeColor="accent1" w:themeShade="7F"/>
      <w:lang w:val="en-NZ"/>
    </w:rPr>
  </w:style>
  <w:style w:type="character" w:customStyle="1" w:styleId="Heading7Char">
    <w:name w:val="Heading 7 Char"/>
    <w:basedOn w:val="DefaultParagraphFont"/>
    <w:link w:val="Heading7"/>
    <w:uiPriority w:val="9"/>
    <w:semiHidden/>
    <w:rsid w:val="00474DA7"/>
    <w:rPr>
      <w:rFonts w:asciiTheme="majorHAnsi" w:eastAsiaTheme="majorEastAsia" w:hAnsiTheme="majorHAnsi" w:cstheme="majorBidi"/>
      <w:i/>
      <w:iCs/>
      <w:color w:val="1F3763" w:themeColor="accent1" w:themeShade="7F"/>
      <w:lang w:val="en-NZ"/>
    </w:rPr>
  </w:style>
  <w:style w:type="character" w:customStyle="1" w:styleId="Heading8Char">
    <w:name w:val="Heading 8 Char"/>
    <w:basedOn w:val="DefaultParagraphFont"/>
    <w:link w:val="Heading8"/>
    <w:uiPriority w:val="9"/>
    <w:semiHidden/>
    <w:rsid w:val="00474DA7"/>
    <w:rPr>
      <w:rFonts w:asciiTheme="majorHAnsi" w:eastAsiaTheme="majorEastAsia" w:hAnsiTheme="majorHAnsi" w:cstheme="majorBidi"/>
      <w:color w:val="272727" w:themeColor="text1" w:themeTint="D8"/>
      <w:sz w:val="21"/>
      <w:szCs w:val="21"/>
      <w:lang w:val="en-NZ"/>
    </w:rPr>
  </w:style>
  <w:style w:type="character" w:customStyle="1" w:styleId="Heading9Char">
    <w:name w:val="Heading 9 Char"/>
    <w:basedOn w:val="DefaultParagraphFont"/>
    <w:link w:val="Heading9"/>
    <w:uiPriority w:val="9"/>
    <w:semiHidden/>
    <w:rsid w:val="00474DA7"/>
    <w:rPr>
      <w:rFonts w:asciiTheme="majorHAnsi" w:eastAsiaTheme="majorEastAsia" w:hAnsiTheme="majorHAnsi" w:cstheme="majorBidi"/>
      <w:i/>
      <w:iCs/>
      <w:color w:val="272727" w:themeColor="text1" w:themeTint="D8"/>
      <w:sz w:val="21"/>
      <w:szCs w:val="21"/>
      <w:lang w:val="en-NZ"/>
    </w:rPr>
  </w:style>
  <w:style w:type="paragraph" w:styleId="TOCHeading">
    <w:name w:val="TOC Heading"/>
    <w:basedOn w:val="Heading1"/>
    <w:next w:val="Normal"/>
    <w:uiPriority w:val="39"/>
    <w:unhideWhenUsed/>
    <w:qFormat/>
    <w:rsid w:val="00C04E1C"/>
    <w:pPr>
      <w:numPr>
        <w:numId w:val="0"/>
      </w:numPr>
      <w:spacing w:after="0"/>
      <w:outlineLvl w:val="9"/>
    </w:pPr>
  </w:style>
  <w:style w:type="paragraph" w:styleId="TOC1">
    <w:name w:val="toc 1"/>
    <w:basedOn w:val="Normal"/>
    <w:next w:val="Normal"/>
    <w:autoRedefine/>
    <w:uiPriority w:val="39"/>
    <w:unhideWhenUsed/>
    <w:rsid w:val="001B2FC2"/>
    <w:pPr>
      <w:tabs>
        <w:tab w:val="left" w:pos="284"/>
        <w:tab w:val="right" w:leader="dot" w:pos="9350"/>
      </w:tabs>
      <w:spacing w:after="100"/>
    </w:pPr>
  </w:style>
  <w:style w:type="character" w:styleId="Hyperlink">
    <w:name w:val="Hyperlink"/>
    <w:basedOn w:val="DefaultParagraphFont"/>
    <w:uiPriority w:val="99"/>
    <w:unhideWhenUsed/>
    <w:rsid w:val="00C04E1C"/>
    <w:rPr>
      <w:color w:val="0563C1" w:themeColor="hyperlink"/>
      <w:u w:val="single"/>
    </w:rPr>
  </w:style>
  <w:style w:type="paragraph" w:customStyle="1" w:styleId="PreTOC">
    <w:name w:val="PreTOC"/>
    <w:basedOn w:val="Heading1"/>
    <w:link w:val="PreTOCChar"/>
    <w:qFormat/>
    <w:rsid w:val="0050643B"/>
    <w:pPr>
      <w:numPr>
        <w:numId w:val="0"/>
      </w:numPr>
    </w:pPr>
  </w:style>
  <w:style w:type="character" w:customStyle="1" w:styleId="PreTOCChar">
    <w:name w:val="PreTOC Char"/>
    <w:basedOn w:val="Heading1Char"/>
    <w:link w:val="PreTOC"/>
    <w:rsid w:val="0050643B"/>
    <w:rPr>
      <w:rFonts w:asciiTheme="majorHAnsi" w:eastAsiaTheme="majorEastAsia" w:hAnsiTheme="majorHAnsi" w:cstheme="majorBidi"/>
      <w:color w:val="2F5496" w:themeColor="accent1" w:themeShade="BF"/>
      <w:sz w:val="32"/>
      <w:szCs w:val="32"/>
      <w:lang w:val="en-NZ"/>
    </w:rPr>
  </w:style>
  <w:style w:type="character" w:customStyle="1" w:styleId="UnresolvedMention1">
    <w:name w:val="Unresolved Mention1"/>
    <w:basedOn w:val="DefaultParagraphFont"/>
    <w:uiPriority w:val="99"/>
    <w:semiHidden/>
    <w:unhideWhenUsed/>
    <w:rsid w:val="00A3636B"/>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D79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992"/>
  </w:style>
  <w:style w:type="paragraph" w:styleId="Footer">
    <w:name w:val="footer"/>
    <w:basedOn w:val="Normal"/>
    <w:link w:val="FooterChar"/>
    <w:uiPriority w:val="99"/>
    <w:unhideWhenUsed/>
    <w:rsid w:val="006D79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992"/>
  </w:style>
  <w:style w:type="paragraph" w:styleId="BalloonText">
    <w:name w:val="Balloon Text"/>
    <w:basedOn w:val="Normal"/>
    <w:link w:val="BalloonTextChar"/>
    <w:uiPriority w:val="99"/>
    <w:semiHidden/>
    <w:unhideWhenUsed/>
    <w:rsid w:val="004127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9A"/>
    <w:rPr>
      <w:rFonts w:ascii="Segoe UI" w:hAnsi="Segoe UI" w:cs="Segoe UI"/>
      <w:sz w:val="18"/>
      <w:szCs w:val="18"/>
      <w:lang w:val="en-NZ"/>
    </w:rPr>
  </w:style>
  <w:style w:type="character" w:styleId="FollowedHyperlink">
    <w:name w:val="FollowedHyperlink"/>
    <w:basedOn w:val="DefaultParagraphFont"/>
    <w:uiPriority w:val="99"/>
    <w:semiHidden/>
    <w:unhideWhenUsed/>
    <w:rsid w:val="0041279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C125D"/>
    <w:rPr>
      <w:b/>
      <w:bCs/>
    </w:rPr>
  </w:style>
  <w:style w:type="character" w:customStyle="1" w:styleId="CommentSubjectChar">
    <w:name w:val="Comment Subject Char"/>
    <w:basedOn w:val="CommentTextChar"/>
    <w:link w:val="CommentSubject"/>
    <w:uiPriority w:val="99"/>
    <w:semiHidden/>
    <w:rsid w:val="005C125D"/>
    <w:rPr>
      <w:b/>
      <w:bCs/>
      <w:sz w:val="20"/>
      <w:szCs w:val="20"/>
      <w:lang w:val="en-NZ"/>
    </w:rPr>
  </w:style>
  <w:style w:type="paragraph" w:customStyle="1" w:styleId="paragraph">
    <w:name w:val="paragraph"/>
    <w:basedOn w:val="Normal"/>
    <w:rsid w:val="00F63617"/>
    <w:pPr>
      <w:spacing w:before="100" w:beforeAutospacing="1" w:after="100" w:afterAutospacing="1" w:line="240" w:lineRule="auto"/>
    </w:pPr>
    <w:rPr>
      <w:rFonts w:eastAsia="Times New Roman" w:cs="Times New Roman"/>
      <w:sz w:val="24"/>
      <w:szCs w:val="24"/>
      <w:lang w:eastAsia="en-NZ"/>
    </w:rPr>
  </w:style>
  <w:style w:type="character" w:customStyle="1" w:styleId="normaltextrun">
    <w:name w:val="normaltextrun"/>
    <w:basedOn w:val="DefaultParagraphFont"/>
    <w:rsid w:val="00F63617"/>
  </w:style>
  <w:style w:type="character" w:customStyle="1" w:styleId="eop">
    <w:name w:val="eop"/>
    <w:basedOn w:val="DefaultParagraphFont"/>
    <w:rsid w:val="00F63617"/>
  </w:style>
  <w:style w:type="table" w:styleId="GridTable4-Accent3">
    <w:name w:val="Grid Table 4 Accent 3"/>
    <w:basedOn w:val="TableNormal"/>
    <w:uiPriority w:val="49"/>
    <w:rsid w:val="000447D5"/>
    <w:pPr>
      <w:spacing w:after="0" w:line="240" w:lineRule="auto"/>
    </w:pPr>
    <w:rPr>
      <w:lang w:val="en-NZ"/>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186EE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59"/>
    <w:rsid w:val="001348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5">
    <w:name w:val="Grid Table 4 Accent 5"/>
    <w:basedOn w:val="TableNormal"/>
    <w:uiPriority w:val="49"/>
    <w:rsid w:val="00F929B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0386A"/>
    <w:pPr>
      <w:spacing w:after="0" w:line="240" w:lineRule="auto"/>
    </w:pPr>
    <w:rPr>
      <w:lang w:val="en-NZ"/>
    </w:rPr>
  </w:style>
  <w:style w:type="character" w:customStyle="1" w:styleId="spellingerror">
    <w:name w:val="spellingerror"/>
    <w:basedOn w:val="DefaultParagraphFont"/>
    <w:rsid w:val="00A11B4B"/>
  </w:style>
  <w:style w:type="paragraph" w:styleId="TOC2">
    <w:name w:val="toc 2"/>
    <w:basedOn w:val="Normal"/>
    <w:next w:val="Normal"/>
    <w:autoRedefine/>
    <w:uiPriority w:val="39"/>
    <w:unhideWhenUsed/>
    <w:rsid w:val="001F5FA0"/>
    <w:pPr>
      <w:spacing w:after="100"/>
      <w:ind w:left="220"/>
      <w:jc w:val="left"/>
    </w:pPr>
    <w:rPr>
      <w:rFonts w:eastAsiaTheme="minorEastAsia" w:cs="Times New Roman"/>
      <w:lang w:val="en-US"/>
    </w:rPr>
  </w:style>
  <w:style w:type="paragraph" w:styleId="TOC3">
    <w:name w:val="toc 3"/>
    <w:basedOn w:val="Normal"/>
    <w:next w:val="Normal"/>
    <w:autoRedefine/>
    <w:uiPriority w:val="39"/>
    <w:unhideWhenUsed/>
    <w:rsid w:val="001F5FA0"/>
    <w:pPr>
      <w:spacing w:after="100"/>
      <w:ind w:left="440"/>
      <w:jc w:val="left"/>
    </w:pPr>
    <w:rPr>
      <w:rFonts w:eastAsiaTheme="minorEastAsia" w:cs="Times New Roman"/>
      <w:lang w:val="en-US"/>
    </w:rPr>
  </w:style>
  <w:style w:type="character" w:styleId="SubtleEmphasis">
    <w:name w:val="Subtle Emphasis"/>
    <w:basedOn w:val="DefaultParagraphFont"/>
    <w:uiPriority w:val="19"/>
    <w:qFormat/>
    <w:rsid w:val="0038768F"/>
    <w:rPr>
      <w:i/>
      <w:iCs/>
      <w:color w:val="404040" w:themeColor="text1" w:themeTint="BF"/>
    </w:rPr>
  </w:style>
  <w:style w:type="paragraph" w:styleId="Caption">
    <w:name w:val="caption"/>
    <w:basedOn w:val="Normal"/>
    <w:next w:val="Normal"/>
    <w:uiPriority w:val="35"/>
    <w:unhideWhenUsed/>
    <w:qFormat/>
    <w:rsid w:val="0038768F"/>
    <w:pPr>
      <w:spacing w:after="200" w:line="240" w:lineRule="auto"/>
      <w:jc w:val="left"/>
    </w:pPr>
    <w:rPr>
      <w:i/>
      <w:iCs/>
      <w:color w:val="44546A" w:themeColor="text2"/>
      <w:sz w:val="18"/>
      <w:szCs w:val="18"/>
      <w:lang w:val="en-US"/>
    </w:rPr>
  </w:style>
  <w:style w:type="character" w:customStyle="1" w:styleId="contextualspellingandgrammarerror">
    <w:name w:val="contextualspellingandgrammarerror"/>
    <w:basedOn w:val="DefaultParagraphFont"/>
    <w:rsid w:val="00801B78"/>
  </w:style>
  <w:style w:type="paragraph" w:styleId="Bibliography">
    <w:name w:val="Bibliography"/>
    <w:basedOn w:val="Normal"/>
    <w:next w:val="Normal"/>
    <w:uiPriority w:val="37"/>
    <w:unhideWhenUsed/>
    <w:rsid w:val="00497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1380">
      <w:bodyDiv w:val="1"/>
      <w:marLeft w:val="0"/>
      <w:marRight w:val="0"/>
      <w:marTop w:val="0"/>
      <w:marBottom w:val="0"/>
      <w:divBdr>
        <w:top w:val="none" w:sz="0" w:space="0" w:color="auto"/>
        <w:left w:val="none" w:sz="0" w:space="0" w:color="auto"/>
        <w:bottom w:val="none" w:sz="0" w:space="0" w:color="auto"/>
        <w:right w:val="none" w:sz="0" w:space="0" w:color="auto"/>
      </w:divBdr>
    </w:div>
    <w:div w:id="34357008">
      <w:bodyDiv w:val="1"/>
      <w:marLeft w:val="0"/>
      <w:marRight w:val="0"/>
      <w:marTop w:val="0"/>
      <w:marBottom w:val="0"/>
      <w:divBdr>
        <w:top w:val="none" w:sz="0" w:space="0" w:color="auto"/>
        <w:left w:val="none" w:sz="0" w:space="0" w:color="auto"/>
        <w:bottom w:val="none" w:sz="0" w:space="0" w:color="auto"/>
        <w:right w:val="none" w:sz="0" w:space="0" w:color="auto"/>
      </w:divBdr>
      <w:divsChild>
        <w:div w:id="1742097613">
          <w:marLeft w:val="0"/>
          <w:marRight w:val="0"/>
          <w:marTop w:val="0"/>
          <w:marBottom w:val="0"/>
          <w:divBdr>
            <w:top w:val="none" w:sz="0" w:space="0" w:color="auto"/>
            <w:left w:val="none" w:sz="0" w:space="0" w:color="auto"/>
            <w:bottom w:val="none" w:sz="0" w:space="0" w:color="auto"/>
            <w:right w:val="none" w:sz="0" w:space="0" w:color="auto"/>
          </w:divBdr>
        </w:div>
      </w:divsChild>
    </w:div>
    <w:div w:id="187565295">
      <w:bodyDiv w:val="1"/>
      <w:marLeft w:val="0"/>
      <w:marRight w:val="0"/>
      <w:marTop w:val="0"/>
      <w:marBottom w:val="0"/>
      <w:divBdr>
        <w:top w:val="none" w:sz="0" w:space="0" w:color="auto"/>
        <w:left w:val="none" w:sz="0" w:space="0" w:color="auto"/>
        <w:bottom w:val="none" w:sz="0" w:space="0" w:color="auto"/>
        <w:right w:val="none" w:sz="0" w:space="0" w:color="auto"/>
      </w:divBdr>
    </w:div>
    <w:div w:id="466624216">
      <w:bodyDiv w:val="1"/>
      <w:marLeft w:val="0"/>
      <w:marRight w:val="0"/>
      <w:marTop w:val="0"/>
      <w:marBottom w:val="0"/>
      <w:divBdr>
        <w:top w:val="none" w:sz="0" w:space="0" w:color="auto"/>
        <w:left w:val="none" w:sz="0" w:space="0" w:color="auto"/>
        <w:bottom w:val="none" w:sz="0" w:space="0" w:color="auto"/>
        <w:right w:val="none" w:sz="0" w:space="0" w:color="auto"/>
      </w:divBdr>
    </w:div>
    <w:div w:id="504319736">
      <w:bodyDiv w:val="1"/>
      <w:marLeft w:val="0"/>
      <w:marRight w:val="0"/>
      <w:marTop w:val="0"/>
      <w:marBottom w:val="0"/>
      <w:divBdr>
        <w:top w:val="none" w:sz="0" w:space="0" w:color="auto"/>
        <w:left w:val="none" w:sz="0" w:space="0" w:color="auto"/>
        <w:bottom w:val="none" w:sz="0" w:space="0" w:color="auto"/>
        <w:right w:val="none" w:sz="0" w:space="0" w:color="auto"/>
      </w:divBdr>
    </w:div>
    <w:div w:id="521866412">
      <w:bodyDiv w:val="1"/>
      <w:marLeft w:val="0"/>
      <w:marRight w:val="0"/>
      <w:marTop w:val="0"/>
      <w:marBottom w:val="0"/>
      <w:divBdr>
        <w:top w:val="none" w:sz="0" w:space="0" w:color="auto"/>
        <w:left w:val="none" w:sz="0" w:space="0" w:color="auto"/>
        <w:bottom w:val="none" w:sz="0" w:space="0" w:color="auto"/>
        <w:right w:val="none" w:sz="0" w:space="0" w:color="auto"/>
      </w:divBdr>
      <w:divsChild>
        <w:div w:id="623122689">
          <w:marLeft w:val="0"/>
          <w:marRight w:val="0"/>
          <w:marTop w:val="0"/>
          <w:marBottom w:val="0"/>
          <w:divBdr>
            <w:top w:val="none" w:sz="0" w:space="0" w:color="auto"/>
            <w:left w:val="none" w:sz="0" w:space="0" w:color="auto"/>
            <w:bottom w:val="none" w:sz="0" w:space="0" w:color="auto"/>
            <w:right w:val="none" w:sz="0" w:space="0" w:color="auto"/>
          </w:divBdr>
        </w:div>
        <w:div w:id="885608474">
          <w:marLeft w:val="0"/>
          <w:marRight w:val="0"/>
          <w:marTop w:val="0"/>
          <w:marBottom w:val="0"/>
          <w:divBdr>
            <w:top w:val="none" w:sz="0" w:space="0" w:color="auto"/>
            <w:left w:val="none" w:sz="0" w:space="0" w:color="auto"/>
            <w:bottom w:val="none" w:sz="0" w:space="0" w:color="auto"/>
            <w:right w:val="none" w:sz="0" w:space="0" w:color="auto"/>
          </w:divBdr>
        </w:div>
        <w:div w:id="1207335472">
          <w:marLeft w:val="0"/>
          <w:marRight w:val="0"/>
          <w:marTop w:val="0"/>
          <w:marBottom w:val="0"/>
          <w:divBdr>
            <w:top w:val="none" w:sz="0" w:space="0" w:color="auto"/>
            <w:left w:val="none" w:sz="0" w:space="0" w:color="auto"/>
            <w:bottom w:val="none" w:sz="0" w:space="0" w:color="auto"/>
            <w:right w:val="none" w:sz="0" w:space="0" w:color="auto"/>
          </w:divBdr>
        </w:div>
        <w:div w:id="1538541152">
          <w:marLeft w:val="0"/>
          <w:marRight w:val="0"/>
          <w:marTop w:val="0"/>
          <w:marBottom w:val="0"/>
          <w:divBdr>
            <w:top w:val="none" w:sz="0" w:space="0" w:color="auto"/>
            <w:left w:val="none" w:sz="0" w:space="0" w:color="auto"/>
            <w:bottom w:val="none" w:sz="0" w:space="0" w:color="auto"/>
            <w:right w:val="none" w:sz="0" w:space="0" w:color="auto"/>
          </w:divBdr>
        </w:div>
        <w:div w:id="2103842061">
          <w:marLeft w:val="0"/>
          <w:marRight w:val="0"/>
          <w:marTop w:val="0"/>
          <w:marBottom w:val="0"/>
          <w:divBdr>
            <w:top w:val="none" w:sz="0" w:space="0" w:color="auto"/>
            <w:left w:val="none" w:sz="0" w:space="0" w:color="auto"/>
            <w:bottom w:val="none" w:sz="0" w:space="0" w:color="auto"/>
            <w:right w:val="none" w:sz="0" w:space="0" w:color="auto"/>
          </w:divBdr>
        </w:div>
        <w:div w:id="2124570186">
          <w:marLeft w:val="0"/>
          <w:marRight w:val="0"/>
          <w:marTop w:val="0"/>
          <w:marBottom w:val="0"/>
          <w:divBdr>
            <w:top w:val="none" w:sz="0" w:space="0" w:color="auto"/>
            <w:left w:val="none" w:sz="0" w:space="0" w:color="auto"/>
            <w:bottom w:val="none" w:sz="0" w:space="0" w:color="auto"/>
            <w:right w:val="none" w:sz="0" w:space="0" w:color="auto"/>
          </w:divBdr>
        </w:div>
      </w:divsChild>
    </w:div>
    <w:div w:id="551231653">
      <w:bodyDiv w:val="1"/>
      <w:marLeft w:val="0"/>
      <w:marRight w:val="0"/>
      <w:marTop w:val="0"/>
      <w:marBottom w:val="0"/>
      <w:divBdr>
        <w:top w:val="none" w:sz="0" w:space="0" w:color="auto"/>
        <w:left w:val="none" w:sz="0" w:space="0" w:color="auto"/>
        <w:bottom w:val="none" w:sz="0" w:space="0" w:color="auto"/>
        <w:right w:val="none" w:sz="0" w:space="0" w:color="auto"/>
      </w:divBdr>
    </w:div>
    <w:div w:id="563183220">
      <w:bodyDiv w:val="1"/>
      <w:marLeft w:val="0"/>
      <w:marRight w:val="0"/>
      <w:marTop w:val="0"/>
      <w:marBottom w:val="0"/>
      <w:divBdr>
        <w:top w:val="none" w:sz="0" w:space="0" w:color="auto"/>
        <w:left w:val="none" w:sz="0" w:space="0" w:color="auto"/>
        <w:bottom w:val="none" w:sz="0" w:space="0" w:color="auto"/>
        <w:right w:val="none" w:sz="0" w:space="0" w:color="auto"/>
      </w:divBdr>
    </w:div>
    <w:div w:id="763571214">
      <w:bodyDiv w:val="1"/>
      <w:marLeft w:val="0"/>
      <w:marRight w:val="0"/>
      <w:marTop w:val="0"/>
      <w:marBottom w:val="0"/>
      <w:divBdr>
        <w:top w:val="none" w:sz="0" w:space="0" w:color="auto"/>
        <w:left w:val="none" w:sz="0" w:space="0" w:color="auto"/>
        <w:bottom w:val="none" w:sz="0" w:space="0" w:color="auto"/>
        <w:right w:val="none" w:sz="0" w:space="0" w:color="auto"/>
      </w:divBdr>
      <w:divsChild>
        <w:div w:id="1832335218">
          <w:marLeft w:val="0"/>
          <w:marRight w:val="0"/>
          <w:marTop w:val="0"/>
          <w:marBottom w:val="0"/>
          <w:divBdr>
            <w:top w:val="none" w:sz="0" w:space="0" w:color="auto"/>
            <w:left w:val="none" w:sz="0" w:space="0" w:color="auto"/>
            <w:bottom w:val="none" w:sz="0" w:space="0" w:color="auto"/>
            <w:right w:val="none" w:sz="0" w:space="0" w:color="auto"/>
          </w:divBdr>
          <w:divsChild>
            <w:div w:id="16161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3566">
      <w:bodyDiv w:val="1"/>
      <w:marLeft w:val="0"/>
      <w:marRight w:val="0"/>
      <w:marTop w:val="0"/>
      <w:marBottom w:val="0"/>
      <w:divBdr>
        <w:top w:val="none" w:sz="0" w:space="0" w:color="auto"/>
        <w:left w:val="none" w:sz="0" w:space="0" w:color="auto"/>
        <w:bottom w:val="none" w:sz="0" w:space="0" w:color="auto"/>
        <w:right w:val="none" w:sz="0" w:space="0" w:color="auto"/>
      </w:divBdr>
      <w:divsChild>
        <w:div w:id="999506957">
          <w:marLeft w:val="0"/>
          <w:marRight w:val="0"/>
          <w:marTop w:val="0"/>
          <w:marBottom w:val="0"/>
          <w:divBdr>
            <w:top w:val="none" w:sz="0" w:space="0" w:color="auto"/>
            <w:left w:val="none" w:sz="0" w:space="0" w:color="auto"/>
            <w:bottom w:val="none" w:sz="0" w:space="0" w:color="auto"/>
            <w:right w:val="none" w:sz="0" w:space="0" w:color="auto"/>
          </w:divBdr>
        </w:div>
        <w:div w:id="1329943219">
          <w:marLeft w:val="0"/>
          <w:marRight w:val="0"/>
          <w:marTop w:val="0"/>
          <w:marBottom w:val="0"/>
          <w:divBdr>
            <w:top w:val="none" w:sz="0" w:space="0" w:color="auto"/>
            <w:left w:val="none" w:sz="0" w:space="0" w:color="auto"/>
            <w:bottom w:val="none" w:sz="0" w:space="0" w:color="auto"/>
            <w:right w:val="none" w:sz="0" w:space="0" w:color="auto"/>
          </w:divBdr>
        </w:div>
      </w:divsChild>
    </w:div>
    <w:div w:id="890579813">
      <w:bodyDiv w:val="1"/>
      <w:marLeft w:val="0"/>
      <w:marRight w:val="0"/>
      <w:marTop w:val="0"/>
      <w:marBottom w:val="0"/>
      <w:divBdr>
        <w:top w:val="none" w:sz="0" w:space="0" w:color="auto"/>
        <w:left w:val="none" w:sz="0" w:space="0" w:color="auto"/>
        <w:bottom w:val="none" w:sz="0" w:space="0" w:color="auto"/>
        <w:right w:val="none" w:sz="0" w:space="0" w:color="auto"/>
      </w:divBdr>
      <w:divsChild>
        <w:div w:id="74592737">
          <w:marLeft w:val="0"/>
          <w:marRight w:val="0"/>
          <w:marTop w:val="0"/>
          <w:marBottom w:val="0"/>
          <w:divBdr>
            <w:top w:val="none" w:sz="0" w:space="0" w:color="auto"/>
            <w:left w:val="none" w:sz="0" w:space="0" w:color="auto"/>
            <w:bottom w:val="none" w:sz="0" w:space="0" w:color="auto"/>
            <w:right w:val="none" w:sz="0" w:space="0" w:color="auto"/>
          </w:divBdr>
        </w:div>
        <w:div w:id="84542229">
          <w:marLeft w:val="0"/>
          <w:marRight w:val="0"/>
          <w:marTop w:val="0"/>
          <w:marBottom w:val="0"/>
          <w:divBdr>
            <w:top w:val="none" w:sz="0" w:space="0" w:color="auto"/>
            <w:left w:val="none" w:sz="0" w:space="0" w:color="auto"/>
            <w:bottom w:val="none" w:sz="0" w:space="0" w:color="auto"/>
            <w:right w:val="none" w:sz="0" w:space="0" w:color="auto"/>
          </w:divBdr>
        </w:div>
        <w:div w:id="378432758">
          <w:marLeft w:val="0"/>
          <w:marRight w:val="0"/>
          <w:marTop w:val="0"/>
          <w:marBottom w:val="0"/>
          <w:divBdr>
            <w:top w:val="none" w:sz="0" w:space="0" w:color="auto"/>
            <w:left w:val="none" w:sz="0" w:space="0" w:color="auto"/>
            <w:bottom w:val="none" w:sz="0" w:space="0" w:color="auto"/>
            <w:right w:val="none" w:sz="0" w:space="0" w:color="auto"/>
          </w:divBdr>
        </w:div>
        <w:div w:id="381372998">
          <w:marLeft w:val="0"/>
          <w:marRight w:val="0"/>
          <w:marTop w:val="0"/>
          <w:marBottom w:val="0"/>
          <w:divBdr>
            <w:top w:val="none" w:sz="0" w:space="0" w:color="auto"/>
            <w:left w:val="none" w:sz="0" w:space="0" w:color="auto"/>
            <w:bottom w:val="none" w:sz="0" w:space="0" w:color="auto"/>
            <w:right w:val="none" w:sz="0" w:space="0" w:color="auto"/>
          </w:divBdr>
        </w:div>
        <w:div w:id="408699917">
          <w:marLeft w:val="0"/>
          <w:marRight w:val="0"/>
          <w:marTop w:val="0"/>
          <w:marBottom w:val="0"/>
          <w:divBdr>
            <w:top w:val="none" w:sz="0" w:space="0" w:color="auto"/>
            <w:left w:val="none" w:sz="0" w:space="0" w:color="auto"/>
            <w:bottom w:val="none" w:sz="0" w:space="0" w:color="auto"/>
            <w:right w:val="none" w:sz="0" w:space="0" w:color="auto"/>
          </w:divBdr>
        </w:div>
        <w:div w:id="475604809">
          <w:marLeft w:val="0"/>
          <w:marRight w:val="0"/>
          <w:marTop w:val="0"/>
          <w:marBottom w:val="0"/>
          <w:divBdr>
            <w:top w:val="none" w:sz="0" w:space="0" w:color="auto"/>
            <w:left w:val="none" w:sz="0" w:space="0" w:color="auto"/>
            <w:bottom w:val="none" w:sz="0" w:space="0" w:color="auto"/>
            <w:right w:val="none" w:sz="0" w:space="0" w:color="auto"/>
          </w:divBdr>
        </w:div>
        <w:div w:id="564142539">
          <w:marLeft w:val="0"/>
          <w:marRight w:val="0"/>
          <w:marTop w:val="0"/>
          <w:marBottom w:val="0"/>
          <w:divBdr>
            <w:top w:val="none" w:sz="0" w:space="0" w:color="auto"/>
            <w:left w:val="none" w:sz="0" w:space="0" w:color="auto"/>
            <w:bottom w:val="none" w:sz="0" w:space="0" w:color="auto"/>
            <w:right w:val="none" w:sz="0" w:space="0" w:color="auto"/>
          </w:divBdr>
        </w:div>
        <w:div w:id="654453804">
          <w:marLeft w:val="0"/>
          <w:marRight w:val="0"/>
          <w:marTop w:val="0"/>
          <w:marBottom w:val="0"/>
          <w:divBdr>
            <w:top w:val="none" w:sz="0" w:space="0" w:color="auto"/>
            <w:left w:val="none" w:sz="0" w:space="0" w:color="auto"/>
            <w:bottom w:val="none" w:sz="0" w:space="0" w:color="auto"/>
            <w:right w:val="none" w:sz="0" w:space="0" w:color="auto"/>
          </w:divBdr>
        </w:div>
        <w:div w:id="659506749">
          <w:marLeft w:val="0"/>
          <w:marRight w:val="0"/>
          <w:marTop w:val="0"/>
          <w:marBottom w:val="0"/>
          <w:divBdr>
            <w:top w:val="none" w:sz="0" w:space="0" w:color="auto"/>
            <w:left w:val="none" w:sz="0" w:space="0" w:color="auto"/>
            <w:bottom w:val="none" w:sz="0" w:space="0" w:color="auto"/>
            <w:right w:val="none" w:sz="0" w:space="0" w:color="auto"/>
          </w:divBdr>
        </w:div>
        <w:div w:id="845094479">
          <w:marLeft w:val="0"/>
          <w:marRight w:val="0"/>
          <w:marTop w:val="0"/>
          <w:marBottom w:val="0"/>
          <w:divBdr>
            <w:top w:val="none" w:sz="0" w:space="0" w:color="auto"/>
            <w:left w:val="none" w:sz="0" w:space="0" w:color="auto"/>
            <w:bottom w:val="none" w:sz="0" w:space="0" w:color="auto"/>
            <w:right w:val="none" w:sz="0" w:space="0" w:color="auto"/>
          </w:divBdr>
        </w:div>
        <w:div w:id="994989007">
          <w:marLeft w:val="0"/>
          <w:marRight w:val="0"/>
          <w:marTop w:val="0"/>
          <w:marBottom w:val="0"/>
          <w:divBdr>
            <w:top w:val="none" w:sz="0" w:space="0" w:color="auto"/>
            <w:left w:val="none" w:sz="0" w:space="0" w:color="auto"/>
            <w:bottom w:val="none" w:sz="0" w:space="0" w:color="auto"/>
            <w:right w:val="none" w:sz="0" w:space="0" w:color="auto"/>
          </w:divBdr>
        </w:div>
        <w:div w:id="1175418696">
          <w:marLeft w:val="0"/>
          <w:marRight w:val="0"/>
          <w:marTop w:val="0"/>
          <w:marBottom w:val="0"/>
          <w:divBdr>
            <w:top w:val="none" w:sz="0" w:space="0" w:color="auto"/>
            <w:left w:val="none" w:sz="0" w:space="0" w:color="auto"/>
            <w:bottom w:val="none" w:sz="0" w:space="0" w:color="auto"/>
            <w:right w:val="none" w:sz="0" w:space="0" w:color="auto"/>
          </w:divBdr>
        </w:div>
        <w:div w:id="1258057065">
          <w:marLeft w:val="0"/>
          <w:marRight w:val="0"/>
          <w:marTop w:val="0"/>
          <w:marBottom w:val="0"/>
          <w:divBdr>
            <w:top w:val="none" w:sz="0" w:space="0" w:color="auto"/>
            <w:left w:val="none" w:sz="0" w:space="0" w:color="auto"/>
            <w:bottom w:val="none" w:sz="0" w:space="0" w:color="auto"/>
            <w:right w:val="none" w:sz="0" w:space="0" w:color="auto"/>
          </w:divBdr>
        </w:div>
        <w:div w:id="1268581039">
          <w:marLeft w:val="0"/>
          <w:marRight w:val="0"/>
          <w:marTop w:val="0"/>
          <w:marBottom w:val="0"/>
          <w:divBdr>
            <w:top w:val="none" w:sz="0" w:space="0" w:color="auto"/>
            <w:left w:val="none" w:sz="0" w:space="0" w:color="auto"/>
            <w:bottom w:val="none" w:sz="0" w:space="0" w:color="auto"/>
            <w:right w:val="none" w:sz="0" w:space="0" w:color="auto"/>
          </w:divBdr>
        </w:div>
        <w:div w:id="1391925233">
          <w:marLeft w:val="0"/>
          <w:marRight w:val="0"/>
          <w:marTop w:val="0"/>
          <w:marBottom w:val="0"/>
          <w:divBdr>
            <w:top w:val="none" w:sz="0" w:space="0" w:color="auto"/>
            <w:left w:val="none" w:sz="0" w:space="0" w:color="auto"/>
            <w:bottom w:val="none" w:sz="0" w:space="0" w:color="auto"/>
            <w:right w:val="none" w:sz="0" w:space="0" w:color="auto"/>
          </w:divBdr>
        </w:div>
        <w:div w:id="1444575620">
          <w:marLeft w:val="0"/>
          <w:marRight w:val="0"/>
          <w:marTop w:val="0"/>
          <w:marBottom w:val="0"/>
          <w:divBdr>
            <w:top w:val="none" w:sz="0" w:space="0" w:color="auto"/>
            <w:left w:val="none" w:sz="0" w:space="0" w:color="auto"/>
            <w:bottom w:val="none" w:sz="0" w:space="0" w:color="auto"/>
            <w:right w:val="none" w:sz="0" w:space="0" w:color="auto"/>
          </w:divBdr>
        </w:div>
        <w:div w:id="1467620007">
          <w:marLeft w:val="0"/>
          <w:marRight w:val="0"/>
          <w:marTop w:val="0"/>
          <w:marBottom w:val="0"/>
          <w:divBdr>
            <w:top w:val="none" w:sz="0" w:space="0" w:color="auto"/>
            <w:left w:val="none" w:sz="0" w:space="0" w:color="auto"/>
            <w:bottom w:val="none" w:sz="0" w:space="0" w:color="auto"/>
            <w:right w:val="none" w:sz="0" w:space="0" w:color="auto"/>
          </w:divBdr>
        </w:div>
        <w:div w:id="1542595540">
          <w:marLeft w:val="0"/>
          <w:marRight w:val="0"/>
          <w:marTop w:val="0"/>
          <w:marBottom w:val="0"/>
          <w:divBdr>
            <w:top w:val="none" w:sz="0" w:space="0" w:color="auto"/>
            <w:left w:val="none" w:sz="0" w:space="0" w:color="auto"/>
            <w:bottom w:val="none" w:sz="0" w:space="0" w:color="auto"/>
            <w:right w:val="none" w:sz="0" w:space="0" w:color="auto"/>
          </w:divBdr>
        </w:div>
        <w:div w:id="1760366581">
          <w:marLeft w:val="0"/>
          <w:marRight w:val="0"/>
          <w:marTop w:val="0"/>
          <w:marBottom w:val="0"/>
          <w:divBdr>
            <w:top w:val="none" w:sz="0" w:space="0" w:color="auto"/>
            <w:left w:val="none" w:sz="0" w:space="0" w:color="auto"/>
            <w:bottom w:val="none" w:sz="0" w:space="0" w:color="auto"/>
            <w:right w:val="none" w:sz="0" w:space="0" w:color="auto"/>
          </w:divBdr>
        </w:div>
        <w:div w:id="1777292873">
          <w:marLeft w:val="0"/>
          <w:marRight w:val="0"/>
          <w:marTop w:val="0"/>
          <w:marBottom w:val="0"/>
          <w:divBdr>
            <w:top w:val="none" w:sz="0" w:space="0" w:color="auto"/>
            <w:left w:val="none" w:sz="0" w:space="0" w:color="auto"/>
            <w:bottom w:val="none" w:sz="0" w:space="0" w:color="auto"/>
            <w:right w:val="none" w:sz="0" w:space="0" w:color="auto"/>
          </w:divBdr>
        </w:div>
        <w:div w:id="1880438607">
          <w:marLeft w:val="0"/>
          <w:marRight w:val="0"/>
          <w:marTop w:val="0"/>
          <w:marBottom w:val="0"/>
          <w:divBdr>
            <w:top w:val="none" w:sz="0" w:space="0" w:color="auto"/>
            <w:left w:val="none" w:sz="0" w:space="0" w:color="auto"/>
            <w:bottom w:val="none" w:sz="0" w:space="0" w:color="auto"/>
            <w:right w:val="none" w:sz="0" w:space="0" w:color="auto"/>
          </w:divBdr>
        </w:div>
        <w:div w:id="1922181081">
          <w:marLeft w:val="0"/>
          <w:marRight w:val="0"/>
          <w:marTop w:val="0"/>
          <w:marBottom w:val="0"/>
          <w:divBdr>
            <w:top w:val="none" w:sz="0" w:space="0" w:color="auto"/>
            <w:left w:val="none" w:sz="0" w:space="0" w:color="auto"/>
            <w:bottom w:val="none" w:sz="0" w:space="0" w:color="auto"/>
            <w:right w:val="none" w:sz="0" w:space="0" w:color="auto"/>
          </w:divBdr>
        </w:div>
        <w:div w:id="1935749424">
          <w:marLeft w:val="0"/>
          <w:marRight w:val="0"/>
          <w:marTop w:val="0"/>
          <w:marBottom w:val="0"/>
          <w:divBdr>
            <w:top w:val="none" w:sz="0" w:space="0" w:color="auto"/>
            <w:left w:val="none" w:sz="0" w:space="0" w:color="auto"/>
            <w:bottom w:val="none" w:sz="0" w:space="0" w:color="auto"/>
            <w:right w:val="none" w:sz="0" w:space="0" w:color="auto"/>
          </w:divBdr>
        </w:div>
        <w:div w:id="1995793432">
          <w:marLeft w:val="0"/>
          <w:marRight w:val="0"/>
          <w:marTop w:val="0"/>
          <w:marBottom w:val="0"/>
          <w:divBdr>
            <w:top w:val="none" w:sz="0" w:space="0" w:color="auto"/>
            <w:left w:val="none" w:sz="0" w:space="0" w:color="auto"/>
            <w:bottom w:val="none" w:sz="0" w:space="0" w:color="auto"/>
            <w:right w:val="none" w:sz="0" w:space="0" w:color="auto"/>
          </w:divBdr>
        </w:div>
        <w:div w:id="2020308440">
          <w:marLeft w:val="0"/>
          <w:marRight w:val="0"/>
          <w:marTop w:val="0"/>
          <w:marBottom w:val="0"/>
          <w:divBdr>
            <w:top w:val="none" w:sz="0" w:space="0" w:color="auto"/>
            <w:left w:val="none" w:sz="0" w:space="0" w:color="auto"/>
            <w:bottom w:val="none" w:sz="0" w:space="0" w:color="auto"/>
            <w:right w:val="none" w:sz="0" w:space="0" w:color="auto"/>
          </w:divBdr>
        </w:div>
        <w:div w:id="2024360228">
          <w:marLeft w:val="0"/>
          <w:marRight w:val="0"/>
          <w:marTop w:val="0"/>
          <w:marBottom w:val="0"/>
          <w:divBdr>
            <w:top w:val="none" w:sz="0" w:space="0" w:color="auto"/>
            <w:left w:val="none" w:sz="0" w:space="0" w:color="auto"/>
            <w:bottom w:val="none" w:sz="0" w:space="0" w:color="auto"/>
            <w:right w:val="none" w:sz="0" w:space="0" w:color="auto"/>
          </w:divBdr>
        </w:div>
        <w:div w:id="2039307860">
          <w:marLeft w:val="0"/>
          <w:marRight w:val="0"/>
          <w:marTop w:val="0"/>
          <w:marBottom w:val="0"/>
          <w:divBdr>
            <w:top w:val="none" w:sz="0" w:space="0" w:color="auto"/>
            <w:left w:val="none" w:sz="0" w:space="0" w:color="auto"/>
            <w:bottom w:val="none" w:sz="0" w:space="0" w:color="auto"/>
            <w:right w:val="none" w:sz="0" w:space="0" w:color="auto"/>
          </w:divBdr>
        </w:div>
        <w:div w:id="2047869161">
          <w:marLeft w:val="0"/>
          <w:marRight w:val="0"/>
          <w:marTop w:val="0"/>
          <w:marBottom w:val="0"/>
          <w:divBdr>
            <w:top w:val="none" w:sz="0" w:space="0" w:color="auto"/>
            <w:left w:val="none" w:sz="0" w:space="0" w:color="auto"/>
            <w:bottom w:val="none" w:sz="0" w:space="0" w:color="auto"/>
            <w:right w:val="none" w:sz="0" w:space="0" w:color="auto"/>
          </w:divBdr>
        </w:div>
        <w:div w:id="2056275540">
          <w:marLeft w:val="0"/>
          <w:marRight w:val="0"/>
          <w:marTop w:val="0"/>
          <w:marBottom w:val="0"/>
          <w:divBdr>
            <w:top w:val="none" w:sz="0" w:space="0" w:color="auto"/>
            <w:left w:val="none" w:sz="0" w:space="0" w:color="auto"/>
            <w:bottom w:val="none" w:sz="0" w:space="0" w:color="auto"/>
            <w:right w:val="none" w:sz="0" w:space="0" w:color="auto"/>
          </w:divBdr>
        </w:div>
      </w:divsChild>
    </w:div>
    <w:div w:id="896473581">
      <w:bodyDiv w:val="1"/>
      <w:marLeft w:val="0"/>
      <w:marRight w:val="0"/>
      <w:marTop w:val="0"/>
      <w:marBottom w:val="0"/>
      <w:divBdr>
        <w:top w:val="none" w:sz="0" w:space="0" w:color="auto"/>
        <w:left w:val="none" w:sz="0" w:space="0" w:color="auto"/>
        <w:bottom w:val="none" w:sz="0" w:space="0" w:color="auto"/>
        <w:right w:val="none" w:sz="0" w:space="0" w:color="auto"/>
      </w:divBdr>
    </w:div>
    <w:div w:id="947851140">
      <w:bodyDiv w:val="1"/>
      <w:marLeft w:val="0"/>
      <w:marRight w:val="0"/>
      <w:marTop w:val="0"/>
      <w:marBottom w:val="0"/>
      <w:divBdr>
        <w:top w:val="none" w:sz="0" w:space="0" w:color="auto"/>
        <w:left w:val="none" w:sz="0" w:space="0" w:color="auto"/>
        <w:bottom w:val="none" w:sz="0" w:space="0" w:color="auto"/>
        <w:right w:val="none" w:sz="0" w:space="0" w:color="auto"/>
      </w:divBdr>
    </w:div>
    <w:div w:id="954747513">
      <w:bodyDiv w:val="1"/>
      <w:marLeft w:val="0"/>
      <w:marRight w:val="0"/>
      <w:marTop w:val="0"/>
      <w:marBottom w:val="0"/>
      <w:divBdr>
        <w:top w:val="none" w:sz="0" w:space="0" w:color="auto"/>
        <w:left w:val="none" w:sz="0" w:space="0" w:color="auto"/>
        <w:bottom w:val="none" w:sz="0" w:space="0" w:color="auto"/>
        <w:right w:val="none" w:sz="0" w:space="0" w:color="auto"/>
      </w:divBdr>
    </w:div>
    <w:div w:id="957181481">
      <w:bodyDiv w:val="1"/>
      <w:marLeft w:val="0"/>
      <w:marRight w:val="0"/>
      <w:marTop w:val="0"/>
      <w:marBottom w:val="0"/>
      <w:divBdr>
        <w:top w:val="none" w:sz="0" w:space="0" w:color="auto"/>
        <w:left w:val="none" w:sz="0" w:space="0" w:color="auto"/>
        <w:bottom w:val="none" w:sz="0" w:space="0" w:color="auto"/>
        <w:right w:val="none" w:sz="0" w:space="0" w:color="auto"/>
      </w:divBdr>
    </w:div>
    <w:div w:id="1002123104">
      <w:bodyDiv w:val="1"/>
      <w:marLeft w:val="0"/>
      <w:marRight w:val="0"/>
      <w:marTop w:val="0"/>
      <w:marBottom w:val="0"/>
      <w:divBdr>
        <w:top w:val="none" w:sz="0" w:space="0" w:color="auto"/>
        <w:left w:val="none" w:sz="0" w:space="0" w:color="auto"/>
        <w:bottom w:val="none" w:sz="0" w:space="0" w:color="auto"/>
        <w:right w:val="none" w:sz="0" w:space="0" w:color="auto"/>
      </w:divBdr>
    </w:div>
    <w:div w:id="1022054849">
      <w:bodyDiv w:val="1"/>
      <w:marLeft w:val="0"/>
      <w:marRight w:val="0"/>
      <w:marTop w:val="0"/>
      <w:marBottom w:val="0"/>
      <w:divBdr>
        <w:top w:val="none" w:sz="0" w:space="0" w:color="auto"/>
        <w:left w:val="none" w:sz="0" w:space="0" w:color="auto"/>
        <w:bottom w:val="none" w:sz="0" w:space="0" w:color="auto"/>
        <w:right w:val="none" w:sz="0" w:space="0" w:color="auto"/>
      </w:divBdr>
      <w:divsChild>
        <w:div w:id="1352805270">
          <w:marLeft w:val="0"/>
          <w:marRight w:val="0"/>
          <w:marTop w:val="0"/>
          <w:marBottom w:val="0"/>
          <w:divBdr>
            <w:top w:val="none" w:sz="0" w:space="0" w:color="auto"/>
            <w:left w:val="none" w:sz="0" w:space="0" w:color="auto"/>
            <w:bottom w:val="none" w:sz="0" w:space="0" w:color="auto"/>
            <w:right w:val="none" w:sz="0" w:space="0" w:color="auto"/>
          </w:divBdr>
        </w:div>
        <w:div w:id="1752122465">
          <w:marLeft w:val="0"/>
          <w:marRight w:val="0"/>
          <w:marTop w:val="0"/>
          <w:marBottom w:val="0"/>
          <w:divBdr>
            <w:top w:val="none" w:sz="0" w:space="0" w:color="auto"/>
            <w:left w:val="none" w:sz="0" w:space="0" w:color="auto"/>
            <w:bottom w:val="none" w:sz="0" w:space="0" w:color="auto"/>
            <w:right w:val="none" w:sz="0" w:space="0" w:color="auto"/>
          </w:divBdr>
        </w:div>
      </w:divsChild>
    </w:div>
    <w:div w:id="1026247979">
      <w:bodyDiv w:val="1"/>
      <w:marLeft w:val="0"/>
      <w:marRight w:val="0"/>
      <w:marTop w:val="0"/>
      <w:marBottom w:val="0"/>
      <w:divBdr>
        <w:top w:val="none" w:sz="0" w:space="0" w:color="auto"/>
        <w:left w:val="none" w:sz="0" w:space="0" w:color="auto"/>
        <w:bottom w:val="none" w:sz="0" w:space="0" w:color="auto"/>
        <w:right w:val="none" w:sz="0" w:space="0" w:color="auto"/>
      </w:divBdr>
    </w:div>
    <w:div w:id="1123159056">
      <w:bodyDiv w:val="1"/>
      <w:marLeft w:val="0"/>
      <w:marRight w:val="0"/>
      <w:marTop w:val="0"/>
      <w:marBottom w:val="0"/>
      <w:divBdr>
        <w:top w:val="none" w:sz="0" w:space="0" w:color="auto"/>
        <w:left w:val="none" w:sz="0" w:space="0" w:color="auto"/>
        <w:bottom w:val="none" w:sz="0" w:space="0" w:color="auto"/>
        <w:right w:val="none" w:sz="0" w:space="0" w:color="auto"/>
      </w:divBdr>
    </w:div>
    <w:div w:id="1185629158">
      <w:bodyDiv w:val="1"/>
      <w:marLeft w:val="0"/>
      <w:marRight w:val="0"/>
      <w:marTop w:val="0"/>
      <w:marBottom w:val="0"/>
      <w:divBdr>
        <w:top w:val="none" w:sz="0" w:space="0" w:color="auto"/>
        <w:left w:val="none" w:sz="0" w:space="0" w:color="auto"/>
        <w:bottom w:val="none" w:sz="0" w:space="0" w:color="auto"/>
        <w:right w:val="none" w:sz="0" w:space="0" w:color="auto"/>
      </w:divBdr>
    </w:div>
    <w:div w:id="1236474410">
      <w:bodyDiv w:val="1"/>
      <w:marLeft w:val="0"/>
      <w:marRight w:val="0"/>
      <w:marTop w:val="0"/>
      <w:marBottom w:val="0"/>
      <w:divBdr>
        <w:top w:val="none" w:sz="0" w:space="0" w:color="auto"/>
        <w:left w:val="none" w:sz="0" w:space="0" w:color="auto"/>
        <w:bottom w:val="none" w:sz="0" w:space="0" w:color="auto"/>
        <w:right w:val="none" w:sz="0" w:space="0" w:color="auto"/>
      </w:divBdr>
    </w:div>
    <w:div w:id="1380935234">
      <w:bodyDiv w:val="1"/>
      <w:marLeft w:val="0"/>
      <w:marRight w:val="0"/>
      <w:marTop w:val="0"/>
      <w:marBottom w:val="0"/>
      <w:divBdr>
        <w:top w:val="none" w:sz="0" w:space="0" w:color="auto"/>
        <w:left w:val="none" w:sz="0" w:space="0" w:color="auto"/>
        <w:bottom w:val="none" w:sz="0" w:space="0" w:color="auto"/>
        <w:right w:val="none" w:sz="0" w:space="0" w:color="auto"/>
      </w:divBdr>
    </w:div>
    <w:div w:id="1513914068">
      <w:bodyDiv w:val="1"/>
      <w:marLeft w:val="0"/>
      <w:marRight w:val="0"/>
      <w:marTop w:val="0"/>
      <w:marBottom w:val="0"/>
      <w:divBdr>
        <w:top w:val="none" w:sz="0" w:space="0" w:color="auto"/>
        <w:left w:val="none" w:sz="0" w:space="0" w:color="auto"/>
        <w:bottom w:val="none" w:sz="0" w:space="0" w:color="auto"/>
        <w:right w:val="none" w:sz="0" w:space="0" w:color="auto"/>
      </w:divBdr>
      <w:divsChild>
        <w:div w:id="711150199">
          <w:marLeft w:val="0"/>
          <w:marRight w:val="0"/>
          <w:marTop w:val="0"/>
          <w:marBottom w:val="0"/>
          <w:divBdr>
            <w:top w:val="none" w:sz="0" w:space="0" w:color="auto"/>
            <w:left w:val="none" w:sz="0" w:space="0" w:color="auto"/>
            <w:bottom w:val="none" w:sz="0" w:space="0" w:color="auto"/>
            <w:right w:val="none" w:sz="0" w:space="0" w:color="auto"/>
          </w:divBdr>
        </w:div>
      </w:divsChild>
    </w:div>
    <w:div w:id="1515849869">
      <w:bodyDiv w:val="1"/>
      <w:marLeft w:val="0"/>
      <w:marRight w:val="0"/>
      <w:marTop w:val="0"/>
      <w:marBottom w:val="0"/>
      <w:divBdr>
        <w:top w:val="none" w:sz="0" w:space="0" w:color="auto"/>
        <w:left w:val="none" w:sz="0" w:space="0" w:color="auto"/>
        <w:bottom w:val="none" w:sz="0" w:space="0" w:color="auto"/>
        <w:right w:val="none" w:sz="0" w:space="0" w:color="auto"/>
      </w:divBdr>
    </w:div>
    <w:div w:id="1549102778">
      <w:bodyDiv w:val="1"/>
      <w:marLeft w:val="0"/>
      <w:marRight w:val="0"/>
      <w:marTop w:val="0"/>
      <w:marBottom w:val="0"/>
      <w:divBdr>
        <w:top w:val="none" w:sz="0" w:space="0" w:color="auto"/>
        <w:left w:val="none" w:sz="0" w:space="0" w:color="auto"/>
        <w:bottom w:val="none" w:sz="0" w:space="0" w:color="auto"/>
        <w:right w:val="none" w:sz="0" w:space="0" w:color="auto"/>
      </w:divBdr>
      <w:divsChild>
        <w:div w:id="852765474">
          <w:marLeft w:val="0"/>
          <w:marRight w:val="0"/>
          <w:marTop w:val="0"/>
          <w:marBottom w:val="0"/>
          <w:divBdr>
            <w:top w:val="none" w:sz="0" w:space="0" w:color="auto"/>
            <w:left w:val="none" w:sz="0" w:space="0" w:color="auto"/>
            <w:bottom w:val="none" w:sz="0" w:space="0" w:color="auto"/>
            <w:right w:val="none" w:sz="0" w:space="0" w:color="auto"/>
          </w:divBdr>
          <w:divsChild>
            <w:div w:id="16225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153342">
      <w:bodyDiv w:val="1"/>
      <w:marLeft w:val="0"/>
      <w:marRight w:val="0"/>
      <w:marTop w:val="0"/>
      <w:marBottom w:val="0"/>
      <w:divBdr>
        <w:top w:val="none" w:sz="0" w:space="0" w:color="auto"/>
        <w:left w:val="none" w:sz="0" w:space="0" w:color="auto"/>
        <w:bottom w:val="none" w:sz="0" w:space="0" w:color="auto"/>
        <w:right w:val="none" w:sz="0" w:space="0" w:color="auto"/>
      </w:divBdr>
    </w:div>
    <w:div w:id="1711564165">
      <w:bodyDiv w:val="1"/>
      <w:marLeft w:val="0"/>
      <w:marRight w:val="0"/>
      <w:marTop w:val="0"/>
      <w:marBottom w:val="0"/>
      <w:divBdr>
        <w:top w:val="none" w:sz="0" w:space="0" w:color="auto"/>
        <w:left w:val="none" w:sz="0" w:space="0" w:color="auto"/>
        <w:bottom w:val="none" w:sz="0" w:space="0" w:color="auto"/>
        <w:right w:val="none" w:sz="0" w:space="0" w:color="auto"/>
      </w:divBdr>
    </w:div>
    <w:div w:id="1718700849">
      <w:bodyDiv w:val="1"/>
      <w:marLeft w:val="0"/>
      <w:marRight w:val="0"/>
      <w:marTop w:val="0"/>
      <w:marBottom w:val="0"/>
      <w:divBdr>
        <w:top w:val="none" w:sz="0" w:space="0" w:color="auto"/>
        <w:left w:val="none" w:sz="0" w:space="0" w:color="auto"/>
        <w:bottom w:val="none" w:sz="0" w:space="0" w:color="auto"/>
        <w:right w:val="none" w:sz="0" w:space="0" w:color="auto"/>
      </w:divBdr>
      <w:divsChild>
        <w:div w:id="1231119645">
          <w:marLeft w:val="0"/>
          <w:marRight w:val="0"/>
          <w:marTop w:val="0"/>
          <w:marBottom w:val="0"/>
          <w:divBdr>
            <w:top w:val="none" w:sz="0" w:space="0" w:color="auto"/>
            <w:left w:val="none" w:sz="0" w:space="0" w:color="auto"/>
            <w:bottom w:val="none" w:sz="0" w:space="0" w:color="auto"/>
            <w:right w:val="none" w:sz="0" w:space="0" w:color="auto"/>
          </w:divBdr>
        </w:div>
        <w:div w:id="1016612802">
          <w:marLeft w:val="0"/>
          <w:marRight w:val="0"/>
          <w:marTop w:val="0"/>
          <w:marBottom w:val="0"/>
          <w:divBdr>
            <w:top w:val="none" w:sz="0" w:space="0" w:color="auto"/>
            <w:left w:val="none" w:sz="0" w:space="0" w:color="auto"/>
            <w:bottom w:val="none" w:sz="0" w:space="0" w:color="auto"/>
            <w:right w:val="none" w:sz="0" w:space="0" w:color="auto"/>
          </w:divBdr>
        </w:div>
        <w:div w:id="1940942962">
          <w:marLeft w:val="0"/>
          <w:marRight w:val="0"/>
          <w:marTop w:val="0"/>
          <w:marBottom w:val="0"/>
          <w:divBdr>
            <w:top w:val="none" w:sz="0" w:space="0" w:color="auto"/>
            <w:left w:val="none" w:sz="0" w:space="0" w:color="auto"/>
            <w:bottom w:val="none" w:sz="0" w:space="0" w:color="auto"/>
            <w:right w:val="none" w:sz="0" w:space="0" w:color="auto"/>
          </w:divBdr>
        </w:div>
      </w:divsChild>
    </w:div>
    <w:div w:id="1819877316">
      <w:bodyDiv w:val="1"/>
      <w:marLeft w:val="0"/>
      <w:marRight w:val="0"/>
      <w:marTop w:val="0"/>
      <w:marBottom w:val="0"/>
      <w:divBdr>
        <w:top w:val="none" w:sz="0" w:space="0" w:color="auto"/>
        <w:left w:val="none" w:sz="0" w:space="0" w:color="auto"/>
        <w:bottom w:val="none" w:sz="0" w:space="0" w:color="auto"/>
        <w:right w:val="none" w:sz="0" w:space="0" w:color="auto"/>
      </w:divBdr>
    </w:div>
    <w:div w:id="1869679221">
      <w:bodyDiv w:val="1"/>
      <w:marLeft w:val="0"/>
      <w:marRight w:val="0"/>
      <w:marTop w:val="0"/>
      <w:marBottom w:val="0"/>
      <w:divBdr>
        <w:top w:val="none" w:sz="0" w:space="0" w:color="auto"/>
        <w:left w:val="none" w:sz="0" w:space="0" w:color="auto"/>
        <w:bottom w:val="none" w:sz="0" w:space="0" w:color="auto"/>
        <w:right w:val="none" w:sz="0" w:space="0" w:color="auto"/>
      </w:divBdr>
    </w:div>
    <w:div w:id="1906791767">
      <w:bodyDiv w:val="1"/>
      <w:marLeft w:val="0"/>
      <w:marRight w:val="0"/>
      <w:marTop w:val="0"/>
      <w:marBottom w:val="0"/>
      <w:divBdr>
        <w:top w:val="none" w:sz="0" w:space="0" w:color="auto"/>
        <w:left w:val="none" w:sz="0" w:space="0" w:color="auto"/>
        <w:bottom w:val="none" w:sz="0" w:space="0" w:color="auto"/>
        <w:right w:val="none" w:sz="0" w:space="0" w:color="auto"/>
      </w:divBdr>
      <w:divsChild>
        <w:div w:id="1888029643">
          <w:marLeft w:val="0"/>
          <w:marRight w:val="0"/>
          <w:marTop w:val="0"/>
          <w:marBottom w:val="0"/>
          <w:divBdr>
            <w:top w:val="none" w:sz="0" w:space="0" w:color="auto"/>
            <w:left w:val="none" w:sz="0" w:space="0" w:color="auto"/>
            <w:bottom w:val="none" w:sz="0" w:space="0" w:color="auto"/>
            <w:right w:val="none" w:sz="0" w:space="0" w:color="auto"/>
          </w:divBdr>
        </w:div>
        <w:div w:id="10112730">
          <w:marLeft w:val="0"/>
          <w:marRight w:val="0"/>
          <w:marTop w:val="0"/>
          <w:marBottom w:val="0"/>
          <w:divBdr>
            <w:top w:val="none" w:sz="0" w:space="0" w:color="auto"/>
            <w:left w:val="none" w:sz="0" w:space="0" w:color="auto"/>
            <w:bottom w:val="none" w:sz="0" w:space="0" w:color="auto"/>
            <w:right w:val="none" w:sz="0" w:space="0" w:color="auto"/>
          </w:divBdr>
        </w:div>
        <w:div w:id="636956366">
          <w:marLeft w:val="0"/>
          <w:marRight w:val="0"/>
          <w:marTop w:val="0"/>
          <w:marBottom w:val="0"/>
          <w:divBdr>
            <w:top w:val="none" w:sz="0" w:space="0" w:color="auto"/>
            <w:left w:val="none" w:sz="0" w:space="0" w:color="auto"/>
            <w:bottom w:val="none" w:sz="0" w:space="0" w:color="auto"/>
            <w:right w:val="none" w:sz="0" w:space="0" w:color="auto"/>
          </w:divBdr>
        </w:div>
        <w:div w:id="954946734">
          <w:marLeft w:val="0"/>
          <w:marRight w:val="0"/>
          <w:marTop w:val="0"/>
          <w:marBottom w:val="0"/>
          <w:divBdr>
            <w:top w:val="none" w:sz="0" w:space="0" w:color="auto"/>
            <w:left w:val="none" w:sz="0" w:space="0" w:color="auto"/>
            <w:bottom w:val="none" w:sz="0" w:space="0" w:color="auto"/>
            <w:right w:val="none" w:sz="0" w:space="0" w:color="auto"/>
          </w:divBdr>
        </w:div>
        <w:div w:id="1219977429">
          <w:marLeft w:val="0"/>
          <w:marRight w:val="0"/>
          <w:marTop w:val="0"/>
          <w:marBottom w:val="0"/>
          <w:divBdr>
            <w:top w:val="none" w:sz="0" w:space="0" w:color="auto"/>
            <w:left w:val="none" w:sz="0" w:space="0" w:color="auto"/>
            <w:bottom w:val="none" w:sz="0" w:space="0" w:color="auto"/>
            <w:right w:val="none" w:sz="0" w:space="0" w:color="auto"/>
          </w:divBdr>
        </w:div>
        <w:div w:id="2039350851">
          <w:marLeft w:val="0"/>
          <w:marRight w:val="0"/>
          <w:marTop w:val="0"/>
          <w:marBottom w:val="0"/>
          <w:divBdr>
            <w:top w:val="none" w:sz="0" w:space="0" w:color="auto"/>
            <w:left w:val="none" w:sz="0" w:space="0" w:color="auto"/>
            <w:bottom w:val="none" w:sz="0" w:space="0" w:color="auto"/>
            <w:right w:val="none" w:sz="0" w:space="0" w:color="auto"/>
          </w:divBdr>
        </w:div>
        <w:div w:id="1345670466">
          <w:marLeft w:val="0"/>
          <w:marRight w:val="0"/>
          <w:marTop w:val="0"/>
          <w:marBottom w:val="0"/>
          <w:divBdr>
            <w:top w:val="none" w:sz="0" w:space="0" w:color="auto"/>
            <w:left w:val="none" w:sz="0" w:space="0" w:color="auto"/>
            <w:bottom w:val="none" w:sz="0" w:space="0" w:color="auto"/>
            <w:right w:val="none" w:sz="0" w:space="0" w:color="auto"/>
          </w:divBdr>
        </w:div>
        <w:div w:id="250163256">
          <w:marLeft w:val="0"/>
          <w:marRight w:val="0"/>
          <w:marTop w:val="0"/>
          <w:marBottom w:val="0"/>
          <w:divBdr>
            <w:top w:val="none" w:sz="0" w:space="0" w:color="auto"/>
            <w:left w:val="none" w:sz="0" w:space="0" w:color="auto"/>
            <w:bottom w:val="none" w:sz="0" w:space="0" w:color="auto"/>
            <w:right w:val="none" w:sz="0" w:space="0" w:color="auto"/>
          </w:divBdr>
        </w:div>
      </w:divsChild>
    </w:div>
    <w:div w:id="1981617418">
      <w:bodyDiv w:val="1"/>
      <w:marLeft w:val="0"/>
      <w:marRight w:val="0"/>
      <w:marTop w:val="0"/>
      <w:marBottom w:val="0"/>
      <w:divBdr>
        <w:top w:val="none" w:sz="0" w:space="0" w:color="auto"/>
        <w:left w:val="none" w:sz="0" w:space="0" w:color="auto"/>
        <w:bottom w:val="none" w:sz="0" w:space="0" w:color="auto"/>
        <w:right w:val="none" w:sz="0" w:space="0" w:color="auto"/>
      </w:divBdr>
    </w:div>
    <w:div w:id="1985697345">
      <w:bodyDiv w:val="1"/>
      <w:marLeft w:val="0"/>
      <w:marRight w:val="0"/>
      <w:marTop w:val="0"/>
      <w:marBottom w:val="0"/>
      <w:divBdr>
        <w:top w:val="none" w:sz="0" w:space="0" w:color="auto"/>
        <w:left w:val="none" w:sz="0" w:space="0" w:color="auto"/>
        <w:bottom w:val="none" w:sz="0" w:space="0" w:color="auto"/>
        <w:right w:val="none" w:sz="0" w:space="0" w:color="auto"/>
      </w:divBdr>
    </w:div>
    <w:div w:id="207403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9A167D4CC5EC438DE9848E11CBEA3F" ma:contentTypeVersion="10" ma:contentTypeDescription="Create a new document." ma:contentTypeScope="" ma:versionID="15c8dcef3b03df90d7874306657749a5">
  <xsd:schema xmlns:xsd="http://www.w3.org/2001/XMLSchema" xmlns:xs="http://www.w3.org/2001/XMLSchema" xmlns:p="http://schemas.microsoft.com/office/2006/metadata/properties" xmlns:ns3="b1af40a2-86c1-4bae-9fd5-ad1d161ccb8d" xmlns:ns4="b7a535a6-dfd7-4199-be2a-842d35677326" targetNamespace="http://schemas.microsoft.com/office/2006/metadata/properties" ma:root="true" ma:fieldsID="8f8028213405e2ce01a6a9024142e574" ns3:_="" ns4:_="">
    <xsd:import namespace="b1af40a2-86c1-4bae-9fd5-ad1d161ccb8d"/>
    <xsd:import namespace="b7a535a6-dfd7-4199-be2a-842d3567732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f40a2-86c1-4bae-9fd5-ad1d161ccb8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535a6-dfd7-4199-be2a-842d3567732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Zai17</b:Tag>
    <b:SourceType>DocumentFromInternetSite</b:SourceType>
    <b:Guid>{B9F738C7-D133-4D79-AFD1-20DA6D84FF86}</b:Guid>
    <b:Author>
      <b:Author>
        <b:NameList>
          <b:Person>
            <b:Last>Awadallahd</b:Last>
            <b:First>Zaid</b:First>
            <b:Middle>Abdi Alkareem Alyasseriab Ahamad Tajudin Khadera Mohammed AzmiAl-Betarc Mohammed A.</b:Middle>
          </b:Person>
        </b:NameList>
      </b:Author>
    </b:Author>
    <b:Title>Hybridizing β-hill climbing with wavelet transform for denoising ECG signals</b:Title>
    <b:InternetSiteTitle>Science Direct</b:InternetSiteTitle>
    <b:Year>2017</b:Year>
    <b:Month>November</b:Month>
    <b:Day>15</b:Day>
    <b:URL>https://www.sciencedirect.com/science/article/pii/S0020025517310940</b:URL>
    <b:RefOrder>3</b:RefOrder>
  </b:Source>
  <b:Source>
    <b:Tag>ECG20</b:Tag>
    <b:SourceType>InternetSite</b:SourceType>
    <b:Guid>{2481E9A2-01CB-47BA-AE0C-A6FBE613F587}</b:Guid>
    <b:Author>
      <b:Author>
        <b:Corporate>ECG &amp; ECHO</b:Corporate>
      </b:Author>
    </b:Author>
    <b:Title>The ECG leads: electrodes, limb leads, chest (precordial) leads, 12-Lead ECG (EKG) – ECG &amp; ECHO</b:Title>
    <b:YearAccessed>2020</b:YearAccessed>
    <b:MonthAccessed>August</b:MonthAccessed>
    <b:DayAccessed>13</b:DayAccessed>
    <b:URL>https://ecgwaves.com/topic/ekg-ecg-leads-electrodes-systems-limb-chest-precordial/</b:URL>
    <b:ProductionCompany>ECG &amp; ECHO</b:ProductionCompany>
    <b:RefOrder>1</b:RefOrder>
  </b:Source>
  <b:Source>
    <b:Tag>Rah19</b:Tag>
    <b:SourceType>DocumentFromInternetSite</b:SourceType>
    <b:Guid>{4143D402-3AB1-4578-8950-CEB18288C5C6}</b:Guid>
    <b:Title>jscholaronline.org</b:Title>
    <b:Year>2019</b:Year>
    <b:Month>March</b:Month>
    <b:Day>12</b:Day>
    <b:YearAccessed>2020</b:YearAccessed>
    <b:MonthAccessed>August</b:MonthAccessed>
    <b:DayAccessed>13</b:DayAccessed>
    <b:URL>http://www.jscholaronline.org/articles/JBER/Signal-Processing.pdf</b:URL>
    <b:Author>
      <b:Author>
        <b:NameList>
          <b:Person>
            <b:Last>Kher</b:Last>
            <b:First>Rahul</b:First>
          </b:Person>
        </b:NameList>
      </b:Author>
    </b:Author>
    <b:RefOrder>2</b:RefOrder>
  </b:Source>
</b:Sources>
</file>

<file path=customXml/itemProps1.xml><?xml version="1.0" encoding="utf-8"?>
<ds:datastoreItem xmlns:ds="http://schemas.openxmlformats.org/officeDocument/2006/customXml" ds:itemID="{452C067B-5245-4D4F-97D4-6C31B8B14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f40a2-86c1-4bae-9fd5-ad1d161ccb8d"/>
    <ds:schemaRef ds:uri="b7a535a6-dfd7-4199-be2a-842d35677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8546B-B9C6-4B2C-8308-AD9CF37C23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1AEAC5-75E6-4218-B3AC-1DBCE9791B33}">
  <ds:schemaRefs>
    <ds:schemaRef ds:uri="http://schemas.microsoft.com/sharepoint/v3/contenttype/forms"/>
  </ds:schemaRefs>
</ds:datastoreItem>
</file>

<file path=customXml/itemProps4.xml><?xml version="1.0" encoding="utf-8"?>
<ds:datastoreItem xmlns:ds="http://schemas.openxmlformats.org/officeDocument/2006/customXml" ds:itemID="{5E1BF0EE-73EE-47D1-B49A-D5928C41D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8</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CharactersWithSpaces>
  <SharedDoc>false</SharedDoc>
  <HLinks>
    <vt:vector size="90" baseType="variant">
      <vt:variant>
        <vt:i4>3407998</vt:i4>
      </vt:variant>
      <vt:variant>
        <vt:i4>66</vt:i4>
      </vt:variant>
      <vt:variant>
        <vt:i4>0</vt:i4>
      </vt:variant>
      <vt:variant>
        <vt:i4>5</vt:i4>
      </vt:variant>
      <vt:variant>
        <vt:lpwstr>https://www.marsbioimaging.com/mars/wp-content/uploads/2018/07/Ankle-Right-View.jpg</vt:lpwstr>
      </vt:variant>
      <vt:variant>
        <vt:lpwstr/>
      </vt:variant>
      <vt:variant>
        <vt:i4>2883706</vt:i4>
      </vt:variant>
      <vt:variant>
        <vt:i4>63</vt:i4>
      </vt:variant>
      <vt:variant>
        <vt:i4>0</vt:i4>
      </vt:variant>
      <vt:variant>
        <vt:i4>5</vt:i4>
      </vt:variant>
      <vt:variant>
        <vt:lpwstr>https://www.marsbioimaging.com/mars/wp-content/uploads/2018/07/Ankle-Left-View.jpg</vt:lpwstr>
      </vt:variant>
      <vt:variant>
        <vt:lpwstr/>
      </vt:variant>
      <vt:variant>
        <vt:i4>1245266</vt:i4>
      </vt:variant>
      <vt:variant>
        <vt:i4>60</vt:i4>
      </vt:variant>
      <vt:variant>
        <vt:i4>0</vt:i4>
      </vt:variant>
      <vt:variant>
        <vt:i4>5</vt:i4>
      </vt:variant>
      <vt:variant>
        <vt:lpwstr>https://www.marsbioimaging.com/mars/wp-content/uploads/2018/07/Tooth.png</vt:lpwstr>
      </vt:variant>
      <vt:variant>
        <vt:lpwstr/>
      </vt:variant>
      <vt:variant>
        <vt:i4>5177366</vt:i4>
      </vt:variant>
      <vt:variant>
        <vt:i4>57</vt:i4>
      </vt:variant>
      <vt:variant>
        <vt:i4>0</vt:i4>
      </vt:variant>
      <vt:variant>
        <vt:i4>5</vt:i4>
      </vt:variant>
      <vt:variant>
        <vt:lpwstr>https://www.marsbioimaging.com/mars/wp-content/uploads/2018/07/NewMCMouse.jpg</vt:lpwstr>
      </vt:variant>
      <vt:variant>
        <vt:lpwstr/>
      </vt:variant>
      <vt:variant>
        <vt:i4>524379</vt:i4>
      </vt:variant>
      <vt:variant>
        <vt:i4>54</vt:i4>
      </vt:variant>
      <vt:variant>
        <vt:i4>0</vt:i4>
      </vt:variant>
      <vt:variant>
        <vt:i4>5</vt:i4>
      </vt:variant>
      <vt:variant>
        <vt:lpwstr>https://www.marsbioimaging.com/mars/apps/</vt:lpwstr>
      </vt:variant>
      <vt:variant>
        <vt:lpwstr/>
      </vt:variant>
      <vt:variant>
        <vt:i4>2555946</vt:i4>
      </vt:variant>
      <vt:variant>
        <vt:i4>51</vt:i4>
      </vt:variant>
      <vt:variant>
        <vt:i4>0</vt:i4>
      </vt:variant>
      <vt:variant>
        <vt:i4>5</vt:i4>
      </vt:variant>
      <vt:variant>
        <vt:lpwstr>https://www.stuff.co.nz/manawatu-standard/news/112328191/new-mri-scanner-lifted-in-to-palmerston-north-hospital</vt:lpwstr>
      </vt:variant>
      <vt:variant>
        <vt:lpwstr/>
      </vt:variant>
      <vt:variant>
        <vt:i4>3866749</vt:i4>
      </vt:variant>
      <vt:variant>
        <vt:i4>48</vt:i4>
      </vt:variant>
      <vt:variant>
        <vt:i4>0</vt:i4>
      </vt:variant>
      <vt:variant>
        <vt:i4>5</vt:i4>
      </vt:variant>
      <vt:variant>
        <vt:lpwstr>http://mtanz.org.nz/The-NZ-Healthcare-Market/6662/</vt:lpwstr>
      </vt:variant>
      <vt:variant>
        <vt:lpwstr/>
      </vt:variant>
      <vt:variant>
        <vt:i4>917513</vt:i4>
      </vt:variant>
      <vt:variant>
        <vt:i4>45</vt:i4>
      </vt:variant>
      <vt:variant>
        <vt:i4>0</vt:i4>
      </vt:variant>
      <vt:variant>
        <vt:i4>5</vt:i4>
      </vt:variant>
      <vt:variant>
        <vt:lpwstr>https://www.artworkarchive.com/blog/biggest-art-fakes-and-forgeries-revealed-in-2018</vt:lpwstr>
      </vt:variant>
      <vt:variant>
        <vt:lpwstr/>
      </vt:variant>
      <vt:variant>
        <vt:i4>1769524</vt:i4>
      </vt:variant>
      <vt:variant>
        <vt:i4>38</vt:i4>
      </vt:variant>
      <vt:variant>
        <vt:i4>0</vt:i4>
      </vt:variant>
      <vt:variant>
        <vt:i4>5</vt:i4>
      </vt:variant>
      <vt:variant>
        <vt:lpwstr/>
      </vt:variant>
      <vt:variant>
        <vt:lpwstr>_Toc15137933</vt:lpwstr>
      </vt:variant>
      <vt:variant>
        <vt:i4>1703988</vt:i4>
      </vt:variant>
      <vt:variant>
        <vt:i4>32</vt:i4>
      </vt:variant>
      <vt:variant>
        <vt:i4>0</vt:i4>
      </vt:variant>
      <vt:variant>
        <vt:i4>5</vt:i4>
      </vt:variant>
      <vt:variant>
        <vt:lpwstr/>
      </vt:variant>
      <vt:variant>
        <vt:lpwstr>_Toc15137932</vt:lpwstr>
      </vt:variant>
      <vt:variant>
        <vt:i4>1638452</vt:i4>
      </vt:variant>
      <vt:variant>
        <vt:i4>26</vt:i4>
      </vt:variant>
      <vt:variant>
        <vt:i4>0</vt:i4>
      </vt:variant>
      <vt:variant>
        <vt:i4>5</vt:i4>
      </vt:variant>
      <vt:variant>
        <vt:lpwstr/>
      </vt:variant>
      <vt:variant>
        <vt:lpwstr>_Toc15137931</vt:lpwstr>
      </vt:variant>
      <vt:variant>
        <vt:i4>1572916</vt:i4>
      </vt:variant>
      <vt:variant>
        <vt:i4>20</vt:i4>
      </vt:variant>
      <vt:variant>
        <vt:i4>0</vt:i4>
      </vt:variant>
      <vt:variant>
        <vt:i4>5</vt:i4>
      </vt:variant>
      <vt:variant>
        <vt:lpwstr/>
      </vt:variant>
      <vt:variant>
        <vt:lpwstr>_Toc15137930</vt:lpwstr>
      </vt:variant>
      <vt:variant>
        <vt:i4>1114165</vt:i4>
      </vt:variant>
      <vt:variant>
        <vt:i4>14</vt:i4>
      </vt:variant>
      <vt:variant>
        <vt:i4>0</vt:i4>
      </vt:variant>
      <vt:variant>
        <vt:i4>5</vt:i4>
      </vt:variant>
      <vt:variant>
        <vt:lpwstr/>
      </vt:variant>
      <vt:variant>
        <vt:lpwstr>_Toc15137929</vt:lpwstr>
      </vt:variant>
      <vt:variant>
        <vt:i4>1048629</vt:i4>
      </vt:variant>
      <vt:variant>
        <vt:i4>8</vt:i4>
      </vt:variant>
      <vt:variant>
        <vt:i4>0</vt:i4>
      </vt:variant>
      <vt:variant>
        <vt:i4>5</vt:i4>
      </vt:variant>
      <vt:variant>
        <vt:lpwstr/>
      </vt:variant>
      <vt:variant>
        <vt:lpwstr>_Toc15137928</vt:lpwstr>
      </vt:variant>
      <vt:variant>
        <vt:i4>2031669</vt:i4>
      </vt:variant>
      <vt:variant>
        <vt:i4>2</vt:i4>
      </vt:variant>
      <vt:variant>
        <vt:i4>0</vt:i4>
      </vt:variant>
      <vt:variant>
        <vt:i4>5</vt:i4>
      </vt:variant>
      <vt:variant>
        <vt:lpwstr/>
      </vt:variant>
      <vt:variant>
        <vt:lpwstr>_Toc151379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ru Goonatillake</dc:creator>
  <cp:keywords/>
  <dc:description/>
  <cp:lastModifiedBy>Sasiru Goonatillake</cp:lastModifiedBy>
  <cp:revision>14</cp:revision>
  <cp:lastPrinted>2019-08-09T03:38:00Z</cp:lastPrinted>
  <dcterms:created xsi:type="dcterms:W3CDTF">2020-08-10T15:09:00Z</dcterms:created>
  <dcterms:modified xsi:type="dcterms:W3CDTF">2020-08-1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9A167D4CC5EC438DE9848E11CBEA3F</vt:lpwstr>
  </property>
</Properties>
</file>